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0" locked="0" layoutInCell="1" allowOverlap="1" wp14:anchorId="153D6D5F" wp14:editId="17015107">
            <wp:simplePos x="0" y="0"/>
            <wp:positionH relativeFrom="page">
              <wp:posOffset>1236269</wp:posOffset>
            </wp:positionH>
            <wp:positionV relativeFrom="paragraph">
              <wp:posOffset>135890</wp:posOffset>
            </wp:positionV>
            <wp:extent cx="1755648" cy="1755648"/>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60221" cy="1760221"/>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197666A4" w14:textId="49240C03" w:rsidR="00EC61F2" w:rsidRDefault="004E27B0" w:rsidP="00FC5D0C">
      <w:pPr>
        <w:ind w:left="4590"/>
        <w:rPr>
          <w:rFonts w:ascii="Calibri" w:hAnsi="Calibri"/>
          <w:b/>
          <w:bCs/>
          <w:sz w:val="28"/>
          <w:szCs w:val="28"/>
        </w:rPr>
      </w:pPr>
      <w:r>
        <w:rPr>
          <w:rFonts w:ascii="Calibri" w:hAnsi="Calibri"/>
          <w:b/>
          <w:bCs/>
          <w:sz w:val="28"/>
          <w:szCs w:val="28"/>
        </w:rPr>
        <w:t>NC Medicaid</w:t>
      </w:r>
    </w:p>
    <w:p w14:paraId="06EDB525" w14:textId="0DA91D9E" w:rsidR="004E27B0" w:rsidRDefault="004E27B0" w:rsidP="00FC5D0C">
      <w:pPr>
        <w:ind w:left="4590"/>
        <w:rPr>
          <w:rFonts w:ascii="Calibri" w:hAnsi="Calibri"/>
          <w:b/>
          <w:bCs/>
          <w:sz w:val="28"/>
          <w:szCs w:val="28"/>
        </w:rPr>
      </w:pPr>
    </w:p>
    <w:p w14:paraId="2BE1FB42" w14:textId="356AD0CD" w:rsidR="004E27B0" w:rsidRPr="00FC5D0C" w:rsidRDefault="004E27B0" w:rsidP="00FC5D0C">
      <w:pPr>
        <w:ind w:left="4590"/>
        <w:rPr>
          <w:rFonts w:ascii="Calibri" w:hAnsi="Calibri"/>
          <w:b/>
          <w:bCs/>
          <w:sz w:val="28"/>
          <w:szCs w:val="28"/>
        </w:rPr>
      </w:pPr>
      <w:r>
        <w:rPr>
          <w:rFonts w:ascii="Calibri" w:hAnsi="Calibri"/>
          <w:b/>
          <w:bCs/>
          <w:sz w:val="28"/>
          <w:szCs w:val="28"/>
        </w:rPr>
        <w:t xml:space="preserve">Requirements for Sharing Data to Support </w:t>
      </w:r>
      <w:r w:rsidR="008B085C">
        <w:rPr>
          <w:rFonts w:ascii="Calibri" w:hAnsi="Calibri"/>
          <w:b/>
          <w:bCs/>
          <w:sz w:val="28"/>
          <w:szCs w:val="28"/>
        </w:rPr>
        <w:t>NICE</w:t>
      </w: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1EB7D4EE" w14:textId="77777777" w:rsidR="00CF1871" w:rsidRDefault="00CF1871" w:rsidP="007F5063">
      <w:pPr>
        <w:jc w:val="center"/>
        <w:rPr>
          <w:rFonts w:ascii="Calibri" w:hAnsi="Calibri"/>
          <w:b/>
          <w:color w:val="000000"/>
          <w:sz w:val="22"/>
          <w:szCs w:val="22"/>
        </w:rPr>
      </w:pPr>
    </w:p>
    <w:p w14:paraId="2BD18135" w14:textId="77777777" w:rsidR="00CF1871" w:rsidRDefault="00CF1871" w:rsidP="007F5063">
      <w:pPr>
        <w:jc w:val="center"/>
        <w:rPr>
          <w:rFonts w:ascii="Calibri" w:hAnsi="Calibri"/>
          <w:b/>
          <w:color w:val="000000"/>
          <w:sz w:val="22"/>
          <w:szCs w:val="22"/>
        </w:rPr>
      </w:pPr>
    </w:p>
    <w:p w14:paraId="67E13850" w14:textId="77777777" w:rsidR="004E27B0" w:rsidRDefault="004E27B0">
      <w:pPr>
        <w:rPr>
          <w:rFonts w:ascii="Calibri" w:hAnsi="Calibri"/>
          <w:b/>
          <w:color w:val="000000"/>
          <w:sz w:val="22"/>
          <w:szCs w:val="22"/>
        </w:rPr>
      </w:pPr>
      <w:r>
        <w:rPr>
          <w:rFonts w:ascii="Calibri" w:hAnsi="Calibri"/>
          <w:b/>
          <w:color w:val="000000"/>
          <w:sz w:val="22"/>
          <w:szCs w:val="22"/>
        </w:rPr>
        <w:br w:type="page"/>
      </w:r>
    </w:p>
    <w:p w14:paraId="6EDC6C10" w14:textId="40250943"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17903119" w14:textId="5A92DAFD" w:rsidR="00C960B0" w:rsidRPr="00BA6BA5" w:rsidRDefault="007F5063" w:rsidP="00C960B0">
      <w:pPr>
        <w:numPr>
          <w:ilvl w:val="0"/>
          <w:numId w:val="6"/>
        </w:numPr>
        <w:ind w:left="720"/>
        <w:rPr>
          <w:rStyle w:val="normaltextrun"/>
          <w:rFonts w:asciiTheme="minorHAnsi" w:eastAsiaTheme="minorEastAsia" w:hAnsiTheme="minorHAnsi" w:cstheme="minorHAnsi"/>
          <w:b/>
          <w:color w:val="000000" w:themeColor="text1"/>
          <w:sz w:val="22"/>
          <w:szCs w:val="22"/>
        </w:rPr>
      </w:pPr>
      <w:r w:rsidRPr="00BA6BA5">
        <w:rPr>
          <w:rStyle w:val="normaltextrun"/>
          <w:rFonts w:asciiTheme="minorHAnsi" w:eastAsiaTheme="minorEastAsia" w:hAnsiTheme="minorHAnsi" w:cstheme="minorHAnsi"/>
          <w:b/>
          <w:color w:val="000000" w:themeColor="text1"/>
          <w:sz w:val="22"/>
          <w:szCs w:val="22"/>
        </w:rPr>
        <w:t>Introduction</w:t>
      </w:r>
    </w:p>
    <w:p w14:paraId="4EE7F2C0" w14:textId="77777777" w:rsidR="00267197" w:rsidRPr="00BA6BA5" w:rsidRDefault="00267197" w:rsidP="00765CEF">
      <w:pPr>
        <w:ind w:left="720"/>
        <w:rPr>
          <w:rStyle w:val="normaltextrun"/>
          <w:rFonts w:asciiTheme="minorHAnsi" w:eastAsiaTheme="minorEastAsia" w:hAnsiTheme="minorHAnsi" w:cstheme="minorHAnsi"/>
          <w:b/>
          <w:color w:val="000000" w:themeColor="text1"/>
          <w:sz w:val="22"/>
          <w:szCs w:val="22"/>
        </w:rPr>
      </w:pPr>
    </w:p>
    <w:p w14:paraId="4BE64AB7" w14:textId="68CBCED8" w:rsidR="14F29DFC" w:rsidRDefault="14F29DFC" w:rsidP="6C5CE9D4">
      <w:pPr>
        <w:pStyle w:val="ListParagraph"/>
        <w:numPr>
          <w:ilvl w:val="0"/>
          <w:numId w:val="6"/>
        </w:numPr>
        <w:ind w:left="720"/>
        <w:rPr>
          <w:rStyle w:val="normaltextrun"/>
          <w:rFonts w:asciiTheme="minorHAnsi" w:eastAsiaTheme="minorEastAsia" w:hAnsiTheme="minorHAnsi" w:cstheme="minorBidi"/>
          <w:b/>
          <w:bCs/>
          <w:color w:val="000000" w:themeColor="text1"/>
        </w:rPr>
      </w:pPr>
      <w:r w:rsidRPr="6C5CE9D4">
        <w:rPr>
          <w:rStyle w:val="normaltextrun"/>
          <w:rFonts w:asciiTheme="minorHAnsi" w:eastAsiaTheme="minorEastAsia" w:hAnsiTheme="minorHAnsi" w:cstheme="minorBidi"/>
          <w:b/>
          <w:bCs/>
          <w:color w:val="000000" w:themeColor="text1"/>
        </w:rPr>
        <w:t>DHB-Led Pilot Cross-Enrollment Report: Data Exchange Protocols Between BIDP and DHB</w:t>
      </w:r>
    </w:p>
    <w:p w14:paraId="6D763D56" w14:textId="66E2AE77" w:rsidR="6C5CE9D4" w:rsidRDefault="6C5CE9D4" w:rsidP="6C5CE9D4">
      <w:pPr>
        <w:rPr>
          <w:rStyle w:val="normaltextrun"/>
          <w:rFonts w:asciiTheme="minorHAnsi" w:eastAsiaTheme="minorEastAsia" w:hAnsiTheme="minorHAnsi" w:cstheme="minorBidi"/>
          <w:b/>
          <w:bCs/>
          <w:color w:val="000000" w:themeColor="text1"/>
        </w:rPr>
      </w:pPr>
    </w:p>
    <w:p w14:paraId="03259227" w14:textId="01A39431" w:rsidR="007D69F4" w:rsidRDefault="2B6FB68E" w:rsidP="6C5CE9D4">
      <w:pPr>
        <w:pStyle w:val="ListParagraph"/>
        <w:numPr>
          <w:ilvl w:val="0"/>
          <w:numId w:val="6"/>
        </w:numPr>
        <w:ind w:left="720"/>
        <w:rPr>
          <w:rStyle w:val="normaltextrun"/>
          <w:rFonts w:asciiTheme="minorHAnsi" w:eastAsiaTheme="minorEastAsia" w:hAnsiTheme="minorHAnsi" w:cstheme="minorBidi"/>
          <w:b/>
          <w:bCs/>
          <w:color w:val="000000" w:themeColor="text1"/>
        </w:rPr>
      </w:pPr>
      <w:r w:rsidRPr="6C5CE9D4">
        <w:rPr>
          <w:rStyle w:val="normaltextrun"/>
          <w:rFonts w:asciiTheme="minorHAnsi" w:eastAsiaTheme="minorEastAsia" w:hAnsiTheme="minorHAnsi" w:cstheme="minorBidi"/>
          <w:b/>
          <w:bCs/>
          <w:color w:val="000000" w:themeColor="text1"/>
        </w:rPr>
        <w:t>WIC and SNAP Cross-Enrollment Report:</w:t>
      </w:r>
      <w:r w:rsidR="00267197" w:rsidRPr="6C5CE9D4">
        <w:rPr>
          <w:rStyle w:val="normaltextrun"/>
          <w:rFonts w:asciiTheme="minorHAnsi" w:eastAsiaTheme="minorEastAsia" w:hAnsiTheme="minorHAnsi" w:cstheme="minorBidi"/>
          <w:b/>
          <w:bCs/>
          <w:color w:val="000000" w:themeColor="text1"/>
        </w:rPr>
        <w:t xml:space="preserve"> Data Exchange Protocols</w:t>
      </w:r>
      <w:r w:rsidR="3ED7F149" w:rsidRPr="6C5CE9D4">
        <w:rPr>
          <w:rStyle w:val="normaltextrun"/>
          <w:rFonts w:asciiTheme="minorHAnsi" w:eastAsiaTheme="minorEastAsia" w:hAnsiTheme="minorHAnsi" w:cstheme="minorBidi"/>
          <w:b/>
          <w:bCs/>
          <w:color w:val="000000" w:themeColor="text1"/>
        </w:rPr>
        <w:t xml:space="preserve"> Between DHB and PHPs</w:t>
      </w:r>
    </w:p>
    <w:p w14:paraId="59E73B08" w14:textId="77777777" w:rsidR="00616102" w:rsidRPr="00616102" w:rsidRDefault="00616102" w:rsidP="6C5CE9D4">
      <w:pPr>
        <w:pStyle w:val="ListParagraph"/>
        <w:rPr>
          <w:rFonts w:asciiTheme="minorHAnsi" w:eastAsiaTheme="minorEastAsia" w:hAnsiTheme="minorHAnsi" w:cstheme="minorBidi"/>
          <w:b/>
          <w:bCs/>
          <w:color w:val="000000" w:themeColor="text1"/>
        </w:rPr>
      </w:pPr>
    </w:p>
    <w:p w14:paraId="5FC3141B" w14:textId="6FE36375" w:rsidR="00616102" w:rsidRPr="00CF6C7C" w:rsidRDefault="004E27B0" w:rsidP="6C5CE9D4">
      <w:pPr>
        <w:pStyle w:val="ListParagraph"/>
        <w:numPr>
          <w:ilvl w:val="0"/>
          <w:numId w:val="6"/>
        </w:numPr>
        <w:ind w:left="720"/>
        <w:rPr>
          <w:rFonts w:asciiTheme="minorHAnsi" w:eastAsiaTheme="minorEastAsia" w:hAnsiTheme="minorHAnsi" w:cstheme="minorBidi"/>
          <w:b/>
          <w:bCs/>
          <w:color w:val="000000" w:themeColor="text1"/>
        </w:rPr>
      </w:pPr>
      <w:r w:rsidRPr="6C5CE9D4">
        <w:rPr>
          <w:rFonts w:asciiTheme="minorHAnsi" w:eastAsiaTheme="minorEastAsia" w:hAnsiTheme="minorHAnsi" w:cstheme="minorBidi"/>
          <w:b/>
          <w:bCs/>
          <w:color w:val="000000" w:themeColor="text1"/>
        </w:rPr>
        <w:t>P</w:t>
      </w:r>
      <w:r w:rsidR="0BC21820" w:rsidRPr="6C5CE9D4">
        <w:rPr>
          <w:rFonts w:asciiTheme="minorHAnsi" w:eastAsiaTheme="minorEastAsia" w:hAnsiTheme="minorHAnsi" w:cstheme="minorBidi"/>
          <w:b/>
          <w:bCs/>
          <w:color w:val="000000" w:themeColor="text1"/>
        </w:rPr>
        <w:t>atient Risk List</w:t>
      </w:r>
      <w:r w:rsidR="00616102" w:rsidRPr="6C5CE9D4">
        <w:rPr>
          <w:rFonts w:asciiTheme="minorHAnsi" w:eastAsiaTheme="minorEastAsia" w:hAnsiTheme="minorHAnsi" w:cstheme="minorBidi"/>
          <w:b/>
          <w:bCs/>
          <w:color w:val="000000" w:themeColor="text1"/>
        </w:rPr>
        <w:t xml:space="preserve">: </w:t>
      </w:r>
      <w:r w:rsidR="1A624FE0" w:rsidRPr="6C5CE9D4">
        <w:rPr>
          <w:rFonts w:asciiTheme="minorHAnsi" w:eastAsiaTheme="minorEastAsia" w:hAnsiTheme="minorHAnsi" w:cstheme="minorBidi"/>
          <w:b/>
          <w:bCs/>
          <w:color w:val="000000" w:themeColor="text1"/>
        </w:rPr>
        <w:t>WIC and SNAP Cross-Enrollment Flags</w:t>
      </w:r>
    </w:p>
    <w:p w14:paraId="7A6B5840" w14:textId="5364A23B" w:rsidR="007D69F4" w:rsidRDefault="007D69F4" w:rsidP="007D69F4">
      <w:pPr>
        <w:rPr>
          <w:rFonts w:ascii="Calibri" w:hAnsi="Calibri"/>
          <w:b/>
          <w:sz w:val="22"/>
          <w:szCs w:val="22"/>
        </w:rPr>
      </w:pPr>
    </w:p>
    <w:p w14:paraId="56B096E3" w14:textId="4F99710F" w:rsidR="007D69F4" w:rsidRDefault="007D69F4" w:rsidP="007D69F4">
      <w:pPr>
        <w:rPr>
          <w:rFonts w:ascii="Calibri" w:hAnsi="Calibri"/>
          <w:b/>
          <w:sz w:val="22"/>
          <w:szCs w:val="22"/>
        </w:rPr>
      </w:pPr>
    </w:p>
    <w:p w14:paraId="4C932A2F" w14:textId="44C62FD4" w:rsidR="007D69F4" w:rsidRDefault="007D69F4" w:rsidP="007D69F4">
      <w:pPr>
        <w:rPr>
          <w:rFonts w:ascii="Calibri" w:hAnsi="Calibri"/>
          <w:b/>
          <w:sz w:val="22"/>
          <w:szCs w:val="22"/>
        </w:rPr>
      </w:pPr>
    </w:p>
    <w:p w14:paraId="0225C14B" w14:textId="7D751596" w:rsidR="007D69F4" w:rsidRDefault="007D69F4" w:rsidP="007D69F4">
      <w:pPr>
        <w:rPr>
          <w:rFonts w:ascii="Calibri" w:hAnsi="Calibri"/>
          <w:b/>
          <w:sz w:val="22"/>
          <w:szCs w:val="22"/>
        </w:rPr>
      </w:pPr>
    </w:p>
    <w:p w14:paraId="0FCA164E" w14:textId="77777777" w:rsidR="007D69F4" w:rsidRPr="007D69F4" w:rsidRDefault="007D69F4" w:rsidP="007D69F4">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535BDD19" w:rsidR="00033859" w:rsidRDefault="00033859" w:rsidP="005B5B50">
      <w:pPr>
        <w:rPr>
          <w:rFonts w:ascii="Calibri" w:hAnsi="Calibri"/>
          <w:sz w:val="22"/>
          <w:szCs w:val="22"/>
        </w:rPr>
      </w:pPr>
    </w:p>
    <w:p w14:paraId="063DD929" w14:textId="0DC09B8A" w:rsidR="00D05DCD" w:rsidRDefault="00D05DCD" w:rsidP="005B5B50">
      <w:pPr>
        <w:rPr>
          <w:rFonts w:ascii="Calibri" w:hAnsi="Calibri"/>
          <w:sz w:val="22"/>
          <w:szCs w:val="22"/>
        </w:rPr>
      </w:pPr>
    </w:p>
    <w:p w14:paraId="311BC5F7" w14:textId="11865D7D" w:rsidR="00D05DCD" w:rsidRDefault="00D05DCD" w:rsidP="005B5B50">
      <w:pPr>
        <w:rPr>
          <w:rFonts w:ascii="Calibri" w:hAnsi="Calibri"/>
          <w:sz w:val="22"/>
          <w:szCs w:val="22"/>
        </w:rPr>
      </w:pPr>
    </w:p>
    <w:p w14:paraId="6ABD4632" w14:textId="7A3AD86F" w:rsidR="00D05DCD" w:rsidRDefault="00D05DCD" w:rsidP="005B5B50">
      <w:pPr>
        <w:rPr>
          <w:rFonts w:ascii="Calibri" w:hAnsi="Calibri"/>
          <w:sz w:val="22"/>
          <w:szCs w:val="22"/>
        </w:rPr>
      </w:pPr>
    </w:p>
    <w:p w14:paraId="3E8E0639" w14:textId="699181C3" w:rsidR="00D05DCD" w:rsidRDefault="00D05DCD" w:rsidP="005B5B50">
      <w:pPr>
        <w:rPr>
          <w:rFonts w:ascii="Calibri" w:hAnsi="Calibri"/>
          <w:sz w:val="22"/>
          <w:szCs w:val="22"/>
        </w:rPr>
      </w:pPr>
    </w:p>
    <w:p w14:paraId="0E2BF381" w14:textId="47295149" w:rsidR="00D05DCD" w:rsidRDefault="00D05DCD" w:rsidP="005B5B50">
      <w:pPr>
        <w:rPr>
          <w:rFonts w:ascii="Calibri" w:hAnsi="Calibri"/>
          <w:sz w:val="22"/>
          <w:szCs w:val="22"/>
        </w:rPr>
      </w:pPr>
    </w:p>
    <w:p w14:paraId="7363181D" w14:textId="3BA0FBC2" w:rsidR="00D05DCD" w:rsidRDefault="00D05DCD" w:rsidP="005B5B50">
      <w:pPr>
        <w:rPr>
          <w:rFonts w:ascii="Calibri" w:hAnsi="Calibri"/>
          <w:sz w:val="22"/>
          <w:szCs w:val="22"/>
        </w:rPr>
      </w:pPr>
    </w:p>
    <w:p w14:paraId="29E7189F" w14:textId="21A848C1" w:rsidR="00D05DCD" w:rsidRDefault="00D05DCD" w:rsidP="005B5B50">
      <w:pPr>
        <w:rPr>
          <w:rFonts w:ascii="Calibri" w:hAnsi="Calibri"/>
          <w:sz w:val="22"/>
          <w:szCs w:val="22"/>
        </w:rPr>
      </w:pPr>
    </w:p>
    <w:p w14:paraId="77C07D98" w14:textId="77777777" w:rsidR="00D05DCD" w:rsidRDefault="00D05DCD"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00211856">
        <w:tc>
          <w:tcPr>
            <w:tcW w:w="9350" w:type="dxa"/>
            <w:gridSpan w:val="3"/>
          </w:tcPr>
          <w:p w14:paraId="3187E985" w14:textId="77777777" w:rsidR="000925AA" w:rsidRPr="00A43CF8" w:rsidRDefault="000925AA" w:rsidP="00211856">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00211856">
        <w:tc>
          <w:tcPr>
            <w:tcW w:w="2337" w:type="dxa"/>
          </w:tcPr>
          <w:p w14:paraId="64105897" w14:textId="77777777" w:rsidR="000925AA" w:rsidRPr="00A43CF8" w:rsidRDefault="000925AA" w:rsidP="00211856">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211856">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211856">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00211856">
        <w:tc>
          <w:tcPr>
            <w:tcW w:w="2337" w:type="dxa"/>
          </w:tcPr>
          <w:p w14:paraId="69EF492B" w14:textId="647E1FC1" w:rsidR="000925AA" w:rsidRPr="00A43CF8" w:rsidRDefault="005C2472" w:rsidP="00211856">
            <w:pPr>
              <w:rPr>
                <w:rFonts w:ascii="Calibri" w:hAnsi="Calibri"/>
                <w:sz w:val="22"/>
                <w:szCs w:val="22"/>
              </w:rPr>
            </w:pPr>
            <w:r>
              <w:rPr>
                <w:rFonts w:ascii="Calibri" w:hAnsi="Calibri"/>
                <w:sz w:val="22"/>
                <w:szCs w:val="22"/>
              </w:rPr>
              <w:t>0</w:t>
            </w:r>
            <w:r w:rsidR="00B45A02">
              <w:rPr>
                <w:rFonts w:ascii="Calibri" w:hAnsi="Calibri"/>
                <w:sz w:val="22"/>
                <w:szCs w:val="22"/>
              </w:rPr>
              <w:t>1</w:t>
            </w:r>
          </w:p>
        </w:tc>
        <w:tc>
          <w:tcPr>
            <w:tcW w:w="2337" w:type="dxa"/>
          </w:tcPr>
          <w:p w14:paraId="1BD6DEC6" w14:textId="69D3909A" w:rsidR="000925AA" w:rsidRPr="00A43CF8" w:rsidRDefault="00423070" w:rsidP="00211856">
            <w:pPr>
              <w:rPr>
                <w:rFonts w:ascii="Calibri" w:hAnsi="Calibri"/>
                <w:sz w:val="22"/>
                <w:szCs w:val="22"/>
              </w:rPr>
            </w:pPr>
            <w:r>
              <w:rPr>
                <w:rFonts w:ascii="Calibri" w:hAnsi="Calibri"/>
                <w:sz w:val="22"/>
                <w:szCs w:val="22"/>
              </w:rPr>
              <w:t>5</w:t>
            </w:r>
            <w:r w:rsidR="00384D38">
              <w:rPr>
                <w:rFonts w:ascii="Calibri" w:hAnsi="Calibri"/>
                <w:sz w:val="22"/>
                <w:szCs w:val="22"/>
              </w:rPr>
              <w:t>/</w:t>
            </w:r>
            <w:r>
              <w:rPr>
                <w:rFonts w:ascii="Calibri" w:hAnsi="Calibri"/>
                <w:sz w:val="22"/>
                <w:szCs w:val="22"/>
              </w:rPr>
              <w:t>01</w:t>
            </w:r>
            <w:r w:rsidR="004E27B0">
              <w:rPr>
                <w:rFonts w:ascii="Calibri" w:hAnsi="Calibri"/>
                <w:sz w:val="22"/>
                <w:szCs w:val="22"/>
              </w:rPr>
              <w:t>/2023</w:t>
            </w:r>
          </w:p>
        </w:tc>
        <w:tc>
          <w:tcPr>
            <w:tcW w:w="4676" w:type="dxa"/>
          </w:tcPr>
          <w:p w14:paraId="1D2D17D7" w14:textId="77777777" w:rsidR="000925AA" w:rsidRPr="00A43CF8" w:rsidRDefault="000925AA" w:rsidP="00211856">
            <w:pPr>
              <w:rPr>
                <w:rFonts w:ascii="Calibri" w:hAnsi="Calibri"/>
                <w:sz w:val="22"/>
                <w:szCs w:val="22"/>
              </w:rPr>
            </w:pPr>
            <w:r w:rsidRPr="00A43CF8">
              <w:rPr>
                <w:rFonts w:ascii="Calibri" w:hAnsi="Calibri"/>
                <w:sz w:val="22"/>
                <w:szCs w:val="22"/>
              </w:rPr>
              <w:t>Initial Publication</w:t>
            </w:r>
          </w:p>
        </w:tc>
      </w:tr>
      <w:tr w:rsidR="00B45A02" w:rsidRPr="00A43CF8" w14:paraId="0F3FD57D" w14:textId="77777777" w:rsidTr="00211856">
        <w:tc>
          <w:tcPr>
            <w:tcW w:w="2337" w:type="dxa"/>
          </w:tcPr>
          <w:p w14:paraId="0BD523FC" w14:textId="23D72E71" w:rsidR="00B45A02" w:rsidRDefault="00B45A02" w:rsidP="00211856">
            <w:pPr>
              <w:rPr>
                <w:rFonts w:ascii="Calibri" w:hAnsi="Calibri"/>
                <w:sz w:val="22"/>
                <w:szCs w:val="22"/>
              </w:rPr>
            </w:pPr>
            <w:r>
              <w:rPr>
                <w:rFonts w:ascii="Calibri" w:hAnsi="Calibri"/>
                <w:sz w:val="22"/>
                <w:szCs w:val="22"/>
              </w:rPr>
              <w:t>02</w:t>
            </w:r>
          </w:p>
        </w:tc>
        <w:tc>
          <w:tcPr>
            <w:tcW w:w="2337" w:type="dxa"/>
          </w:tcPr>
          <w:p w14:paraId="0AD22064" w14:textId="5163C1DC" w:rsidR="00B45A02" w:rsidRDefault="001D301B" w:rsidP="00211856">
            <w:pPr>
              <w:rPr>
                <w:rFonts w:ascii="Calibri" w:hAnsi="Calibri"/>
                <w:sz w:val="22"/>
                <w:szCs w:val="22"/>
              </w:rPr>
            </w:pPr>
            <w:r>
              <w:rPr>
                <w:rFonts w:ascii="Calibri" w:hAnsi="Calibri"/>
                <w:sz w:val="22"/>
                <w:szCs w:val="22"/>
              </w:rPr>
              <w:t>5/10/2023</w:t>
            </w:r>
          </w:p>
        </w:tc>
        <w:tc>
          <w:tcPr>
            <w:tcW w:w="4676" w:type="dxa"/>
          </w:tcPr>
          <w:p w14:paraId="3A314564" w14:textId="24A8FE1B" w:rsidR="00B45A02" w:rsidRPr="00A43CF8" w:rsidRDefault="0003316E" w:rsidP="00211856">
            <w:pPr>
              <w:rPr>
                <w:rFonts w:ascii="Calibri" w:hAnsi="Calibri"/>
                <w:sz w:val="22"/>
                <w:szCs w:val="22"/>
              </w:rPr>
            </w:pPr>
            <w:r>
              <w:rPr>
                <w:rFonts w:ascii="Calibri" w:hAnsi="Calibri"/>
                <w:sz w:val="22"/>
                <w:szCs w:val="22"/>
              </w:rPr>
              <w:t>Updated PRL valid values for priority populations to support Nutrition Insecurity Cross Enrollment (NICE) Pilot project</w:t>
            </w:r>
          </w:p>
        </w:tc>
      </w:tr>
    </w:tbl>
    <w:p w14:paraId="036D54A3" w14:textId="77777777" w:rsidR="000925AA" w:rsidRPr="00125819" w:rsidRDefault="000925AA" w:rsidP="000925AA">
      <w:pPr>
        <w:rPr>
          <w:rFonts w:ascii="Calibri" w:hAnsi="Calibri"/>
          <w:b/>
          <w:sz w:val="22"/>
          <w:szCs w:val="22"/>
          <w:u w:val="single"/>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4E27B0" w:rsidRDefault="0060552E" w:rsidP="002D6805">
      <w:pPr>
        <w:rPr>
          <w:rFonts w:asciiTheme="minorHAnsi" w:hAnsiTheme="minorHAnsi" w:cstheme="minorHAnsi"/>
          <w:b/>
          <w:color w:val="000000"/>
          <w:sz w:val="20"/>
          <w:szCs w:val="20"/>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FF838BB" w14:textId="6C48EE16" w:rsidR="004E27B0" w:rsidRDefault="4ED7A066" w:rsidP="50AE3266">
      <w:pPr>
        <w:ind w:right="810"/>
        <w:rPr>
          <w:rFonts w:asciiTheme="minorHAnsi" w:hAnsiTheme="minorHAnsi" w:cstheme="minorBidi"/>
          <w:sz w:val="22"/>
          <w:szCs w:val="22"/>
        </w:rPr>
      </w:pPr>
      <w:r w:rsidRPr="50AE3266">
        <w:rPr>
          <w:rFonts w:asciiTheme="minorHAnsi" w:hAnsiTheme="minorHAnsi" w:cstheme="minorBidi"/>
          <w:sz w:val="22"/>
          <w:szCs w:val="22"/>
        </w:rPr>
        <w:t xml:space="preserve">Through the </w:t>
      </w:r>
      <w:r w:rsidR="2C1D71A8" w:rsidRPr="50AE3266">
        <w:rPr>
          <w:rFonts w:asciiTheme="minorHAnsi" w:hAnsiTheme="minorHAnsi" w:cstheme="minorBidi"/>
          <w:sz w:val="22"/>
          <w:szCs w:val="22"/>
        </w:rPr>
        <w:t>Nutrition Insecurity Cross Enrollment (NICE)</w:t>
      </w:r>
      <w:r w:rsidRPr="50AE3266">
        <w:rPr>
          <w:rFonts w:asciiTheme="minorHAnsi" w:hAnsiTheme="minorHAnsi" w:cstheme="minorBidi"/>
          <w:sz w:val="22"/>
          <w:szCs w:val="22"/>
        </w:rPr>
        <w:t xml:space="preserve"> pilot, member-level data on </w:t>
      </w:r>
      <w:r w:rsidR="00B124EE" w:rsidRPr="6C5CE9D4">
        <w:rPr>
          <w:rFonts w:asciiTheme="minorHAnsi" w:hAnsiTheme="minorHAnsi" w:cstheme="minorBidi"/>
          <w:sz w:val="22"/>
          <w:szCs w:val="22"/>
        </w:rPr>
        <w:t>Special Nutrition Program for Women, Infants, and Children</w:t>
      </w:r>
      <w:r w:rsidR="00B124EE">
        <w:rPr>
          <w:rFonts w:asciiTheme="minorHAnsi" w:hAnsiTheme="minorHAnsi" w:cstheme="minorBidi"/>
          <w:sz w:val="22"/>
          <w:szCs w:val="22"/>
        </w:rPr>
        <w:t xml:space="preserve"> (</w:t>
      </w:r>
      <w:r w:rsidRPr="50AE3266">
        <w:rPr>
          <w:rFonts w:asciiTheme="minorHAnsi" w:hAnsiTheme="minorHAnsi" w:cstheme="minorBidi"/>
          <w:sz w:val="22"/>
          <w:szCs w:val="22"/>
        </w:rPr>
        <w:t>WIC</w:t>
      </w:r>
      <w:r w:rsidR="00B124EE">
        <w:rPr>
          <w:rFonts w:asciiTheme="minorHAnsi" w:hAnsiTheme="minorHAnsi" w:cstheme="minorBidi"/>
          <w:sz w:val="22"/>
          <w:szCs w:val="22"/>
        </w:rPr>
        <w:t>)</w:t>
      </w:r>
      <w:r w:rsidRPr="50AE3266">
        <w:rPr>
          <w:rFonts w:asciiTheme="minorHAnsi" w:hAnsiTheme="minorHAnsi" w:cstheme="minorBidi"/>
          <w:sz w:val="22"/>
          <w:szCs w:val="22"/>
        </w:rPr>
        <w:t xml:space="preserve"> and </w:t>
      </w:r>
      <w:r w:rsidR="00B124EE" w:rsidRPr="6C5CE9D4">
        <w:rPr>
          <w:rFonts w:asciiTheme="minorHAnsi" w:hAnsiTheme="minorHAnsi" w:cstheme="minorBidi"/>
          <w:sz w:val="22"/>
          <w:szCs w:val="22"/>
        </w:rPr>
        <w:t>Supplemental Nutrition Assistance Program</w:t>
      </w:r>
      <w:r w:rsidR="00B124EE" w:rsidRPr="50AE3266">
        <w:rPr>
          <w:rFonts w:asciiTheme="minorHAnsi" w:hAnsiTheme="minorHAnsi" w:cstheme="minorBidi"/>
          <w:sz w:val="22"/>
          <w:szCs w:val="22"/>
        </w:rPr>
        <w:t xml:space="preserve"> </w:t>
      </w:r>
      <w:r w:rsidR="00B124EE">
        <w:rPr>
          <w:rFonts w:asciiTheme="minorHAnsi" w:hAnsiTheme="minorHAnsi" w:cstheme="minorBidi"/>
          <w:sz w:val="22"/>
          <w:szCs w:val="22"/>
        </w:rPr>
        <w:t>(</w:t>
      </w:r>
      <w:r w:rsidRPr="50AE3266">
        <w:rPr>
          <w:rFonts w:asciiTheme="minorHAnsi" w:hAnsiTheme="minorHAnsi" w:cstheme="minorBidi"/>
          <w:sz w:val="22"/>
          <w:szCs w:val="22"/>
        </w:rPr>
        <w:t>SNAP</w:t>
      </w:r>
      <w:r w:rsidR="00B124EE">
        <w:rPr>
          <w:rFonts w:asciiTheme="minorHAnsi" w:hAnsiTheme="minorHAnsi" w:cstheme="minorBidi"/>
          <w:sz w:val="22"/>
          <w:szCs w:val="22"/>
        </w:rPr>
        <w:t>)</w:t>
      </w:r>
      <w:r w:rsidRPr="50AE3266">
        <w:rPr>
          <w:rFonts w:asciiTheme="minorHAnsi" w:hAnsiTheme="minorHAnsi" w:cstheme="minorBidi"/>
          <w:sz w:val="22"/>
          <w:szCs w:val="22"/>
        </w:rPr>
        <w:t xml:space="preserve"> enrollment and potential eligibility will be shared with Care Managers. These data will be produced by </w:t>
      </w:r>
      <w:r w:rsidR="00EB5FF9">
        <w:rPr>
          <w:rFonts w:asciiTheme="minorHAnsi" w:hAnsiTheme="minorHAnsi" w:cstheme="minorBidi"/>
          <w:sz w:val="22"/>
          <w:szCs w:val="22"/>
        </w:rPr>
        <w:t>Department of Health Benefits (</w:t>
      </w:r>
      <w:r w:rsidRPr="50AE3266">
        <w:rPr>
          <w:rFonts w:asciiTheme="minorHAnsi" w:hAnsiTheme="minorHAnsi" w:cstheme="minorBidi"/>
          <w:sz w:val="22"/>
          <w:szCs w:val="22"/>
        </w:rPr>
        <w:t>DHB</w:t>
      </w:r>
      <w:r w:rsidR="00EB5FF9">
        <w:rPr>
          <w:rFonts w:asciiTheme="minorHAnsi" w:hAnsiTheme="minorHAnsi" w:cstheme="minorBidi"/>
          <w:sz w:val="22"/>
          <w:szCs w:val="22"/>
        </w:rPr>
        <w:t>)</w:t>
      </w:r>
      <w:r w:rsidRPr="50AE3266">
        <w:rPr>
          <w:rFonts w:asciiTheme="minorHAnsi" w:hAnsiTheme="minorHAnsi" w:cstheme="minorBidi"/>
          <w:sz w:val="22"/>
          <w:szCs w:val="22"/>
        </w:rPr>
        <w:t xml:space="preserve"> and shared with the participating </w:t>
      </w:r>
      <w:r w:rsidR="3630CAAD" w:rsidRPr="50AE3266">
        <w:rPr>
          <w:rFonts w:asciiTheme="minorHAnsi" w:hAnsiTheme="minorHAnsi" w:cstheme="minorBidi"/>
          <w:sz w:val="22"/>
          <w:szCs w:val="22"/>
        </w:rPr>
        <w:t>P</w:t>
      </w:r>
      <w:r w:rsidRPr="50AE3266">
        <w:rPr>
          <w:rFonts w:asciiTheme="minorHAnsi" w:hAnsiTheme="minorHAnsi" w:cstheme="minorBidi"/>
          <w:sz w:val="22"/>
          <w:szCs w:val="22"/>
        </w:rPr>
        <w:t xml:space="preserve">repaid </w:t>
      </w:r>
      <w:r w:rsidR="3630CAAD" w:rsidRPr="50AE3266">
        <w:rPr>
          <w:rFonts w:asciiTheme="minorHAnsi" w:hAnsiTheme="minorHAnsi" w:cstheme="minorBidi"/>
          <w:sz w:val="22"/>
          <w:szCs w:val="22"/>
        </w:rPr>
        <w:t>H</w:t>
      </w:r>
      <w:r w:rsidRPr="50AE3266">
        <w:rPr>
          <w:rFonts w:asciiTheme="minorHAnsi" w:hAnsiTheme="minorHAnsi" w:cstheme="minorBidi"/>
          <w:sz w:val="22"/>
          <w:szCs w:val="22"/>
        </w:rPr>
        <w:t xml:space="preserve">ealth </w:t>
      </w:r>
      <w:r w:rsidR="3630CAAD" w:rsidRPr="50AE3266">
        <w:rPr>
          <w:rFonts w:asciiTheme="minorHAnsi" w:hAnsiTheme="minorHAnsi" w:cstheme="minorBidi"/>
          <w:sz w:val="22"/>
          <w:szCs w:val="22"/>
        </w:rPr>
        <w:t>P</w:t>
      </w:r>
      <w:r w:rsidRPr="50AE3266">
        <w:rPr>
          <w:rFonts w:asciiTheme="minorHAnsi" w:hAnsiTheme="minorHAnsi" w:cstheme="minorBidi"/>
          <w:sz w:val="22"/>
          <w:szCs w:val="22"/>
        </w:rPr>
        <w:t xml:space="preserve">lan (PHP), who will add these data as flags to the Patient Risk List </w:t>
      </w:r>
      <w:r w:rsidR="00DC21B8">
        <w:rPr>
          <w:rFonts w:asciiTheme="minorHAnsi" w:hAnsiTheme="minorHAnsi" w:cstheme="minorBidi"/>
          <w:sz w:val="22"/>
          <w:szCs w:val="22"/>
        </w:rPr>
        <w:t xml:space="preserve">(PRL) </w:t>
      </w:r>
      <w:r w:rsidRPr="50AE3266">
        <w:rPr>
          <w:rFonts w:asciiTheme="minorHAnsi" w:hAnsiTheme="minorHAnsi" w:cstheme="minorBidi"/>
          <w:sz w:val="22"/>
          <w:szCs w:val="22"/>
        </w:rPr>
        <w:t xml:space="preserve">of the participating </w:t>
      </w:r>
      <w:r w:rsidR="77905658" w:rsidRPr="50AE3266">
        <w:rPr>
          <w:rFonts w:asciiTheme="minorHAnsi" w:hAnsiTheme="minorHAnsi" w:cstheme="minorBidi"/>
          <w:sz w:val="22"/>
          <w:szCs w:val="22"/>
        </w:rPr>
        <w:t>C</w:t>
      </w:r>
      <w:r w:rsidRPr="50AE3266">
        <w:rPr>
          <w:rFonts w:asciiTheme="minorHAnsi" w:hAnsiTheme="minorHAnsi" w:cstheme="minorBidi"/>
          <w:sz w:val="22"/>
          <w:szCs w:val="22"/>
        </w:rPr>
        <w:t xml:space="preserve">linically </w:t>
      </w:r>
      <w:r w:rsidR="6468BC19" w:rsidRPr="50AE3266">
        <w:rPr>
          <w:rFonts w:asciiTheme="minorHAnsi" w:hAnsiTheme="minorHAnsi" w:cstheme="minorBidi"/>
          <w:sz w:val="22"/>
          <w:szCs w:val="22"/>
        </w:rPr>
        <w:t>I</w:t>
      </w:r>
      <w:r w:rsidRPr="50AE3266">
        <w:rPr>
          <w:rFonts w:asciiTheme="minorHAnsi" w:hAnsiTheme="minorHAnsi" w:cstheme="minorBidi"/>
          <w:sz w:val="22"/>
          <w:szCs w:val="22"/>
        </w:rPr>
        <w:t xml:space="preserve">ntegrated </w:t>
      </w:r>
      <w:r w:rsidR="3BEAA8B8" w:rsidRPr="50AE3266">
        <w:rPr>
          <w:rFonts w:asciiTheme="minorHAnsi" w:hAnsiTheme="minorHAnsi" w:cstheme="minorBidi"/>
          <w:sz w:val="22"/>
          <w:szCs w:val="22"/>
        </w:rPr>
        <w:t>N</w:t>
      </w:r>
      <w:r w:rsidRPr="50AE3266">
        <w:rPr>
          <w:rFonts w:asciiTheme="minorHAnsi" w:hAnsiTheme="minorHAnsi" w:cstheme="minorBidi"/>
          <w:sz w:val="22"/>
          <w:szCs w:val="22"/>
        </w:rPr>
        <w:t>etwork (CIN). The participating CIN will receive these data via the Patient Risk List</w:t>
      </w:r>
      <w:r w:rsidR="00BA14D8">
        <w:rPr>
          <w:rFonts w:asciiTheme="minorHAnsi" w:hAnsiTheme="minorHAnsi" w:cstheme="minorBidi"/>
          <w:sz w:val="22"/>
          <w:szCs w:val="22"/>
        </w:rPr>
        <w:t xml:space="preserve"> </w:t>
      </w:r>
      <w:r w:rsidRPr="50AE3266">
        <w:rPr>
          <w:rFonts w:asciiTheme="minorHAnsi" w:hAnsiTheme="minorHAnsi" w:cstheme="minorBidi"/>
          <w:sz w:val="22"/>
          <w:szCs w:val="22"/>
        </w:rPr>
        <w:t>and integrate it into their care management platform.</w:t>
      </w:r>
    </w:p>
    <w:p w14:paraId="6F228409" w14:textId="77777777" w:rsidR="004E27B0" w:rsidRDefault="004E27B0" w:rsidP="004E27B0">
      <w:pPr>
        <w:ind w:right="810"/>
        <w:rPr>
          <w:rFonts w:asciiTheme="minorHAnsi" w:hAnsiTheme="minorHAnsi" w:cstheme="minorHAnsi"/>
          <w:sz w:val="22"/>
          <w:szCs w:val="22"/>
        </w:rPr>
      </w:pPr>
    </w:p>
    <w:p w14:paraId="39E7823B" w14:textId="06C9565E" w:rsidR="004E27B0" w:rsidRDefault="004E27B0" w:rsidP="6C5CE9D4">
      <w:pPr>
        <w:ind w:right="810"/>
        <w:rPr>
          <w:rFonts w:asciiTheme="minorHAnsi" w:hAnsiTheme="minorHAnsi" w:cstheme="minorBidi"/>
          <w:sz w:val="22"/>
          <w:szCs w:val="22"/>
        </w:rPr>
      </w:pPr>
      <w:r w:rsidRPr="6C5CE9D4">
        <w:rPr>
          <w:rFonts w:asciiTheme="minorHAnsi" w:hAnsiTheme="minorHAnsi" w:cstheme="minorBidi"/>
          <w:sz w:val="22"/>
          <w:szCs w:val="22"/>
        </w:rPr>
        <w:t xml:space="preserve">The participating CIN and PHP are expected to use these data to inform care management efforts and target care management outreach, with a goal of addressing food insecurity by connecting more members to </w:t>
      </w:r>
      <w:r w:rsidR="74F9D10A" w:rsidRPr="6C5CE9D4">
        <w:rPr>
          <w:rFonts w:asciiTheme="minorHAnsi" w:hAnsiTheme="minorHAnsi" w:cstheme="minorBidi"/>
          <w:sz w:val="22"/>
          <w:szCs w:val="22"/>
        </w:rPr>
        <w:t>the Special Nutrition Program for Women, Infants, and Children (WIC) and the Supp</w:t>
      </w:r>
      <w:r w:rsidR="6B58D2E7" w:rsidRPr="6C5CE9D4">
        <w:rPr>
          <w:rFonts w:asciiTheme="minorHAnsi" w:hAnsiTheme="minorHAnsi" w:cstheme="minorBidi"/>
          <w:sz w:val="22"/>
          <w:szCs w:val="22"/>
        </w:rPr>
        <w:t>lemental Nutrition Assistance Program (SNAP)</w:t>
      </w:r>
      <w:r w:rsidRPr="6C5CE9D4">
        <w:rPr>
          <w:rFonts w:asciiTheme="minorHAnsi" w:hAnsiTheme="minorHAnsi" w:cstheme="minorBidi"/>
          <w:sz w:val="22"/>
          <w:szCs w:val="22"/>
        </w:rPr>
        <w:t xml:space="preserve">. Although care managers already screen members for food insecurity and can assist members with WIC and SNAP enrollment, these data can streamline the process by notifying care managers of a member’s </w:t>
      </w:r>
      <w:r w:rsidR="36E3971A" w:rsidRPr="6C5CE9D4">
        <w:rPr>
          <w:rFonts w:asciiTheme="minorHAnsi" w:hAnsiTheme="minorHAnsi" w:cstheme="minorBidi"/>
          <w:sz w:val="22"/>
          <w:szCs w:val="22"/>
        </w:rPr>
        <w:t>enrollment</w:t>
      </w:r>
      <w:r w:rsidR="0835EE7C" w:rsidRPr="6C5CE9D4">
        <w:rPr>
          <w:rFonts w:asciiTheme="minorHAnsi" w:hAnsiTheme="minorHAnsi" w:cstheme="minorBidi"/>
          <w:sz w:val="22"/>
          <w:szCs w:val="22"/>
        </w:rPr>
        <w:t xml:space="preserve"> in</w:t>
      </w:r>
      <w:r w:rsidR="36E3971A" w:rsidRPr="6C5CE9D4">
        <w:rPr>
          <w:rFonts w:asciiTheme="minorHAnsi" w:hAnsiTheme="minorHAnsi" w:cstheme="minorBidi"/>
          <w:sz w:val="22"/>
          <w:szCs w:val="22"/>
        </w:rPr>
        <w:t xml:space="preserve"> or </w:t>
      </w:r>
      <w:r w:rsidRPr="6C5CE9D4">
        <w:rPr>
          <w:rFonts w:asciiTheme="minorHAnsi" w:hAnsiTheme="minorHAnsi" w:cstheme="minorBidi"/>
          <w:sz w:val="22"/>
          <w:szCs w:val="22"/>
        </w:rPr>
        <w:t xml:space="preserve">eligibility for these programs upfront. DHB will engage with the </w:t>
      </w:r>
      <w:r w:rsidR="005F19D1">
        <w:rPr>
          <w:rFonts w:asciiTheme="minorHAnsi" w:hAnsiTheme="minorHAnsi" w:cstheme="minorBidi"/>
          <w:sz w:val="22"/>
          <w:szCs w:val="22"/>
        </w:rPr>
        <w:t>Department of Social Services (</w:t>
      </w:r>
      <w:r w:rsidRPr="6C5CE9D4">
        <w:rPr>
          <w:rFonts w:asciiTheme="minorHAnsi" w:hAnsiTheme="minorHAnsi" w:cstheme="minorBidi"/>
          <w:sz w:val="22"/>
          <w:szCs w:val="22"/>
        </w:rPr>
        <w:t>DSS</w:t>
      </w:r>
      <w:r w:rsidR="005F19D1">
        <w:rPr>
          <w:rFonts w:asciiTheme="minorHAnsi" w:hAnsiTheme="minorHAnsi" w:cstheme="minorBidi"/>
          <w:sz w:val="22"/>
          <w:szCs w:val="22"/>
        </w:rPr>
        <w:t>)</w:t>
      </w:r>
      <w:r w:rsidRPr="6C5CE9D4">
        <w:rPr>
          <w:rFonts w:asciiTheme="minorHAnsi" w:hAnsiTheme="minorHAnsi" w:cstheme="minorBidi"/>
          <w:sz w:val="22"/>
          <w:szCs w:val="22"/>
        </w:rPr>
        <w:t xml:space="preserve"> offices, which support SNAP enrollment, and </w:t>
      </w:r>
      <w:r w:rsidR="00E6178D">
        <w:rPr>
          <w:rFonts w:asciiTheme="minorHAnsi" w:hAnsiTheme="minorHAnsi" w:cstheme="minorBidi"/>
          <w:sz w:val="22"/>
          <w:szCs w:val="22"/>
        </w:rPr>
        <w:t>Local Health Departments (</w:t>
      </w:r>
      <w:r w:rsidRPr="6C5CE9D4">
        <w:rPr>
          <w:rFonts w:asciiTheme="minorHAnsi" w:hAnsiTheme="minorHAnsi" w:cstheme="minorBidi"/>
          <w:sz w:val="22"/>
          <w:szCs w:val="22"/>
        </w:rPr>
        <w:t>LHDs</w:t>
      </w:r>
      <w:r w:rsidR="00E6178D">
        <w:rPr>
          <w:rFonts w:asciiTheme="minorHAnsi" w:hAnsiTheme="minorHAnsi" w:cstheme="minorBidi"/>
          <w:sz w:val="22"/>
          <w:szCs w:val="22"/>
        </w:rPr>
        <w:t>)</w:t>
      </w:r>
      <w:r w:rsidRPr="6C5CE9D4">
        <w:rPr>
          <w:rFonts w:asciiTheme="minorHAnsi" w:hAnsiTheme="minorHAnsi" w:cstheme="minorBidi"/>
          <w:sz w:val="22"/>
          <w:szCs w:val="22"/>
        </w:rPr>
        <w:t>, which support WIC enrollment, to streamline coordination with care management entities and improve referral processes.</w:t>
      </w:r>
      <w:r w:rsidR="113B3479" w:rsidRPr="6C5CE9D4">
        <w:rPr>
          <w:rFonts w:asciiTheme="minorHAnsi" w:hAnsiTheme="minorHAnsi" w:cstheme="minorBidi"/>
          <w:sz w:val="22"/>
          <w:szCs w:val="22"/>
        </w:rPr>
        <w:t xml:space="preserve"> The </w:t>
      </w:r>
      <w:r w:rsidR="00E04D8D">
        <w:rPr>
          <w:rFonts w:asciiTheme="minorHAnsi" w:hAnsiTheme="minorHAnsi" w:cstheme="minorBidi"/>
          <w:sz w:val="22"/>
          <w:szCs w:val="22"/>
        </w:rPr>
        <w:t xml:space="preserve">NICE </w:t>
      </w:r>
      <w:r w:rsidR="113B3479" w:rsidRPr="6C5CE9D4">
        <w:rPr>
          <w:rFonts w:asciiTheme="minorHAnsi" w:hAnsiTheme="minorHAnsi" w:cstheme="minorBidi"/>
          <w:sz w:val="22"/>
          <w:szCs w:val="22"/>
        </w:rPr>
        <w:t>pilot will focus on members who reside in five counties: Alamance, Durham, Granville, Orange, and Vance.</w:t>
      </w:r>
    </w:p>
    <w:p w14:paraId="42ED63C1" w14:textId="77777777" w:rsidR="004E27B0" w:rsidRDefault="004E27B0" w:rsidP="004E27B0">
      <w:pPr>
        <w:ind w:right="810"/>
        <w:rPr>
          <w:rFonts w:asciiTheme="minorHAnsi" w:hAnsiTheme="minorHAnsi" w:cstheme="minorHAnsi"/>
          <w:sz w:val="22"/>
          <w:szCs w:val="22"/>
        </w:rPr>
      </w:pPr>
    </w:p>
    <w:p w14:paraId="40752B27" w14:textId="29DBE794" w:rsidR="004E27B0" w:rsidRPr="004E27B0" w:rsidRDefault="004E27B0" w:rsidP="004E27B0">
      <w:pPr>
        <w:ind w:right="810"/>
        <w:rPr>
          <w:rFonts w:asciiTheme="minorHAnsi" w:hAnsiTheme="minorHAnsi" w:cstheme="minorHAnsi"/>
          <w:sz w:val="22"/>
          <w:szCs w:val="22"/>
        </w:rPr>
      </w:pPr>
      <w:r>
        <w:rPr>
          <w:rFonts w:asciiTheme="minorHAnsi" w:hAnsiTheme="minorHAnsi" w:cstheme="minorHAnsi"/>
          <w:sz w:val="22"/>
          <w:szCs w:val="22"/>
        </w:rPr>
        <w:t>P</w:t>
      </w:r>
      <w:r w:rsidRPr="004E27B0">
        <w:rPr>
          <w:rFonts w:asciiTheme="minorHAnsi" w:hAnsiTheme="minorHAnsi" w:cstheme="minorHAnsi"/>
          <w:sz w:val="22"/>
          <w:szCs w:val="22"/>
        </w:rPr>
        <w:t>articipating entities</w:t>
      </w:r>
      <w:r>
        <w:rPr>
          <w:rFonts w:asciiTheme="minorHAnsi" w:hAnsiTheme="minorHAnsi" w:cstheme="minorHAnsi"/>
          <w:sz w:val="22"/>
          <w:szCs w:val="22"/>
        </w:rPr>
        <w:t xml:space="preserve"> must</w:t>
      </w:r>
      <w:r w:rsidRPr="004E27B0">
        <w:rPr>
          <w:rFonts w:asciiTheme="minorHAnsi" w:hAnsiTheme="minorHAnsi" w:cstheme="minorHAnsi"/>
          <w:sz w:val="22"/>
          <w:szCs w:val="22"/>
        </w:rPr>
        <w:t xml:space="preserve"> comply with </w:t>
      </w:r>
      <w:hyperlink r:id="rId12" w:history="1">
        <w:r w:rsidRPr="004E27B0">
          <w:rPr>
            <w:rStyle w:val="Hyperlink"/>
            <w:rFonts w:asciiTheme="minorHAnsi" w:hAnsiTheme="minorHAnsi" w:cstheme="minorHAnsi"/>
            <w:sz w:val="22"/>
            <w:szCs w:val="22"/>
          </w:rPr>
          <w:t>federal WIC regulations</w:t>
        </w:r>
      </w:hyperlink>
      <w:r w:rsidRPr="004E27B0">
        <w:rPr>
          <w:rFonts w:asciiTheme="minorHAnsi" w:hAnsiTheme="minorHAnsi" w:cstheme="minorHAnsi"/>
          <w:sz w:val="22"/>
          <w:szCs w:val="22"/>
        </w:rPr>
        <w:t>. Pilot participating entities will only leverage WIC data shared through this pilot for the purpose of WIC enrollment and will not utilize this information for any other intended purposes.</w:t>
      </w:r>
    </w:p>
    <w:p w14:paraId="3666E90B" w14:textId="25070AFD" w:rsidR="00616102" w:rsidRDefault="00616102" w:rsidP="47C11F69">
      <w:pPr>
        <w:rPr>
          <w:rFonts w:ascii="Calibri" w:eastAsia="Calibri" w:hAnsi="Calibri" w:cs="Calibri"/>
          <w:sz w:val="22"/>
          <w:szCs w:val="22"/>
        </w:rPr>
      </w:pPr>
    </w:p>
    <w:p w14:paraId="40AA251F" w14:textId="4187186F" w:rsidR="0073504D" w:rsidRDefault="0073504D" w:rsidP="0073504D">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the exchange of most of the data required for successful implementation of </w:t>
      </w:r>
      <w:r w:rsidR="00575CC6">
        <w:rPr>
          <w:rFonts w:ascii="Calibri" w:hAnsi="Calibri"/>
          <w:sz w:val="22"/>
          <w:szCs w:val="22"/>
        </w:rPr>
        <w:t>the NICE pilot</w:t>
      </w:r>
      <w:r>
        <w:rPr>
          <w:rFonts w:ascii="Calibri" w:hAnsi="Calibri"/>
          <w:sz w:val="22"/>
          <w:szCs w:val="22"/>
        </w:rPr>
        <w:t>. This requirement document outlines the data specifications and requirements for sharing</w:t>
      </w:r>
      <w:r w:rsidR="00575CC6">
        <w:rPr>
          <w:rFonts w:ascii="Calibri" w:hAnsi="Calibri"/>
          <w:sz w:val="22"/>
          <w:szCs w:val="22"/>
        </w:rPr>
        <w:t xml:space="preserve"> data across source and target entities.</w:t>
      </w:r>
    </w:p>
    <w:p w14:paraId="62651E3B" w14:textId="77777777" w:rsidR="0073504D" w:rsidRPr="00616102" w:rsidRDefault="0073504D" w:rsidP="00B26AF4">
      <w:pPr>
        <w:rPr>
          <w:rFonts w:ascii="Calibri" w:eastAsia="Calibri" w:hAnsi="Calibri" w:cs="Calibri"/>
        </w:rPr>
      </w:pPr>
    </w:p>
    <w:p w14:paraId="76CF8D00" w14:textId="77777777" w:rsidR="00367815" w:rsidRDefault="00367815">
      <w:pPr>
        <w:rPr>
          <w:rFonts w:ascii="Calibri" w:hAnsi="Calibri"/>
          <w:sz w:val="22"/>
          <w:szCs w:val="22"/>
        </w:rPr>
      </w:pPr>
    </w:p>
    <w:p w14:paraId="12B43EE3" w14:textId="77777777" w:rsidR="00367815" w:rsidRDefault="00367815">
      <w:pPr>
        <w:rPr>
          <w:rFonts w:ascii="Calibri" w:hAnsi="Calibri"/>
          <w:sz w:val="22"/>
          <w:szCs w:val="22"/>
        </w:rPr>
      </w:pPr>
    </w:p>
    <w:p w14:paraId="142B784C" w14:textId="12DE255F" w:rsidR="00367815" w:rsidRDefault="00367815" w:rsidP="6C5CE9D4">
      <w:pPr>
        <w:pStyle w:val="ListParagraph"/>
        <w:ind w:left="0"/>
        <w:rPr>
          <w:rStyle w:val="normaltextrun"/>
          <w:rFonts w:asciiTheme="minorHAnsi" w:eastAsiaTheme="minorEastAsia" w:hAnsiTheme="minorHAnsi" w:cstheme="minorBidi"/>
          <w:b/>
          <w:bCs/>
          <w:color w:val="000000" w:themeColor="text1"/>
          <w:u w:val="single"/>
        </w:rPr>
      </w:pPr>
      <w:r w:rsidRPr="6C5CE9D4">
        <w:br w:type="page"/>
      </w:r>
      <w:r w:rsidR="67FC15EE" w:rsidRPr="6C5CE9D4">
        <w:rPr>
          <w:rStyle w:val="normaltextrun"/>
          <w:rFonts w:asciiTheme="minorHAnsi" w:eastAsiaTheme="minorEastAsia" w:hAnsiTheme="minorHAnsi" w:cstheme="minorBidi"/>
          <w:b/>
          <w:bCs/>
          <w:color w:val="000000" w:themeColor="text1"/>
          <w:u w:val="single"/>
        </w:rPr>
        <w:lastRenderedPageBreak/>
        <w:t>II. DHB-Led Pilot Cross-Enrollment Report: Data Exchange Protocols Between BIDP and DHB</w:t>
      </w:r>
    </w:p>
    <w:p w14:paraId="714183E6" w14:textId="58C6F0F6" w:rsidR="00367815" w:rsidRDefault="00367815" w:rsidP="6C5CE9D4">
      <w:pPr>
        <w:pStyle w:val="ListParagraph"/>
        <w:ind w:left="0"/>
        <w:rPr>
          <w:rStyle w:val="normaltextrun"/>
          <w:rFonts w:asciiTheme="minorHAnsi" w:eastAsiaTheme="minorEastAsia" w:hAnsiTheme="minorHAnsi" w:cstheme="minorBidi"/>
          <w:b/>
          <w:bCs/>
          <w:color w:val="000000" w:themeColor="text1"/>
          <w:u w:val="single"/>
        </w:rPr>
      </w:pPr>
    </w:p>
    <w:p w14:paraId="62817825" w14:textId="585A360E" w:rsidR="00367815" w:rsidRDefault="742F2FC9" w:rsidP="6C5CE9D4">
      <w:pPr>
        <w:rPr>
          <w:rFonts w:ascii="Calibri" w:hAnsi="Calibri"/>
          <w:sz w:val="22"/>
          <w:szCs w:val="22"/>
        </w:rPr>
      </w:pPr>
      <w:r w:rsidRPr="13FCF90F">
        <w:rPr>
          <w:rFonts w:ascii="Calibri" w:hAnsi="Calibri"/>
          <w:b/>
          <w:bCs/>
          <w:sz w:val="22"/>
          <w:szCs w:val="22"/>
        </w:rPr>
        <w:t xml:space="preserve">File Layout: </w:t>
      </w:r>
      <w:r w:rsidRPr="13FCF90F">
        <w:rPr>
          <w:rFonts w:ascii="Calibri" w:hAnsi="Calibri"/>
          <w:sz w:val="22"/>
          <w:szCs w:val="22"/>
        </w:rPr>
        <w:t xml:space="preserve">DHB has developed a </w:t>
      </w:r>
      <w:r w:rsidR="17D6A979" w:rsidRPr="25240637">
        <w:rPr>
          <w:rFonts w:ascii="Calibri" w:hAnsi="Calibri"/>
          <w:sz w:val="22"/>
          <w:szCs w:val="22"/>
        </w:rPr>
        <w:t>CSV</w:t>
      </w:r>
      <w:r w:rsidR="00CB48F6" w:rsidRPr="13FCF90F">
        <w:rPr>
          <w:rFonts w:ascii="Calibri" w:hAnsi="Calibri"/>
          <w:sz w:val="22"/>
          <w:szCs w:val="22"/>
        </w:rPr>
        <w:t xml:space="preserve"> </w:t>
      </w:r>
      <w:r w:rsidRPr="13FCF90F">
        <w:rPr>
          <w:rFonts w:ascii="Calibri" w:hAnsi="Calibri"/>
          <w:sz w:val="22"/>
          <w:szCs w:val="22"/>
        </w:rPr>
        <w:t>file layout for sharing the WIC and SNAP cross-enrollment data. The file layout is attached within this document.</w:t>
      </w:r>
    </w:p>
    <w:p w14:paraId="426FC22B" w14:textId="77777777" w:rsidR="00BD728F" w:rsidRDefault="00BD728F" w:rsidP="0030409F">
      <w:pPr>
        <w:rPr>
          <w:rFonts w:asciiTheme="minorHAnsi" w:hAnsiTheme="minorHAnsi" w:cstheme="minorBidi"/>
          <w:b/>
          <w:bCs/>
          <w:sz w:val="22"/>
          <w:szCs w:val="22"/>
        </w:rPr>
      </w:pPr>
    </w:p>
    <w:p w14:paraId="054603BD" w14:textId="3644ADA6" w:rsidR="00367815" w:rsidRDefault="00EF3D3E" w:rsidP="6C5CE9D4">
      <w:pPr>
        <w:jc w:val="center"/>
        <w:rPr>
          <w:rFonts w:ascii="Calibri" w:hAnsi="Calibri"/>
          <w:sz w:val="22"/>
          <w:szCs w:val="22"/>
        </w:rPr>
      </w:pPr>
      <w:r>
        <w:rPr>
          <w:rFonts w:asciiTheme="minorHAnsi" w:eastAsiaTheme="minorHAnsi" w:hAnsiTheme="minorHAnsi" w:cstheme="minorBidi"/>
          <w:sz w:val="22"/>
          <w:szCs w:val="22"/>
        </w:rPr>
        <w:object w:dxaOrig="1512" w:dyaOrig="984" w14:anchorId="357A77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13" o:title=""/>
          </v:shape>
          <o:OLEObject Type="Embed" ProgID="Excel.Sheet.12" ShapeID="_x0000_i1025" DrawAspect="Icon" ObjectID="_1745656229" r:id="rId14"/>
        </w:object>
      </w:r>
      <w:r w:rsidR="7216B41C" w:rsidRPr="068D3F59">
        <w:rPr>
          <w:rFonts w:asciiTheme="minorHAnsi" w:hAnsiTheme="minorHAnsi" w:cstheme="minorBidi"/>
          <w:b/>
          <w:bCs/>
          <w:sz w:val="22"/>
          <w:szCs w:val="22"/>
        </w:rPr>
        <w:t xml:space="preserve">       </w:t>
      </w:r>
    </w:p>
    <w:p w14:paraId="31A8850F" w14:textId="64F88F3F" w:rsidR="00367815" w:rsidRDefault="00367815" w:rsidP="6C5CE9D4">
      <w:pPr>
        <w:jc w:val="center"/>
        <w:rPr>
          <w:rFonts w:asciiTheme="minorHAnsi" w:hAnsiTheme="minorHAnsi" w:cstheme="minorBidi"/>
          <w:b/>
          <w:bCs/>
          <w:sz w:val="22"/>
          <w:szCs w:val="22"/>
        </w:rPr>
      </w:pPr>
    </w:p>
    <w:p w14:paraId="36DC841B" w14:textId="5987AF4F" w:rsidR="00367815" w:rsidRDefault="709BE02B" w:rsidP="6C5CE9D4">
      <w:pPr>
        <w:rPr>
          <w:rFonts w:ascii="Calibri" w:hAnsi="Calibri"/>
          <w:sz w:val="22"/>
          <w:szCs w:val="22"/>
        </w:rPr>
      </w:pPr>
      <w:r w:rsidRPr="6C5CE9D4">
        <w:rPr>
          <w:rFonts w:ascii="Calibri" w:hAnsi="Calibri"/>
          <w:b/>
          <w:bCs/>
          <w:sz w:val="22"/>
          <w:szCs w:val="22"/>
        </w:rPr>
        <w:t>File Data Scope:</w:t>
      </w:r>
      <w:r w:rsidRPr="6C5CE9D4">
        <w:rPr>
          <w:rFonts w:ascii="Calibri" w:hAnsi="Calibri"/>
          <w:sz w:val="22"/>
          <w:szCs w:val="22"/>
        </w:rPr>
        <w:t xml:space="preserve"> The DHB-Led Pilot Cross-Enrollment Report contains member-level data on WIC and SNAP potential eligibility and enrollment. The Report contains cross-enrollment data for Medicaid members</w:t>
      </w:r>
      <w:r w:rsidR="00391BF5">
        <w:rPr>
          <w:rFonts w:ascii="Calibri" w:hAnsi="Calibri"/>
          <w:sz w:val="22"/>
          <w:szCs w:val="22"/>
        </w:rPr>
        <w:t>.</w:t>
      </w:r>
    </w:p>
    <w:p w14:paraId="4A763C2D" w14:textId="77777777" w:rsidR="00367815" w:rsidRDefault="00367815" w:rsidP="6C5CE9D4">
      <w:pPr>
        <w:rPr>
          <w:rFonts w:ascii="Calibri" w:hAnsi="Calibri"/>
          <w:b/>
          <w:bCs/>
          <w:sz w:val="22"/>
          <w:szCs w:val="22"/>
        </w:rPr>
      </w:pPr>
    </w:p>
    <w:p w14:paraId="787AB386" w14:textId="4CABC971" w:rsidR="00367815" w:rsidRDefault="709BE02B" w:rsidP="6C5CE9D4">
      <w:pPr>
        <w:rPr>
          <w:rFonts w:ascii="Calibri" w:hAnsi="Calibri"/>
          <w:sz w:val="22"/>
          <w:szCs w:val="22"/>
        </w:rPr>
      </w:pPr>
      <w:r w:rsidRPr="6C5CE9D4">
        <w:rPr>
          <w:rFonts w:ascii="Calibri" w:hAnsi="Calibri"/>
          <w:b/>
          <w:bCs/>
          <w:sz w:val="22"/>
          <w:szCs w:val="22"/>
        </w:rPr>
        <w:t>File Source:</w:t>
      </w:r>
      <w:r w:rsidRPr="6C5CE9D4">
        <w:rPr>
          <w:rFonts w:ascii="Calibri" w:hAnsi="Calibri"/>
          <w:sz w:val="22"/>
          <w:szCs w:val="22"/>
        </w:rPr>
        <w:t xml:space="preserve"> </w:t>
      </w:r>
      <w:r w:rsidR="106C180E" w:rsidRPr="6C5CE9D4">
        <w:rPr>
          <w:rFonts w:ascii="Calibri" w:hAnsi="Calibri"/>
          <w:sz w:val="22"/>
          <w:szCs w:val="22"/>
        </w:rPr>
        <w:t>BIDP</w:t>
      </w:r>
    </w:p>
    <w:p w14:paraId="4CC5B40B" w14:textId="77777777" w:rsidR="00367815" w:rsidRDefault="00367815" w:rsidP="6C5CE9D4">
      <w:pPr>
        <w:rPr>
          <w:rFonts w:ascii="Calibri" w:hAnsi="Calibri"/>
          <w:sz w:val="22"/>
          <w:szCs w:val="22"/>
        </w:rPr>
      </w:pPr>
    </w:p>
    <w:p w14:paraId="09D93B65" w14:textId="73697E65" w:rsidR="00367815" w:rsidRDefault="709BE02B" w:rsidP="6C5CE9D4">
      <w:pPr>
        <w:rPr>
          <w:rFonts w:ascii="Calibri" w:hAnsi="Calibri"/>
          <w:sz w:val="22"/>
          <w:szCs w:val="22"/>
        </w:rPr>
      </w:pPr>
      <w:r w:rsidRPr="6C5CE9D4">
        <w:rPr>
          <w:rFonts w:ascii="Calibri" w:hAnsi="Calibri"/>
          <w:b/>
          <w:bCs/>
          <w:sz w:val="22"/>
          <w:szCs w:val="22"/>
        </w:rPr>
        <w:t>File Target(s):</w:t>
      </w:r>
      <w:r w:rsidRPr="6C5CE9D4">
        <w:rPr>
          <w:rFonts w:ascii="Calibri" w:hAnsi="Calibri"/>
          <w:sz w:val="22"/>
          <w:szCs w:val="22"/>
        </w:rPr>
        <w:t xml:space="preserve"> </w:t>
      </w:r>
      <w:r w:rsidR="76F43D75" w:rsidRPr="6C5CE9D4">
        <w:rPr>
          <w:rFonts w:ascii="Calibri" w:hAnsi="Calibri"/>
          <w:sz w:val="22"/>
          <w:szCs w:val="22"/>
        </w:rPr>
        <w:t>DHB</w:t>
      </w:r>
    </w:p>
    <w:p w14:paraId="0AB6B157" w14:textId="77777777" w:rsidR="00367815" w:rsidRDefault="00367815" w:rsidP="6C5CE9D4">
      <w:pPr>
        <w:rPr>
          <w:rFonts w:ascii="Calibri" w:hAnsi="Calibri"/>
          <w:sz w:val="22"/>
          <w:szCs w:val="22"/>
        </w:rPr>
      </w:pPr>
    </w:p>
    <w:p w14:paraId="35C73042" w14:textId="6904B300" w:rsidR="00367815" w:rsidRDefault="709BE02B" w:rsidP="6C5CE9D4">
      <w:pPr>
        <w:rPr>
          <w:rFonts w:ascii="Calibri" w:hAnsi="Calibri"/>
          <w:sz w:val="22"/>
          <w:szCs w:val="22"/>
        </w:rPr>
      </w:pPr>
      <w:r w:rsidRPr="77FE61F1">
        <w:rPr>
          <w:rFonts w:ascii="Calibri" w:hAnsi="Calibri"/>
          <w:b/>
          <w:bCs/>
          <w:sz w:val="22"/>
          <w:szCs w:val="22"/>
        </w:rPr>
        <w:t xml:space="preserve">File Type: </w:t>
      </w:r>
      <w:r w:rsidR="00292CE7">
        <w:rPr>
          <w:rStyle w:val="normaltextrun"/>
          <w:rFonts w:ascii="Calibri" w:hAnsi="Calibri" w:cs="Calibri"/>
          <w:color w:val="000000" w:themeColor="text1"/>
          <w:sz w:val="22"/>
          <w:szCs w:val="22"/>
        </w:rPr>
        <w:t>CSV</w:t>
      </w:r>
    </w:p>
    <w:p w14:paraId="58E546C0" w14:textId="77777777" w:rsidR="00367815" w:rsidRDefault="00367815" w:rsidP="6C5CE9D4">
      <w:pPr>
        <w:rPr>
          <w:rFonts w:ascii="Calibri" w:hAnsi="Calibri"/>
          <w:sz w:val="22"/>
          <w:szCs w:val="22"/>
        </w:rPr>
      </w:pPr>
    </w:p>
    <w:p w14:paraId="22CDBE54" w14:textId="330A8C50" w:rsidR="00367815" w:rsidRDefault="709BE02B" w:rsidP="158AB5F1">
      <w:pPr>
        <w:rPr>
          <w:rFonts w:ascii="Calibri" w:eastAsia="Calibri" w:hAnsi="Calibri" w:cs="Calibri"/>
          <w:sz w:val="22"/>
          <w:szCs w:val="22"/>
        </w:rPr>
      </w:pPr>
      <w:r w:rsidRPr="6C5CE9D4">
        <w:rPr>
          <w:rFonts w:ascii="Calibri" w:hAnsi="Calibri"/>
          <w:b/>
          <w:bCs/>
          <w:sz w:val="22"/>
          <w:szCs w:val="22"/>
        </w:rPr>
        <w:t>File Transmission Type:</w:t>
      </w:r>
      <w:r w:rsidRPr="6C5CE9D4">
        <w:rPr>
          <w:rFonts w:ascii="Calibri" w:hAnsi="Calibri"/>
          <w:sz w:val="22"/>
          <w:szCs w:val="22"/>
        </w:rPr>
        <w:t xml:space="preserve"> </w:t>
      </w:r>
      <w:r w:rsidR="5FC50EB5" w:rsidRPr="158AB5F1">
        <w:rPr>
          <w:rFonts w:ascii="Calibri" w:eastAsia="Calibri" w:hAnsi="Calibri" w:cs="Calibri"/>
          <w:sz w:val="22"/>
          <w:szCs w:val="22"/>
        </w:rPr>
        <w:t xml:space="preserve"> </w:t>
      </w:r>
      <w:proofErr w:type="spellStart"/>
      <w:r w:rsidR="5FC50EB5" w:rsidRPr="158AB5F1">
        <w:rPr>
          <w:rFonts w:ascii="Calibri" w:eastAsia="Calibri" w:hAnsi="Calibri" w:cs="Calibri"/>
          <w:sz w:val="22"/>
          <w:szCs w:val="22"/>
        </w:rPr>
        <w:t>sFTP</w:t>
      </w:r>
      <w:proofErr w:type="spellEnd"/>
      <w:r w:rsidR="5FC50EB5" w:rsidRPr="158AB5F1">
        <w:rPr>
          <w:rFonts w:ascii="Calibri" w:eastAsia="Calibri" w:hAnsi="Calibri" w:cs="Calibri"/>
          <w:sz w:val="22"/>
          <w:szCs w:val="22"/>
        </w:rPr>
        <w:t>. Source and Target entities should work together to establish file exchange through secure file transfer protocol.</w:t>
      </w:r>
    </w:p>
    <w:p w14:paraId="74ED8B34" w14:textId="77777777" w:rsidR="00367815" w:rsidRDefault="00367815" w:rsidP="6C5CE9D4">
      <w:pPr>
        <w:rPr>
          <w:rFonts w:ascii="Calibri" w:hAnsi="Calibri"/>
          <w:sz w:val="22"/>
          <w:szCs w:val="22"/>
        </w:rPr>
      </w:pPr>
    </w:p>
    <w:p w14:paraId="65AE4AAA" w14:textId="2E9ED329" w:rsidR="0A81A994" w:rsidRDefault="0A81A994" w:rsidP="158AB5F1">
      <w:pPr>
        <w:pStyle w:val="Default"/>
        <w:rPr>
          <w:sz w:val="22"/>
          <w:szCs w:val="22"/>
        </w:rPr>
      </w:pPr>
      <w:r w:rsidRPr="158AB5F1">
        <w:rPr>
          <w:b/>
          <w:bCs/>
          <w:sz w:val="22"/>
          <w:szCs w:val="22"/>
        </w:rPr>
        <w:t xml:space="preserve">File Delivery Frequency: </w:t>
      </w:r>
      <w:r w:rsidR="01F0EC41" w:rsidRPr="158AB5F1">
        <w:rPr>
          <w:sz w:val="22"/>
          <w:szCs w:val="22"/>
        </w:rPr>
        <w:t xml:space="preserve">Monthly. </w:t>
      </w:r>
      <w:r w:rsidR="299D69B3" w:rsidRPr="158AB5F1">
        <w:rPr>
          <w:sz w:val="22"/>
          <w:szCs w:val="22"/>
        </w:rPr>
        <w:t>1</w:t>
      </w:r>
      <w:r w:rsidR="299D69B3" w:rsidRPr="158AB5F1">
        <w:rPr>
          <w:sz w:val="22"/>
          <w:szCs w:val="22"/>
          <w:vertAlign w:val="superscript"/>
        </w:rPr>
        <w:t>st</w:t>
      </w:r>
      <w:r w:rsidR="299D69B3" w:rsidRPr="158AB5F1">
        <w:rPr>
          <w:sz w:val="22"/>
          <w:szCs w:val="22"/>
        </w:rPr>
        <w:t xml:space="preserve"> full followed by </w:t>
      </w:r>
      <w:r w:rsidR="3EF92BDD" w:rsidRPr="158AB5F1">
        <w:rPr>
          <w:sz w:val="22"/>
          <w:szCs w:val="22"/>
        </w:rPr>
        <w:t xml:space="preserve">monthly </w:t>
      </w:r>
      <w:r w:rsidR="11341F66" w:rsidRPr="158AB5F1">
        <w:rPr>
          <w:sz w:val="22"/>
          <w:szCs w:val="22"/>
        </w:rPr>
        <w:t xml:space="preserve">full </w:t>
      </w:r>
      <w:r w:rsidR="299D69B3" w:rsidRPr="158AB5F1">
        <w:rPr>
          <w:sz w:val="22"/>
          <w:szCs w:val="22"/>
        </w:rPr>
        <w:t>files.</w:t>
      </w:r>
      <w:r w:rsidR="19E95EE9" w:rsidRPr="158AB5F1">
        <w:rPr>
          <w:sz w:val="22"/>
          <w:szCs w:val="22"/>
        </w:rPr>
        <w:t xml:space="preserve"> The Department will share the </w:t>
      </w:r>
      <w:r w:rsidR="25A002B7" w:rsidRPr="158AB5F1">
        <w:rPr>
          <w:sz w:val="22"/>
          <w:szCs w:val="22"/>
        </w:rPr>
        <w:t xml:space="preserve">first </w:t>
      </w:r>
      <w:r w:rsidR="19E95EE9" w:rsidRPr="158AB5F1">
        <w:rPr>
          <w:sz w:val="22"/>
          <w:szCs w:val="22"/>
        </w:rPr>
        <w:t xml:space="preserve">production date for the </w:t>
      </w:r>
      <w:r w:rsidR="77FF24CD" w:rsidRPr="158AB5F1">
        <w:rPr>
          <w:sz w:val="22"/>
          <w:szCs w:val="22"/>
        </w:rPr>
        <w:t xml:space="preserve">full </w:t>
      </w:r>
      <w:r w:rsidR="19E95EE9" w:rsidRPr="158AB5F1">
        <w:rPr>
          <w:sz w:val="22"/>
          <w:szCs w:val="22"/>
        </w:rPr>
        <w:t xml:space="preserve">file through Deployment schedule. </w:t>
      </w:r>
    </w:p>
    <w:p w14:paraId="56DF7643" w14:textId="1BC623AE" w:rsidR="172649E8" w:rsidRDefault="172649E8" w:rsidP="00170C51">
      <w:pPr>
        <w:pStyle w:val="Default"/>
        <w:numPr>
          <w:ilvl w:val="0"/>
          <w:numId w:val="44"/>
        </w:numPr>
      </w:pPr>
      <w:r w:rsidRPr="158AB5F1">
        <w:t>O</w:t>
      </w:r>
      <w:r w:rsidR="676E03B1" w:rsidRPr="158AB5F1">
        <w:t>ngoing monthly full files should be sent between 8:00 PM and 11:59 on</w:t>
      </w:r>
      <w:r w:rsidR="1E9B0242" w:rsidRPr="158AB5F1">
        <w:t xml:space="preserve"> first</w:t>
      </w:r>
      <w:r w:rsidR="676E03B1" w:rsidRPr="158AB5F1">
        <w:t xml:space="preserve"> Sunday</w:t>
      </w:r>
      <w:r w:rsidR="7D1FFFDD" w:rsidRPr="158AB5F1">
        <w:t xml:space="preserve"> of the month</w:t>
      </w:r>
      <w:r w:rsidR="676E03B1" w:rsidRPr="158AB5F1">
        <w:t xml:space="preserve">. </w:t>
      </w:r>
    </w:p>
    <w:p w14:paraId="2FDD0244" w14:textId="1047A793" w:rsidR="00367815" w:rsidRDefault="00367815"/>
    <w:p w14:paraId="545340FE" w14:textId="5E0513B4" w:rsidR="00367815" w:rsidRDefault="709BE02B" w:rsidP="6C5CE9D4">
      <w:pPr>
        <w:rPr>
          <w:rFonts w:ascii="Calibri" w:hAnsi="Calibri"/>
          <w:b/>
          <w:bCs/>
          <w:sz w:val="22"/>
          <w:szCs w:val="22"/>
        </w:rPr>
      </w:pPr>
      <w:r w:rsidRPr="6C5CE9D4">
        <w:rPr>
          <w:rFonts w:ascii="Calibri" w:hAnsi="Calibri"/>
          <w:b/>
          <w:bCs/>
          <w:sz w:val="22"/>
          <w:szCs w:val="22"/>
        </w:rPr>
        <w:t xml:space="preserve">File Naming Convention: </w:t>
      </w:r>
      <w:r w:rsidRPr="6C5CE9D4">
        <w:rPr>
          <w:rFonts w:ascii="Calibri" w:hAnsi="Calibri"/>
          <w:sz w:val="22"/>
          <w:szCs w:val="22"/>
        </w:rPr>
        <w:t>BIDP is expected to follow the below file naming conventions.</w:t>
      </w:r>
    </w:p>
    <w:p w14:paraId="0D2B8558" w14:textId="77777777" w:rsidR="00367815" w:rsidRDefault="00367815" w:rsidP="6C5CE9D4">
      <w:pPr>
        <w:rPr>
          <w:rFonts w:ascii="Calibri" w:hAnsi="Calibri"/>
          <w:sz w:val="22"/>
          <w:szCs w:val="22"/>
        </w:rPr>
      </w:pPr>
    </w:p>
    <w:p w14:paraId="0CFC5FB2" w14:textId="26FEE814" w:rsidR="00367815" w:rsidRDefault="709BE02B" w:rsidP="6C5CE9D4">
      <w:pPr>
        <w:ind w:firstLine="720"/>
        <w:rPr>
          <w:rFonts w:ascii="Calibri" w:hAnsi="Calibri"/>
          <w:sz w:val="22"/>
          <w:szCs w:val="22"/>
        </w:rPr>
      </w:pPr>
      <w:r w:rsidRPr="6C5CE9D4">
        <w:rPr>
          <w:rFonts w:ascii="Calibri" w:hAnsi="Calibri"/>
          <w:sz w:val="22"/>
          <w:szCs w:val="22"/>
        </w:rPr>
        <w:t>NCMT_WICSNAPCrossEnrollment_</w:t>
      </w:r>
      <w:r w:rsidR="001074CB">
        <w:rPr>
          <w:rFonts w:ascii="Calibri" w:hAnsi="Calibri"/>
          <w:sz w:val="22"/>
          <w:szCs w:val="22"/>
        </w:rPr>
        <w:t>CCYY</w:t>
      </w:r>
      <w:r w:rsidR="00E04ADA">
        <w:rPr>
          <w:rFonts w:ascii="Calibri" w:hAnsi="Calibri"/>
          <w:sz w:val="22"/>
          <w:szCs w:val="22"/>
        </w:rPr>
        <w:t>MMD</w:t>
      </w:r>
      <w:r w:rsidR="00B47A02">
        <w:rPr>
          <w:rFonts w:ascii="Calibri" w:hAnsi="Calibri"/>
          <w:sz w:val="22"/>
          <w:szCs w:val="22"/>
        </w:rPr>
        <w:t>D</w:t>
      </w:r>
      <w:r w:rsidR="0044549E">
        <w:rPr>
          <w:rFonts w:ascii="Calibri" w:hAnsi="Calibri"/>
          <w:sz w:val="22"/>
          <w:szCs w:val="22"/>
        </w:rPr>
        <w:t>-HHMMSS</w:t>
      </w:r>
      <w:r w:rsidRPr="6C5CE9D4">
        <w:rPr>
          <w:rFonts w:ascii="Calibri" w:hAnsi="Calibri"/>
          <w:sz w:val="22"/>
          <w:szCs w:val="22"/>
        </w:rPr>
        <w:t>.</w:t>
      </w:r>
      <w:r w:rsidR="188EE71B" w:rsidRPr="25240637">
        <w:rPr>
          <w:rFonts w:ascii="Calibri" w:hAnsi="Calibri"/>
          <w:sz w:val="22"/>
          <w:szCs w:val="22"/>
        </w:rPr>
        <w:t>CSV</w:t>
      </w:r>
    </w:p>
    <w:p w14:paraId="22B7781D" w14:textId="77777777" w:rsidR="00367815" w:rsidRDefault="00367815" w:rsidP="6C5CE9D4">
      <w:pPr>
        <w:rPr>
          <w:rFonts w:ascii="Calibri" w:hAnsi="Calibri"/>
          <w:sz w:val="22"/>
          <w:szCs w:val="22"/>
        </w:rPr>
      </w:pPr>
    </w:p>
    <w:p w14:paraId="439F1B1C" w14:textId="77777777" w:rsidR="00367815" w:rsidRDefault="00367815" w:rsidP="6C5CE9D4">
      <w:pPr>
        <w:rPr>
          <w:rFonts w:ascii="Calibri" w:hAnsi="Calibri"/>
          <w:sz w:val="22"/>
          <w:szCs w:val="22"/>
        </w:rPr>
      </w:pPr>
    </w:p>
    <w:p w14:paraId="184C93E7" w14:textId="505E93DC" w:rsidR="00367815" w:rsidRDefault="709BE02B" w:rsidP="6C5CE9D4">
      <w:pPr>
        <w:rPr>
          <w:rFonts w:ascii="Calibri" w:hAnsi="Calibri"/>
          <w:sz w:val="22"/>
          <w:szCs w:val="22"/>
        </w:rPr>
      </w:pPr>
      <w:r w:rsidRPr="77FE61F1">
        <w:rPr>
          <w:rFonts w:ascii="Calibri" w:hAnsi="Calibri"/>
          <w:b/>
          <w:bCs/>
          <w:sz w:val="22"/>
          <w:szCs w:val="22"/>
        </w:rPr>
        <w:t>File Delivery, Acceptance &amp; Processing Validation:</w:t>
      </w:r>
      <w:r w:rsidRPr="77FE61F1">
        <w:rPr>
          <w:rFonts w:ascii="Calibri" w:hAnsi="Calibri"/>
          <w:sz w:val="22"/>
          <w:szCs w:val="22"/>
        </w:rPr>
        <w:t xml:space="preserve"> </w:t>
      </w:r>
    </w:p>
    <w:p w14:paraId="57943843" w14:textId="15F022E7" w:rsidR="00A46A24" w:rsidRPr="00A46A24" w:rsidRDefault="00A46A24" w:rsidP="00A46A24">
      <w:pPr>
        <w:rPr>
          <w:rFonts w:ascii="Calibri" w:hAnsi="Calibri"/>
          <w:sz w:val="22"/>
          <w:szCs w:val="22"/>
        </w:rPr>
      </w:pPr>
      <w:r w:rsidRPr="00A46A24">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1DDDED0B" w14:textId="6C3F49E3" w:rsidR="00A46A24" w:rsidRDefault="00A46A24" w:rsidP="00A46A24">
      <w:pPr>
        <w:rPr>
          <w:rFonts w:ascii="Calibri" w:hAnsi="Calibri"/>
          <w:sz w:val="22"/>
          <w:szCs w:val="22"/>
        </w:rPr>
      </w:pPr>
      <w:r w:rsidRPr="00A46A24">
        <w:rPr>
          <w:rFonts w:ascii="Calibri" w:hAnsi="Calibri"/>
          <w:sz w:val="22"/>
          <w:szCs w:val="22"/>
        </w:rPr>
        <w:t> </w:t>
      </w:r>
    </w:p>
    <w:p w14:paraId="34D36002" w14:textId="431315D2" w:rsidR="00367815" w:rsidRDefault="00367815" w:rsidP="6C5CE9D4">
      <w:pPr>
        <w:rPr>
          <w:rFonts w:ascii="Calibri" w:hAnsi="Calibri"/>
          <w:sz w:val="22"/>
          <w:szCs w:val="22"/>
        </w:rPr>
      </w:pPr>
    </w:p>
    <w:p w14:paraId="4046543A" w14:textId="29AD651D" w:rsidR="6C5CE9D4" w:rsidRDefault="6C5CE9D4">
      <w:r>
        <w:br w:type="page"/>
      </w:r>
    </w:p>
    <w:p w14:paraId="084BD3B2" w14:textId="4D1C10E1" w:rsidR="00AA270C" w:rsidRPr="003B394D" w:rsidRDefault="00AA270C" w:rsidP="6EC4486D">
      <w:pPr>
        <w:rPr>
          <w:rFonts w:ascii="Calibri" w:hAnsi="Calibri"/>
          <w:b/>
          <w:bCs/>
          <w:sz w:val="22"/>
          <w:szCs w:val="22"/>
          <w:u w:val="single"/>
        </w:rPr>
      </w:pPr>
      <w:r w:rsidRPr="6EC4486D">
        <w:rPr>
          <w:rFonts w:ascii="Calibri" w:hAnsi="Calibri"/>
          <w:b/>
          <w:bCs/>
          <w:color w:val="000000"/>
          <w:sz w:val="22"/>
          <w:szCs w:val="22"/>
          <w:u w:val="single"/>
        </w:rPr>
        <w:lastRenderedPageBreak/>
        <w:t>I</w:t>
      </w:r>
      <w:r w:rsidR="00B97848" w:rsidRPr="6EC4486D">
        <w:rPr>
          <w:rFonts w:ascii="Calibri" w:hAnsi="Calibri"/>
          <w:b/>
          <w:bCs/>
          <w:color w:val="000000"/>
          <w:sz w:val="22"/>
          <w:szCs w:val="22"/>
          <w:u w:val="single"/>
        </w:rPr>
        <w:t>I</w:t>
      </w:r>
      <w:r w:rsidR="2BC53A90" w:rsidRPr="6EC4486D">
        <w:rPr>
          <w:rFonts w:ascii="Calibri" w:hAnsi="Calibri"/>
          <w:b/>
          <w:bCs/>
          <w:color w:val="000000"/>
          <w:sz w:val="22"/>
          <w:szCs w:val="22"/>
          <w:u w:val="single"/>
        </w:rPr>
        <w:t>I</w:t>
      </w:r>
      <w:r w:rsidRPr="6EC4486D">
        <w:rPr>
          <w:rFonts w:ascii="Calibri" w:hAnsi="Calibri"/>
          <w:b/>
          <w:bCs/>
          <w:color w:val="000000"/>
          <w:sz w:val="22"/>
          <w:szCs w:val="22"/>
          <w:u w:val="single"/>
        </w:rPr>
        <w:t>.</w:t>
      </w:r>
      <w:bookmarkStart w:id="0" w:name="_Hlk15905509"/>
      <w:r w:rsidR="00717278" w:rsidRPr="6EC4486D">
        <w:rPr>
          <w:rFonts w:ascii="Calibri" w:hAnsi="Calibri"/>
          <w:b/>
          <w:bCs/>
          <w:color w:val="000000"/>
          <w:sz w:val="22"/>
          <w:szCs w:val="22"/>
          <w:u w:val="single"/>
        </w:rPr>
        <w:t xml:space="preserve"> </w:t>
      </w:r>
      <w:r w:rsidR="351BF10C" w:rsidRPr="6EC4486D">
        <w:rPr>
          <w:rFonts w:ascii="Calibri" w:hAnsi="Calibri"/>
          <w:b/>
          <w:bCs/>
          <w:color w:val="000000"/>
          <w:sz w:val="22"/>
          <w:szCs w:val="22"/>
          <w:u w:val="single"/>
        </w:rPr>
        <w:t>WIC and SNAP Cross-Enrollment Report</w:t>
      </w:r>
      <w:r w:rsidR="006D46B6">
        <w:rPr>
          <w:rStyle w:val="normaltextrun"/>
          <w:rFonts w:ascii="Calibri" w:hAnsi="Calibri" w:cs="Calibri"/>
          <w:b/>
          <w:bCs/>
          <w:color w:val="000000"/>
          <w:sz w:val="21"/>
          <w:szCs w:val="21"/>
          <w:u w:val="single"/>
          <w:bdr w:val="none" w:sz="0" w:space="0" w:color="auto" w:frame="1"/>
        </w:rPr>
        <w:t>: Data Exchange Protocols</w:t>
      </w:r>
      <w:r w:rsidR="3CBEB744">
        <w:rPr>
          <w:rStyle w:val="normaltextrun"/>
          <w:rFonts w:ascii="Calibri" w:hAnsi="Calibri" w:cs="Calibri"/>
          <w:b/>
          <w:bCs/>
          <w:color w:val="000000"/>
          <w:sz w:val="21"/>
          <w:szCs w:val="21"/>
          <w:u w:val="single"/>
          <w:bdr w:val="none" w:sz="0" w:space="0" w:color="auto" w:frame="1"/>
        </w:rPr>
        <w:t xml:space="preserve"> between DHB and PHP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5314427" w14:textId="37B69582" w:rsidR="00C215EF" w:rsidRDefault="00240545" w:rsidP="00C215EF">
      <w:pPr>
        <w:rPr>
          <w:rFonts w:ascii="Calibri" w:hAnsi="Calibri"/>
          <w:sz w:val="22"/>
          <w:szCs w:val="22"/>
        </w:rPr>
      </w:pPr>
      <w:r w:rsidRPr="6C5CE9D4">
        <w:rPr>
          <w:rFonts w:ascii="Calibri" w:hAnsi="Calibri"/>
          <w:b/>
          <w:bCs/>
          <w:sz w:val="22"/>
          <w:szCs w:val="22"/>
        </w:rPr>
        <w:t xml:space="preserve">File Layout: </w:t>
      </w:r>
      <w:r w:rsidR="00C215EF" w:rsidRPr="6C5CE9D4">
        <w:rPr>
          <w:rFonts w:ascii="Calibri" w:hAnsi="Calibri"/>
          <w:sz w:val="22"/>
          <w:szCs w:val="22"/>
        </w:rPr>
        <w:t xml:space="preserve">To streamline information </w:t>
      </w:r>
      <w:r w:rsidR="001D7F2C" w:rsidRPr="158AB5F1">
        <w:rPr>
          <w:rFonts w:ascii="Calibri" w:hAnsi="Calibri"/>
          <w:sz w:val="22"/>
          <w:szCs w:val="22"/>
        </w:rPr>
        <w:t>exchange and</w:t>
      </w:r>
      <w:r w:rsidR="00C215EF" w:rsidRPr="6C5CE9D4">
        <w:rPr>
          <w:rFonts w:ascii="Calibri" w:hAnsi="Calibri"/>
          <w:sz w:val="22"/>
          <w:szCs w:val="22"/>
        </w:rPr>
        <w:t xml:space="preserve"> reduce costs and administrative burden for all stakeholders, the Department has developed </w:t>
      </w:r>
      <w:r w:rsidR="007171FE" w:rsidRPr="6C5CE9D4">
        <w:rPr>
          <w:rFonts w:ascii="Calibri" w:hAnsi="Calibri"/>
          <w:sz w:val="22"/>
          <w:szCs w:val="22"/>
        </w:rPr>
        <w:t xml:space="preserve">a </w:t>
      </w:r>
      <w:r w:rsidR="35E12E99" w:rsidRPr="158AB5F1">
        <w:rPr>
          <w:rFonts w:ascii="Calibri" w:hAnsi="Calibri"/>
          <w:sz w:val="22"/>
          <w:szCs w:val="22"/>
        </w:rPr>
        <w:t xml:space="preserve">xlsx </w:t>
      </w:r>
      <w:r w:rsidR="001A62C7" w:rsidRPr="6C5CE9D4">
        <w:rPr>
          <w:rFonts w:ascii="Calibri" w:hAnsi="Calibri"/>
          <w:sz w:val="22"/>
          <w:szCs w:val="22"/>
        </w:rPr>
        <w:t xml:space="preserve">file </w:t>
      </w:r>
      <w:r w:rsidR="00C215EF" w:rsidRPr="6C5CE9D4">
        <w:rPr>
          <w:rFonts w:ascii="Calibri" w:hAnsi="Calibri"/>
          <w:sz w:val="22"/>
          <w:szCs w:val="22"/>
        </w:rPr>
        <w:t xml:space="preserve">layout for sharing the </w:t>
      </w:r>
      <w:r w:rsidR="007171FE" w:rsidRPr="6C5CE9D4">
        <w:rPr>
          <w:rFonts w:ascii="Calibri" w:hAnsi="Calibri"/>
          <w:sz w:val="22"/>
          <w:szCs w:val="22"/>
        </w:rPr>
        <w:t>WIC and SNAP cross-enrollment data</w:t>
      </w:r>
      <w:r w:rsidR="00C215EF" w:rsidRPr="6C5CE9D4">
        <w:rPr>
          <w:rFonts w:ascii="Calibri" w:hAnsi="Calibri"/>
          <w:sz w:val="22"/>
          <w:szCs w:val="22"/>
        </w:rPr>
        <w:t xml:space="preserve">. The file layout is attached </w:t>
      </w:r>
      <w:r w:rsidR="6F9FF391" w:rsidRPr="6C5CE9D4">
        <w:rPr>
          <w:rFonts w:ascii="Calibri" w:hAnsi="Calibri"/>
          <w:sz w:val="22"/>
          <w:szCs w:val="22"/>
        </w:rPr>
        <w:t>within</w:t>
      </w:r>
      <w:r w:rsidR="00C215EF" w:rsidRPr="6C5CE9D4">
        <w:rPr>
          <w:rFonts w:ascii="Calibri" w:hAnsi="Calibri"/>
          <w:sz w:val="22"/>
          <w:szCs w:val="22"/>
        </w:rPr>
        <w:t xml:space="preserve"> this document.</w:t>
      </w:r>
    </w:p>
    <w:p w14:paraId="19E2EB9A" w14:textId="77777777" w:rsidR="00E272E7" w:rsidRDefault="00E272E7" w:rsidP="00C215EF">
      <w:pPr>
        <w:rPr>
          <w:rFonts w:ascii="Calibri" w:hAnsi="Calibri"/>
          <w:sz w:val="22"/>
          <w:szCs w:val="22"/>
        </w:rPr>
      </w:pPr>
    </w:p>
    <w:bookmarkStart w:id="1" w:name="_MON_1742046269"/>
    <w:bookmarkEnd w:id="1"/>
    <w:p w14:paraId="759B9CEB" w14:textId="68A65126" w:rsidR="00E272E7" w:rsidRDefault="00F3707F" w:rsidP="00170C51">
      <w:pPr>
        <w:jc w:val="center"/>
        <w:rPr>
          <w:rFonts w:ascii="Calibri" w:hAnsi="Calibri"/>
          <w:sz w:val="22"/>
          <w:szCs w:val="22"/>
        </w:rPr>
      </w:pPr>
      <w:r>
        <w:rPr>
          <w:rFonts w:ascii="Calibri" w:hAnsi="Calibri"/>
          <w:sz w:val="22"/>
          <w:szCs w:val="22"/>
        </w:rPr>
        <w:object w:dxaOrig="1538" w:dyaOrig="992" w14:anchorId="162A56A2">
          <v:shape id="_x0000_i1026" type="#_x0000_t75" style="width:76.8pt;height:49.8pt" o:ole="">
            <v:imagedata r:id="rId15" o:title=""/>
          </v:shape>
          <o:OLEObject Type="Embed" ProgID="Excel.Sheet.12" ShapeID="_x0000_i1026" DrawAspect="Icon" ObjectID="_1745656230" r:id="rId16"/>
        </w:object>
      </w:r>
    </w:p>
    <w:p w14:paraId="67E01CF9" w14:textId="27F8280F" w:rsidR="00BA4416" w:rsidRDefault="00BA4416" w:rsidP="00C215EF">
      <w:pPr>
        <w:rPr>
          <w:rFonts w:ascii="Calibri" w:hAnsi="Calibri"/>
          <w:sz w:val="22"/>
          <w:szCs w:val="22"/>
        </w:rPr>
      </w:pPr>
    </w:p>
    <w:p w14:paraId="78E92B0A" w14:textId="54BF55EA" w:rsidR="00240545" w:rsidRPr="00240545" w:rsidRDefault="00240545" w:rsidP="47C11F69">
      <w:pPr>
        <w:rPr>
          <w:rFonts w:ascii="Calibri" w:hAnsi="Calibri"/>
          <w:b/>
          <w:bCs/>
          <w:sz w:val="22"/>
          <w:szCs w:val="22"/>
        </w:rPr>
      </w:pPr>
      <w:r w:rsidRPr="3D085D0C">
        <w:rPr>
          <w:rFonts w:ascii="Calibri" w:hAnsi="Calibri"/>
          <w:b/>
          <w:bCs/>
          <w:sz w:val="22"/>
          <w:szCs w:val="22"/>
        </w:rPr>
        <w:t>File Data Scope:</w:t>
      </w:r>
      <w:r w:rsidRPr="3D085D0C">
        <w:rPr>
          <w:rFonts w:ascii="Calibri" w:hAnsi="Calibri"/>
          <w:sz w:val="22"/>
          <w:szCs w:val="22"/>
        </w:rPr>
        <w:t xml:space="preserve"> </w:t>
      </w:r>
      <w:r w:rsidR="00DF1DB2" w:rsidRPr="3D085D0C">
        <w:rPr>
          <w:rFonts w:ascii="Calibri" w:hAnsi="Calibri"/>
          <w:sz w:val="22"/>
          <w:szCs w:val="22"/>
        </w:rPr>
        <w:t xml:space="preserve">The </w:t>
      </w:r>
      <w:r w:rsidR="007171FE">
        <w:rPr>
          <w:rFonts w:ascii="Calibri" w:hAnsi="Calibri"/>
          <w:sz w:val="22"/>
          <w:szCs w:val="22"/>
        </w:rPr>
        <w:t>WIC and SNAP Cross-Enrollment Report</w:t>
      </w:r>
      <w:r w:rsidR="00DF1DB2" w:rsidRPr="3D085D0C">
        <w:rPr>
          <w:rFonts w:ascii="Calibri" w:hAnsi="Calibri"/>
          <w:sz w:val="22"/>
          <w:szCs w:val="22"/>
        </w:rPr>
        <w:t xml:space="preserve"> file contains</w:t>
      </w:r>
      <w:r w:rsidR="007171FE">
        <w:rPr>
          <w:rFonts w:ascii="Calibri" w:hAnsi="Calibri"/>
          <w:sz w:val="22"/>
          <w:szCs w:val="22"/>
        </w:rPr>
        <w:t xml:space="preserve"> member-level data on WIC and SNAP potential eligibility and enrollment for each member enrolled in the participating PHP and who resides in one of the five pilot counties.</w:t>
      </w:r>
    </w:p>
    <w:p w14:paraId="242514CC" w14:textId="77777777" w:rsidR="00240545" w:rsidRPr="00240545" w:rsidRDefault="00240545" w:rsidP="00240545">
      <w:pPr>
        <w:rPr>
          <w:rFonts w:ascii="Calibri" w:hAnsi="Calibri"/>
          <w:b/>
          <w:sz w:val="22"/>
          <w:szCs w:val="22"/>
        </w:rPr>
      </w:pPr>
    </w:p>
    <w:p w14:paraId="3D9B9AD2" w14:textId="7C0F958E" w:rsidR="00240545" w:rsidRPr="00240545" w:rsidRDefault="00240545" w:rsidP="00240545">
      <w:pPr>
        <w:rPr>
          <w:rFonts w:ascii="Calibri" w:hAnsi="Calibri"/>
          <w:sz w:val="22"/>
          <w:szCs w:val="22"/>
        </w:rPr>
      </w:pPr>
      <w:r w:rsidRPr="00240545">
        <w:rPr>
          <w:rFonts w:ascii="Calibri" w:hAnsi="Calibri"/>
          <w:b/>
          <w:sz w:val="22"/>
          <w:szCs w:val="22"/>
        </w:rPr>
        <w:t>File Source:</w:t>
      </w:r>
      <w:r w:rsidRPr="00240545">
        <w:rPr>
          <w:rFonts w:ascii="Calibri" w:hAnsi="Calibri"/>
          <w:sz w:val="22"/>
          <w:szCs w:val="22"/>
        </w:rPr>
        <w:t xml:space="preserve"> </w:t>
      </w:r>
      <w:r w:rsidR="00835CE0">
        <w:rPr>
          <w:rFonts w:ascii="Calibri" w:hAnsi="Calibri"/>
          <w:sz w:val="22"/>
          <w:szCs w:val="22"/>
        </w:rPr>
        <w:t>DHB</w:t>
      </w:r>
    </w:p>
    <w:p w14:paraId="158F336C" w14:textId="77777777" w:rsidR="00240545" w:rsidRPr="00240545" w:rsidRDefault="00240545" w:rsidP="00240545">
      <w:pPr>
        <w:rPr>
          <w:rFonts w:ascii="Calibri" w:hAnsi="Calibri"/>
          <w:sz w:val="22"/>
          <w:szCs w:val="22"/>
        </w:rPr>
      </w:pPr>
    </w:p>
    <w:p w14:paraId="31B47480" w14:textId="589B8B17" w:rsidR="00240545" w:rsidRPr="00240545" w:rsidRDefault="00240545" w:rsidP="00240545">
      <w:pPr>
        <w:rPr>
          <w:rFonts w:ascii="Calibri" w:hAnsi="Calibri"/>
          <w:sz w:val="22"/>
          <w:szCs w:val="22"/>
        </w:rPr>
      </w:pPr>
      <w:r w:rsidRPr="00240545">
        <w:rPr>
          <w:rFonts w:ascii="Calibri" w:hAnsi="Calibri"/>
          <w:b/>
          <w:sz w:val="22"/>
          <w:szCs w:val="22"/>
        </w:rPr>
        <w:t>File Target(s):</w:t>
      </w:r>
      <w:r w:rsidRPr="00240545">
        <w:rPr>
          <w:rFonts w:ascii="Calibri" w:hAnsi="Calibri"/>
          <w:sz w:val="22"/>
          <w:szCs w:val="22"/>
        </w:rPr>
        <w:t xml:space="preserve"> </w:t>
      </w:r>
      <w:r w:rsidR="00835CE0">
        <w:rPr>
          <w:rFonts w:ascii="Calibri" w:hAnsi="Calibri"/>
          <w:sz w:val="22"/>
          <w:szCs w:val="22"/>
        </w:rPr>
        <w:t>PHPs</w:t>
      </w:r>
    </w:p>
    <w:p w14:paraId="2B6616AD" w14:textId="64239966" w:rsidR="00C42274" w:rsidRPr="00C42274" w:rsidRDefault="42C9C0B9" w:rsidP="7A7135DF">
      <w:pPr>
        <w:pStyle w:val="NormalWeb"/>
        <w:spacing w:after="240" w:afterAutospacing="0"/>
        <w:rPr>
          <w:rFonts w:asciiTheme="minorHAnsi" w:hAnsiTheme="minorHAnsi" w:cstheme="minorBidi"/>
          <w:sz w:val="22"/>
          <w:szCs w:val="22"/>
        </w:rPr>
      </w:pPr>
      <w:r w:rsidRPr="7A7135DF">
        <w:rPr>
          <w:rFonts w:asciiTheme="minorHAnsi" w:hAnsiTheme="minorHAnsi" w:cstheme="minorBidi"/>
          <w:b/>
          <w:bCs/>
          <w:sz w:val="22"/>
          <w:szCs w:val="22"/>
        </w:rPr>
        <w:t>File Type:</w:t>
      </w:r>
      <w:r w:rsidR="64CAA620" w:rsidRPr="7A7135DF">
        <w:rPr>
          <w:rFonts w:asciiTheme="minorHAnsi" w:hAnsiTheme="minorHAnsi" w:cstheme="minorBidi"/>
          <w:b/>
          <w:bCs/>
          <w:sz w:val="22"/>
          <w:szCs w:val="22"/>
        </w:rPr>
        <w:t xml:space="preserve"> </w:t>
      </w:r>
      <w:r w:rsidR="14B375D3" w:rsidRPr="7A7135DF">
        <w:rPr>
          <w:rFonts w:asciiTheme="minorHAnsi" w:hAnsiTheme="minorHAnsi" w:cstheme="minorBidi"/>
          <w:sz w:val="22"/>
          <w:szCs w:val="22"/>
        </w:rPr>
        <w:t>Pipe Delimited, Double Quote Qualified File. The file layout prescribes maximum field lengths for each field. The source system is expected to use that information to ensure the field lengths do not exceed the maximum field length while generating the file. </w:t>
      </w:r>
    </w:p>
    <w:p w14:paraId="0680A8AB" w14:textId="77777777" w:rsidR="00C42274" w:rsidRPr="00C42274" w:rsidRDefault="00C42274" w:rsidP="00A57274">
      <w:pPr>
        <w:pStyle w:val="NormalWeb"/>
        <w:spacing w:after="240" w:afterAutospacing="0"/>
        <w:rPr>
          <w:rFonts w:asciiTheme="minorHAnsi" w:hAnsiTheme="minorHAnsi" w:cstheme="minorHAnsi"/>
          <w:sz w:val="22"/>
          <w:szCs w:val="22"/>
        </w:rPr>
      </w:pPr>
      <w:r w:rsidRPr="00C42274">
        <w:rPr>
          <w:rFonts w:asciiTheme="minorHAnsi" w:hAnsiTheme="minorHAnsi" w:cstheme="minorHAnsi"/>
          <w:sz w:val="22"/>
          <w:szCs w:val="22"/>
        </w:rPr>
        <w:t xml:space="preserve">The following coding method is preferred: </w:t>
      </w:r>
      <w:proofErr w:type="spellStart"/>
      <w:r w:rsidRPr="00C42274">
        <w:rPr>
          <w:rFonts w:asciiTheme="minorHAnsi" w:hAnsiTheme="minorHAnsi" w:cstheme="minorHAnsi"/>
          <w:sz w:val="22"/>
          <w:szCs w:val="22"/>
        </w:rPr>
        <w:t>Pipe.double</w:t>
      </w:r>
      <w:proofErr w:type="spellEnd"/>
      <w:r w:rsidRPr="00C42274">
        <w:rPr>
          <w:rFonts w:asciiTheme="minorHAnsi" w:hAnsiTheme="minorHAnsi" w:cstheme="minorHAnsi"/>
          <w:sz w:val="22"/>
          <w:szCs w:val="22"/>
        </w:rPr>
        <w:t xml:space="preserve"> </w:t>
      </w:r>
      <w:proofErr w:type="spellStart"/>
      <w:r w:rsidRPr="00C42274">
        <w:rPr>
          <w:rFonts w:asciiTheme="minorHAnsi" w:hAnsiTheme="minorHAnsi" w:cstheme="minorHAnsi"/>
          <w:sz w:val="22"/>
          <w:szCs w:val="22"/>
        </w:rPr>
        <w:t>quote.data.double</w:t>
      </w:r>
      <w:proofErr w:type="spellEnd"/>
      <w:r w:rsidRPr="00C42274">
        <w:rPr>
          <w:rFonts w:asciiTheme="minorHAnsi" w:hAnsiTheme="minorHAnsi" w:cstheme="minorHAnsi"/>
          <w:sz w:val="22"/>
          <w:szCs w:val="22"/>
        </w:rPr>
        <w:t xml:space="preserve"> </w:t>
      </w:r>
      <w:proofErr w:type="spellStart"/>
      <w:r w:rsidRPr="00C42274">
        <w:rPr>
          <w:rFonts w:asciiTheme="minorHAnsi" w:hAnsiTheme="minorHAnsi" w:cstheme="minorHAnsi"/>
          <w:sz w:val="22"/>
          <w:szCs w:val="22"/>
        </w:rPr>
        <w:t>quote.pipe</w:t>
      </w:r>
      <w:proofErr w:type="spellEnd"/>
      <w:r w:rsidRPr="00C42274">
        <w:rPr>
          <w:rFonts w:asciiTheme="minorHAnsi" w:hAnsiTheme="minorHAnsi" w:cstheme="minorHAnsi"/>
          <w:sz w:val="22"/>
          <w:szCs w:val="22"/>
        </w:rPr>
        <w:t>. Data examples are included below:</w:t>
      </w:r>
    </w:p>
    <w:p w14:paraId="6A16B3F6" w14:textId="10F5CAC4" w:rsidR="00C238DB" w:rsidRDefault="00C42274" w:rsidP="00057125">
      <w:pPr>
        <w:pStyle w:val="NormalWeb"/>
        <w:spacing w:after="240" w:afterAutospacing="0"/>
        <w:ind w:firstLine="720"/>
        <w:rPr>
          <w:rFonts w:asciiTheme="minorHAnsi" w:hAnsiTheme="minorHAnsi" w:cstheme="minorHAnsi"/>
          <w:sz w:val="22"/>
          <w:szCs w:val="22"/>
        </w:rPr>
      </w:pPr>
      <w:r w:rsidRPr="00C42274">
        <w:rPr>
          <w:rFonts w:asciiTheme="minorHAnsi" w:hAnsiTheme="minorHAnsi" w:cstheme="minorHAnsi"/>
          <w:sz w:val="22"/>
          <w:szCs w:val="22"/>
        </w:rPr>
        <w:t>”ABCD”|”2019-12-01”|”......</w:t>
      </w:r>
    </w:p>
    <w:p w14:paraId="4538996E" w14:textId="791587C3" w:rsidR="00240545" w:rsidRPr="00C14CDA" w:rsidRDefault="00C42274" w:rsidP="00C14CDA">
      <w:pPr>
        <w:pStyle w:val="NormalWeb"/>
        <w:spacing w:after="240" w:afterAutospacing="0"/>
        <w:rPr>
          <w:rFonts w:asciiTheme="minorHAnsi" w:hAnsiTheme="minorHAnsi" w:cstheme="minorHAnsi"/>
          <w:sz w:val="22"/>
          <w:szCs w:val="22"/>
        </w:rPr>
      </w:pPr>
      <w:r w:rsidRPr="00C42274">
        <w:rPr>
          <w:rFonts w:asciiTheme="minorHAnsi" w:hAnsiTheme="minorHAnsi" w:cstheme="minorHAnsi"/>
          <w:sz w:val="22"/>
          <w:szCs w:val="22"/>
        </w:rPr>
        <w:t>The empty fields are expected to be |””| in this format - ”ABCD”|”2019-12-01”|””|”......</w:t>
      </w:r>
    </w:p>
    <w:p w14:paraId="37D44329" w14:textId="77777777" w:rsidR="00125187" w:rsidRPr="00240545" w:rsidRDefault="00125187" w:rsidP="00240545">
      <w:pPr>
        <w:rPr>
          <w:rFonts w:ascii="Calibri" w:hAnsi="Calibri"/>
          <w:sz w:val="22"/>
          <w:szCs w:val="22"/>
        </w:rPr>
      </w:pPr>
    </w:p>
    <w:p w14:paraId="2762DB4B" w14:textId="0F633C3E" w:rsidR="00240545" w:rsidRPr="00240545" w:rsidRDefault="00240545" w:rsidP="00240545">
      <w:pPr>
        <w:rPr>
          <w:rFonts w:ascii="Calibri" w:hAnsi="Calibri"/>
          <w:sz w:val="22"/>
          <w:szCs w:val="22"/>
        </w:rPr>
      </w:pPr>
      <w:r w:rsidRPr="00240545">
        <w:rPr>
          <w:rFonts w:ascii="Calibri" w:hAnsi="Calibri"/>
          <w:b/>
          <w:sz w:val="22"/>
          <w:szCs w:val="22"/>
        </w:rPr>
        <w:t>File Transmission Type:</w:t>
      </w:r>
      <w:r w:rsidRPr="00240545">
        <w:rPr>
          <w:rFonts w:ascii="Calibri" w:hAnsi="Calibri"/>
          <w:sz w:val="22"/>
          <w:szCs w:val="22"/>
        </w:rPr>
        <w:t xml:space="preserve"> Secure File Transfer Protocol (</w:t>
      </w:r>
      <w:proofErr w:type="spellStart"/>
      <w:r w:rsidRPr="00240545">
        <w:rPr>
          <w:rFonts w:ascii="Calibri" w:hAnsi="Calibri"/>
          <w:sz w:val="22"/>
          <w:szCs w:val="22"/>
        </w:rPr>
        <w:t>sFTP</w:t>
      </w:r>
      <w:proofErr w:type="spellEnd"/>
      <w:r w:rsidRPr="00240545">
        <w:rPr>
          <w:rFonts w:ascii="Calibri" w:hAnsi="Calibri"/>
          <w:sz w:val="22"/>
          <w:szCs w:val="22"/>
        </w:rPr>
        <w:t>). Source and Target entities should work together to establish file exchange through secure file transfer protocol.</w:t>
      </w:r>
      <w:r w:rsidR="000825C1">
        <w:rPr>
          <w:rFonts w:ascii="Calibri" w:hAnsi="Calibri"/>
          <w:sz w:val="22"/>
          <w:szCs w:val="22"/>
        </w:rPr>
        <w:t xml:space="preserve"> The files will be uploaded to </w:t>
      </w:r>
      <w:r w:rsidR="00E55C7F">
        <w:rPr>
          <w:rFonts w:ascii="Calibri" w:hAnsi="Calibri"/>
          <w:sz w:val="22"/>
          <w:szCs w:val="22"/>
        </w:rPr>
        <w:t xml:space="preserve">MFT </w:t>
      </w:r>
      <w:r w:rsidR="000825C1">
        <w:rPr>
          <w:rFonts w:ascii="Calibri" w:hAnsi="Calibri"/>
          <w:sz w:val="22"/>
          <w:szCs w:val="22"/>
        </w:rPr>
        <w:t>and notifications will be sent to PHPs once the files are uploaded.</w:t>
      </w:r>
    </w:p>
    <w:p w14:paraId="16839DEC" w14:textId="77777777" w:rsidR="00240545" w:rsidRPr="00240545" w:rsidRDefault="00240545" w:rsidP="00240545">
      <w:pPr>
        <w:rPr>
          <w:rFonts w:ascii="Calibri" w:hAnsi="Calibri"/>
          <w:sz w:val="22"/>
          <w:szCs w:val="22"/>
        </w:rPr>
      </w:pPr>
    </w:p>
    <w:p w14:paraId="2A6A2C03" w14:textId="0976771E" w:rsidR="006F7DCB" w:rsidRPr="00240545" w:rsidRDefault="00240545" w:rsidP="00765CEF">
      <w:pPr>
        <w:pStyle w:val="Default"/>
        <w:rPr>
          <w:sz w:val="22"/>
          <w:szCs w:val="22"/>
        </w:rPr>
      </w:pPr>
      <w:r w:rsidRPr="03779DD0">
        <w:rPr>
          <w:b/>
          <w:bCs/>
          <w:sz w:val="22"/>
          <w:szCs w:val="22"/>
        </w:rPr>
        <w:t xml:space="preserve">File Delivery Frequency: </w:t>
      </w:r>
      <w:r w:rsidR="004E3AA5">
        <w:rPr>
          <w:sz w:val="22"/>
          <w:szCs w:val="22"/>
        </w:rPr>
        <w:t xml:space="preserve">Full </w:t>
      </w:r>
      <w:r w:rsidR="10D4BB78" w:rsidRPr="03779DD0">
        <w:rPr>
          <w:sz w:val="22"/>
          <w:szCs w:val="22"/>
        </w:rPr>
        <w:t>files will be sent on a</w:t>
      </w:r>
      <w:r w:rsidR="007171FE" w:rsidRPr="03779DD0">
        <w:rPr>
          <w:sz w:val="22"/>
          <w:szCs w:val="22"/>
        </w:rPr>
        <w:t xml:space="preserve"> monthly cadence</w:t>
      </w:r>
      <w:r w:rsidR="0027604C">
        <w:rPr>
          <w:sz w:val="22"/>
          <w:szCs w:val="22"/>
        </w:rPr>
        <w:t xml:space="preserve"> on </w:t>
      </w:r>
      <w:r w:rsidR="00070D08">
        <w:rPr>
          <w:sz w:val="22"/>
          <w:szCs w:val="22"/>
        </w:rPr>
        <w:t xml:space="preserve">the </w:t>
      </w:r>
      <w:r w:rsidR="00341B14">
        <w:rPr>
          <w:sz w:val="22"/>
          <w:szCs w:val="22"/>
        </w:rPr>
        <w:t xml:space="preserve">second Sunday of the </w:t>
      </w:r>
      <w:r w:rsidR="00070D08">
        <w:rPr>
          <w:sz w:val="22"/>
          <w:szCs w:val="22"/>
        </w:rPr>
        <w:t>month</w:t>
      </w:r>
      <w:r w:rsidR="00D31F61">
        <w:rPr>
          <w:sz w:val="22"/>
          <w:szCs w:val="22"/>
        </w:rPr>
        <w:t xml:space="preserve"> between 8:00 PM to 11:59 PM</w:t>
      </w:r>
      <w:r w:rsidR="007171FE" w:rsidRPr="03779DD0">
        <w:rPr>
          <w:sz w:val="22"/>
          <w:szCs w:val="22"/>
        </w:rPr>
        <w:t>.</w:t>
      </w:r>
      <w:r w:rsidR="00020CB4">
        <w:rPr>
          <w:sz w:val="22"/>
          <w:szCs w:val="22"/>
        </w:rPr>
        <w:t xml:space="preserve"> </w:t>
      </w:r>
      <w:r w:rsidR="0080248D">
        <w:rPr>
          <w:sz w:val="22"/>
          <w:szCs w:val="22"/>
        </w:rPr>
        <w:t xml:space="preserve">The </w:t>
      </w:r>
      <w:r w:rsidR="00D31F61" w:rsidRPr="158AB5F1">
        <w:rPr>
          <w:sz w:val="22"/>
          <w:szCs w:val="22"/>
        </w:rPr>
        <w:t>Department will share the first production date for the full file through Deployment schedule.</w:t>
      </w:r>
      <w:r w:rsidR="00070D08">
        <w:rPr>
          <w:sz w:val="22"/>
          <w:szCs w:val="22"/>
        </w:rPr>
        <w:t xml:space="preserve"> </w:t>
      </w:r>
    </w:p>
    <w:p w14:paraId="358225EF" w14:textId="1047A793" w:rsidR="00240545" w:rsidRPr="00240545" w:rsidRDefault="00240545" w:rsidP="00240545"/>
    <w:p w14:paraId="5CF60ABA" w14:textId="5BB31817" w:rsidR="00240545" w:rsidRPr="00240545" w:rsidRDefault="00240545" w:rsidP="00240545">
      <w:pPr>
        <w:rPr>
          <w:rFonts w:ascii="Calibri" w:hAnsi="Calibri"/>
          <w:b/>
          <w:sz w:val="22"/>
          <w:szCs w:val="22"/>
        </w:rPr>
      </w:pPr>
      <w:r w:rsidRPr="00240545">
        <w:rPr>
          <w:rFonts w:ascii="Calibri" w:hAnsi="Calibri"/>
          <w:b/>
          <w:sz w:val="22"/>
          <w:szCs w:val="22"/>
        </w:rPr>
        <w:t xml:space="preserve">File Naming Convention: </w:t>
      </w:r>
      <w:r w:rsidR="00C84595" w:rsidRPr="05D1DD45">
        <w:rPr>
          <w:rFonts w:ascii="Calibri" w:hAnsi="Calibri"/>
          <w:sz w:val="22"/>
          <w:szCs w:val="22"/>
        </w:rPr>
        <w:t xml:space="preserve">DHB </w:t>
      </w:r>
      <w:r w:rsidRPr="05D1DD45">
        <w:rPr>
          <w:rFonts w:ascii="Calibri" w:hAnsi="Calibri"/>
          <w:sz w:val="22"/>
          <w:szCs w:val="22"/>
        </w:rPr>
        <w:t xml:space="preserve">is </w:t>
      </w:r>
      <w:r w:rsidRPr="00240545">
        <w:rPr>
          <w:rFonts w:ascii="Calibri" w:hAnsi="Calibri"/>
          <w:sz w:val="22"/>
          <w:szCs w:val="22"/>
        </w:rPr>
        <w:t>expected to follow the below file naming conventions</w:t>
      </w:r>
      <w:r w:rsidR="006D46B6">
        <w:rPr>
          <w:rFonts w:ascii="Calibri" w:hAnsi="Calibri"/>
          <w:sz w:val="22"/>
          <w:szCs w:val="22"/>
        </w:rPr>
        <w:t>.</w:t>
      </w:r>
    </w:p>
    <w:p w14:paraId="660677A8" w14:textId="77777777" w:rsidR="00240545" w:rsidRPr="00240545" w:rsidRDefault="00240545" w:rsidP="00240545">
      <w:pPr>
        <w:rPr>
          <w:rFonts w:ascii="Calibri" w:hAnsi="Calibri"/>
          <w:sz w:val="22"/>
          <w:szCs w:val="22"/>
        </w:rPr>
      </w:pPr>
    </w:p>
    <w:p w14:paraId="6AA42917" w14:textId="1C8610B3" w:rsidR="00240545" w:rsidRDefault="00F265F0" w:rsidP="00F265F0">
      <w:pPr>
        <w:ind w:firstLine="720"/>
        <w:rPr>
          <w:rFonts w:ascii="Calibri" w:hAnsi="Calibri"/>
          <w:sz w:val="22"/>
          <w:szCs w:val="22"/>
        </w:rPr>
      </w:pPr>
      <w:proofErr w:type="spellStart"/>
      <w:r w:rsidRPr="6C5CE9D4">
        <w:rPr>
          <w:rFonts w:ascii="Calibri" w:hAnsi="Calibri"/>
          <w:sz w:val="22"/>
          <w:szCs w:val="22"/>
        </w:rPr>
        <w:t>NCMT_</w:t>
      </w:r>
      <w:r w:rsidR="006045BE">
        <w:rPr>
          <w:rFonts w:ascii="Calibri" w:hAnsi="Calibri"/>
          <w:sz w:val="22"/>
          <w:szCs w:val="22"/>
        </w:rPr>
        <w:t>NICEPilo</w:t>
      </w:r>
      <w:r w:rsidR="007171FE" w:rsidRPr="6C5CE9D4">
        <w:rPr>
          <w:rFonts w:ascii="Calibri" w:hAnsi="Calibri"/>
          <w:sz w:val="22"/>
          <w:szCs w:val="22"/>
        </w:rPr>
        <w:t>t</w:t>
      </w:r>
      <w:proofErr w:type="spellEnd"/>
      <w:r w:rsidRPr="6C5CE9D4">
        <w:rPr>
          <w:rFonts w:ascii="Calibri" w:hAnsi="Calibri"/>
          <w:sz w:val="22"/>
          <w:szCs w:val="22"/>
        </w:rPr>
        <w:t>_&lt;</w:t>
      </w:r>
      <w:proofErr w:type="spellStart"/>
      <w:r w:rsidRPr="6C5CE9D4">
        <w:rPr>
          <w:rFonts w:ascii="Calibri" w:hAnsi="Calibri"/>
          <w:sz w:val="22"/>
          <w:szCs w:val="22"/>
        </w:rPr>
        <w:t>PHP</w:t>
      </w:r>
      <w:r w:rsidR="065E8A63" w:rsidRPr="6C5CE9D4">
        <w:rPr>
          <w:rFonts w:ascii="Calibri" w:hAnsi="Calibri"/>
          <w:sz w:val="22"/>
          <w:szCs w:val="22"/>
        </w:rPr>
        <w:t>Short</w:t>
      </w:r>
      <w:r w:rsidRPr="6C5CE9D4">
        <w:rPr>
          <w:rFonts w:ascii="Calibri" w:hAnsi="Calibri"/>
          <w:sz w:val="22"/>
          <w:szCs w:val="22"/>
        </w:rPr>
        <w:t>Name</w:t>
      </w:r>
      <w:proofErr w:type="spellEnd"/>
      <w:r w:rsidRPr="6C5CE9D4">
        <w:rPr>
          <w:rFonts w:ascii="Calibri" w:hAnsi="Calibri"/>
          <w:sz w:val="22"/>
          <w:szCs w:val="22"/>
        </w:rPr>
        <w:t>&gt;_</w:t>
      </w:r>
      <w:r w:rsidR="00B66CE5" w:rsidRPr="00B66CE5">
        <w:rPr>
          <w:rFonts w:ascii="Calibri" w:hAnsi="Calibri"/>
          <w:sz w:val="22"/>
          <w:szCs w:val="22"/>
        </w:rPr>
        <w:t xml:space="preserve"> </w:t>
      </w:r>
      <w:r w:rsidR="00B66CE5">
        <w:rPr>
          <w:rFonts w:ascii="Calibri" w:hAnsi="Calibri"/>
          <w:sz w:val="22"/>
          <w:szCs w:val="22"/>
        </w:rPr>
        <w:t>CCYYMMDD-HHMMSS</w:t>
      </w:r>
      <w:r w:rsidRPr="6C5CE9D4">
        <w:rPr>
          <w:rFonts w:ascii="Calibri" w:hAnsi="Calibri"/>
          <w:sz w:val="22"/>
          <w:szCs w:val="22"/>
        </w:rPr>
        <w:t>.</w:t>
      </w:r>
      <w:r w:rsidR="00C238DB">
        <w:rPr>
          <w:rFonts w:ascii="Calibri" w:hAnsi="Calibri"/>
          <w:sz w:val="22"/>
          <w:szCs w:val="22"/>
        </w:rPr>
        <w:t>TXT</w:t>
      </w:r>
    </w:p>
    <w:p w14:paraId="4F2CB433" w14:textId="77777777" w:rsidR="00F265F0" w:rsidRPr="00240545" w:rsidRDefault="00F265F0" w:rsidP="00240545">
      <w:pPr>
        <w:rPr>
          <w:rFonts w:ascii="Calibri" w:hAnsi="Calibri"/>
          <w:sz w:val="22"/>
          <w:szCs w:val="22"/>
        </w:rPr>
      </w:pPr>
    </w:p>
    <w:p w14:paraId="36C95888" w14:textId="514499BA" w:rsidR="00240545" w:rsidRPr="00240545" w:rsidRDefault="00240545" w:rsidP="00240545">
      <w:pPr>
        <w:rPr>
          <w:rFonts w:ascii="Calibri" w:hAnsi="Calibri"/>
          <w:sz w:val="22"/>
          <w:szCs w:val="22"/>
        </w:rPr>
      </w:pPr>
      <w:r w:rsidRPr="00240545">
        <w:rPr>
          <w:rFonts w:ascii="Calibri" w:hAnsi="Calibri"/>
          <w:sz w:val="22"/>
          <w:szCs w:val="22"/>
        </w:rPr>
        <w:t>Below are the short names</w:t>
      </w:r>
      <w:r w:rsidR="009238DE">
        <w:rPr>
          <w:rFonts w:ascii="Calibri" w:hAnsi="Calibri"/>
          <w:sz w:val="22"/>
          <w:szCs w:val="22"/>
        </w:rPr>
        <w:t xml:space="preserve">, </w:t>
      </w:r>
      <w:r w:rsidRPr="00240545">
        <w:rPr>
          <w:rFonts w:ascii="Calibri" w:hAnsi="Calibri"/>
          <w:sz w:val="22"/>
          <w:szCs w:val="22"/>
        </w:rPr>
        <w:t>use these for &lt;</w:t>
      </w:r>
      <w:proofErr w:type="spellStart"/>
      <w:r w:rsidR="002B394B">
        <w:rPr>
          <w:rFonts w:ascii="Calibri" w:hAnsi="Calibri"/>
          <w:sz w:val="22"/>
          <w:szCs w:val="22"/>
        </w:rPr>
        <w:t>PHP</w:t>
      </w:r>
      <w:r w:rsidRPr="00240545">
        <w:rPr>
          <w:rFonts w:ascii="Calibri" w:hAnsi="Calibri"/>
          <w:sz w:val="22"/>
          <w:szCs w:val="22"/>
        </w:rPr>
        <w:t>ShortName</w:t>
      </w:r>
      <w:proofErr w:type="spellEnd"/>
      <w:r w:rsidRPr="00240545">
        <w:rPr>
          <w:rFonts w:ascii="Calibri" w:hAnsi="Calibri"/>
          <w:sz w:val="22"/>
          <w:szCs w:val="22"/>
        </w:rPr>
        <w:t>&gt;:</w:t>
      </w:r>
    </w:p>
    <w:p w14:paraId="655638F0" w14:textId="0FF7F8CC"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F66388">
        <w:rPr>
          <w:rFonts w:ascii="Calibri" w:hAnsi="Calibri"/>
          <w:sz w:val="22"/>
          <w:szCs w:val="22"/>
        </w:rPr>
        <w:t>Blue</w:t>
      </w:r>
      <w:r w:rsidR="00B6716F">
        <w:rPr>
          <w:rFonts w:ascii="Calibri" w:hAnsi="Calibri"/>
          <w:sz w:val="22"/>
          <w:szCs w:val="22"/>
        </w:rPr>
        <w:t>Cross</w:t>
      </w:r>
      <w:r w:rsidRPr="00240545">
        <w:rPr>
          <w:rFonts w:ascii="Calibri" w:hAnsi="Calibri"/>
          <w:sz w:val="22"/>
          <w:szCs w:val="22"/>
        </w:rPr>
        <w:t xml:space="preserve"> </w:t>
      </w:r>
      <w:r w:rsidR="00CA65F6">
        <w:rPr>
          <w:rFonts w:ascii="Calibri" w:hAnsi="Calibri"/>
          <w:sz w:val="22"/>
          <w:szCs w:val="22"/>
        </w:rPr>
        <w:t xml:space="preserve">BlueShield </w:t>
      </w:r>
      <w:r w:rsidRPr="00240545">
        <w:rPr>
          <w:rFonts w:ascii="Calibri" w:hAnsi="Calibri"/>
          <w:sz w:val="22"/>
          <w:szCs w:val="22"/>
        </w:rPr>
        <w:t xml:space="preserve">= </w:t>
      </w:r>
      <w:r w:rsidR="00B6716F">
        <w:rPr>
          <w:rFonts w:ascii="Calibri" w:hAnsi="Calibri"/>
          <w:sz w:val="22"/>
          <w:szCs w:val="22"/>
        </w:rPr>
        <w:t>B</w:t>
      </w:r>
      <w:r w:rsidR="003E2F69">
        <w:rPr>
          <w:rFonts w:ascii="Calibri" w:hAnsi="Calibri"/>
          <w:sz w:val="22"/>
          <w:szCs w:val="22"/>
        </w:rPr>
        <w:t>LUS</w:t>
      </w:r>
    </w:p>
    <w:p w14:paraId="37D33FBB" w14:textId="654453CA"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F5519C">
        <w:rPr>
          <w:rFonts w:ascii="Calibri" w:hAnsi="Calibri"/>
          <w:sz w:val="22"/>
          <w:szCs w:val="22"/>
        </w:rPr>
        <w:t>Carolina Complete Health</w:t>
      </w:r>
      <w:r w:rsidRPr="00240545">
        <w:rPr>
          <w:rFonts w:ascii="Calibri" w:hAnsi="Calibri"/>
          <w:sz w:val="22"/>
          <w:szCs w:val="22"/>
        </w:rPr>
        <w:t xml:space="preserve"> = </w:t>
      </w:r>
      <w:r w:rsidR="00F5519C">
        <w:rPr>
          <w:rFonts w:ascii="Calibri" w:hAnsi="Calibri"/>
          <w:sz w:val="22"/>
          <w:szCs w:val="22"/>
        </w:rPr>
        <w:t>CCH</w:t>
      </w:r>
      <w:r w:rsidR="003E2F69">
        <w:rPr>
          <w:rFonts w:ascii="Calibri" w:hAnsi="Calibri"/>
          <w:sz w:val="22"/>
          <w:szCs w:val="22"/>
        </w:rPr>
        <w:t>S</w:t>
      </w:r>
    </w:p>
    <w:p w14:paraId="547A433D" w14:textId="709075E3" w:rsidR="00240545" w:rsidRPr="00240545" w:rsidRDefault="00240545" w:rsidP="004E7063">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14412B">
        <w:rPr>
          <w:rFonts w:ascii="Calibri" w:hAnsi="Calibri"/>
          <w:sz w:val="22"/>
          <w:szCs w:val="22"/>
        </w:rPr>
        <w:t>United Health Care</w:t>
      </w:r>
      <w:r w:rsidRPr="00240545">
        <w:rPr>
          <w:rFonts w:ascii="Calibri" w:hAnsi="Calibri"/>
          <w:sz w:val="22"/>
          <w:szCs w:val="22"/>
        </w:rPr>
        <w:t xml:space="preserve"> = </w:t>
      </w:r>
      <w:r w:rsidR="0014412B">
        <w:rPr>
          <w:rFonts w:ascii="Calibri" w:hAnsi="Calibri"/>
          <w:sz w:val="22"/>
          <w:szCs w:val="22"/>
        </w:rPr>
        <w:t>UHC</w:t>
      </w:r>
      <w:r w:rsidR="00C10CDB">
        <w:rPr>
          <w:rFonts w:ascii="Calibri" w:hAnsi="Calibri"/>
          <w:sz w:val="22"/>
          <w:szCs w:val="22"/>
        </w:rPr>
        <w:t>S</w:t>
      </w:r>
    </w:p>
    <w:p w14:paraId="71726E2C" w14:textId="3074112B"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4E7063">
        <w:rPr>
          <w:rFonts w:ascii="Calibri" w:hAnsi="Calibri"/>
          <w:sz w:val="22"/>
          <w:szCs w:val="22"/>
        </w:rPr>
        <w:t xml:space="preserve">WellCare </w:t>
      </w:r>
      <w:r w:rsidRPr="00240545">
        <w:rPr>
          <w:rFonts w:ascii="Calibri" w:hAnsi="Calibri"/>
          <w:sz w:val="22"/>
          <w:szCs w:val="22"/>
        </w:rPr>
        <w:t xml:space="preserve">= </w:t>
      </w:r>
      <w:r w:rsidR="004E7063">
        <w:rPr>
          <w:rFonts w:ascii="Calibri" w:hAnsi="Calibri"/>
          <w:sz w:val="22"/>
          <w:szCs w:val="22"/>
        </w:rPr>
        <w:t>WEL</w:t>
      </w:r>
      <w:r w:rsidR="00C10CDB">
        <w:rPr>
          <w:rFonts w:ascii="Calibri" w:hAnsi="Calibri"/>
          <w:sz w:val="22"/>
          <w:szCs w:val="22"/>
        </w:rPr>
        <w:t>S</w:t>
      </w:r>
    </w:p>
    <w:p w14:paraId="0E7C4C2C" w14:textId="7F60D0ED" w:rsidR="004E7063" w:rsidRPr="00BE6963" w:rsidRDefault="00240545" w:rsidP="00A0739B">
      <w:pPr>
        <w:ind w:firstLine="720"/>
        <w:rPr>
          <w:rFonts w:ascii="Calibri" w:hAnsi="Calibri"/>
          <w:sz w:val="22"/>
          <w:szCs w:val="22"/>
        </w:rPr>
      </w:pPr>
      <w:r w:rsidRPr="00240545">
        <w:rPr>
          <w:rFonts w:ascii="Calibri" w:hAnsi="Calibri"/>
          <w:sz w:val="22"/>
          <w:szCs w:val="22"/>
        </w:rPr>
        <w:lastRenderedPageBreak/>
        <w:t>•</w:t>
      </w:r>
      <w:r w:rsidRPr="00240545">
        <w:rPr>
          <w:rFonts w:ascii="Calibri" w:hAnsi="Calibri"/>
          <w:sz w:val="22"/>
          <w:szCs w:val="22"/>
        </w:rPr>
        <w:tab/>
      </w:r>
      <w:r w:rsidR="004E7063">
        <w:rPr>
          <w:rFonts w:ascii="Calibri" w:hAnsi="Calibri"/>
          <w:sz w:val="22"/>
          <w:szCs w:val="22"/>
        </w:rPr>
        <w:t xml:space="preserve">AmeriHealth </w:t>
      </w:r>
      <w:r w:rsidRPr="00240545">
        <w:rPr>
          <w:rFonts w:ascii="Calibri" w:hAnsi="Calibri"/>
          <w:sz w:val="22"/>
          <w:szCs w:val="22"/>
        </w:rPr>
        <w:t xml:space="preserve">= </w:t>
      </w:r>
      <w:r w:rsidR="004E7063">
        <w:rPr>
          <w:rFonts w:ascii="Calibri" w:hAnsi="Calibri"/>
          <w:sz w:val="22"/>
          <w:szCs w:val="22"/>
        </w:rPr>
        <w:t>AHC</w:t>
      </w:r>
      <w:r w:rsidR="00C10CDB">
        <w:rPr>
          <w:rFonts w:ascii="Calibri" w:hAnsi="Calibri"/>
          <w:sz w:val="22"/>
          <w:szCs w:val="22"/>
        </w:rPr>
        <w:t>S</w:t>
      </w:r>
    </w:p>
    <w:p w14:paraId="78C54549" w14:textId="77777777" w:rsidR="00240545" w:rsidRPr="00240545" w:rsidRDefault="00240545" w:rsidP="00240545">
      <w:pPr>
        <w:rPr>
          <w:rFonts w:ascii="Calibri" w:hAnsi="Calibri"/>
          <w:sz w:val="22"/>
          <w:szCs w:val="22"/>
        </w:rPr>
      </w:pPr>
    </w:p>
    <w:p w14:paraId="43180BD0" w14:textId="77777777" w:rsidR="00240545" w:rsidRPr="00240545" w:rsidRDefault="00240545" w:rsidP="00240545">
      <w:pPr>
        <w:rPr>
          <w:rFonts w:ascii="Calibri" w:hAnsi="Calibri"/>
          <w:sz w:val="22"/>
          <w:szCs w:val="22"/>
        </w:rPr>
      </w:pPr>
    </w:p>
    <w:p w14:paraId="76508668" w14:textId="69F8776B" w:rsidR="00F265F0" w:rsidRDefault="00240545">
      <w:pPr>
        <w:rPr>
          <w:rFonts w:ascii="Calibri" w:hAnsi="Calibri"/>
          <w:sz w:val="22"/>
          <w:szCs w:val="22"/>
        </w:rPr>
      </w:pPr>
      <w:r w:rsidRPr="00240545">
        <w:rPr>
          <w:rFonts w:ascii="Calibri" w:hAnsi="Calibri"/>
          <w:b/>
          <w:sz w:val="22"/>
          <w:szCs w:val="22"/>
        </w:rPr>
        <w:t>File Delivery, Acceptance &amp; Processing Validation:</w:t>
      </w:r>
      <w:r w:rsidRPr="00240545">
        <w:rPr>
          <w:rFonts w:ascii="Calibri" w:hAnsi="Calibri"/>
          <w:sz w:val="22"/>
          <w:szCs w:val="22"/>
        </w:rPr>
        <w:t xml:space="preserve"> 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23E10718" w14:textId="77777777" w:rsidR="00697D72" w:rsidRDefault="00697D72">
      <w:pPr>
        <w:rPr>
          <w:rFonts w:ascii="Calibri" w:hAnsi="Calibri"/>
          <w:sz w:val="22"/>
          <w:szCs w:val="22"/>
        </w:rPr>
      </w:pPr>
    </w:p>
    <w:p w14:paraId="2AC9F586" w14:textId="7F8047D1" w:rsidR="3887B908" w:rsidRPr="00F3707F" w:rsidRDefault="2A8F9E6F" w:rsidP="77FE61F1">
      <w:pPr>
        <w:rPr>
          <w:rFonts w:asciiTheme="minorHAnsi" w:eastAsiaTheme="minorEastAsia" w:hAnsiTheme="minorHAnsi" w:cstheme="minorBidi"/>
          <w:b/>
          <w:bCs/>
          <w:color w:val="000000" w:themeColor="text1"/>
          <w:sz w:val="22"/>
          <w:szCs w:val="22"/>
          <w:u w:val="single"/>
        </w:rPr>
      </w:pPr>
      <w:r w:rsidRPr="00F3707F">
        <w:rPr>
          <w:rFonts w:asciiTheme="minorHAnsi" w:eastAsiaTheme="minorEastAsia" w:hAnsiTheme="minorHAnsi" w:cstheme="minorBidi"/>
          <w:b/>
          <w:bCs/>
          <w:color w:val="000000" w:themeColor="text1"/>
          <w:sz w:val="22"/>
          <w:szCs w:val="22"/>
          <w:u w:val="single"/>
        </w:rPr>
        <w:t>I</w:t>
      </w:r>
      <w:r w:rsidR="0CB47966" w:rsidRPr="00F3707F">
        <w:rPr>
          <w:rFonts w:asciiTheme="minorHAnsi" w:eastAsiaTheme="minorEastAsia" w:hAnsiTheme="minorHAnsi" w:cstheme="minorBidi"/>
          <w:b/>
          <w:bCs/>
          <w:color w:val="000000" w:themeColor="text1"/>
          <w:sz w:val="22"/>
          <w:szCs w:val="22"/>
          <w:u w:val="single"/>
        </w:rPr>
        <w:t>V</w:t>
      </w:r>
      <w:r w:rsidRPr="00F3707F">
        <w:rPr>
          <w:rFonts w:asciiTheme="minorHAnsi" w:eastAsiaTheme="minorEastAsia" w:hAnsiTheme="minorHAnsi" w:cstheme="minorBidi"/>
          <w:b/>
          <w:bCs/>
          <w:color w:val="000000" w:themeColor="text1"/>
          <w:sz w:val="22"/>
          <w:szCs w:val="22"/>
          <w:u w:val="single"/>
        </w:rPr>
        <w:t>. Patient Risk List: WIC and SNAP Cross-Enrollment Flags</w:t>
      </w:r>
    </w:p>
    <w:p w14:paraId="4409E63C" w14:textId="4F1E3E91" w:rsidR="6EC4486D" w:rsidRDefault="6EC4486D" w:rsidP="6EC4486D">
      <w:pPr>
        <w:rPr>
          <w:rStyle w:val="normaltextrun"/>
          <w:rFonts w:ascii="Calibri" w:hAnsi="Calibri" w:cs="Calibri"/>
          <w:b/>
          <w:bCs/>
          <w:color w:val="000000" w:themeColor="text1"/>
          <w:u w:val="single"/>
        </w:rPr>
      </w:pPr>
    </w:p>
    <w:p w14:paraId="43355448" w14:textId="4C227A75" w:rsidR="00F265F0" w:rsidRDefault="7DF450A7" w:rsidP="00F265F0">
      <w:pPr>
        <w:rPr>
          <w:rFonts w:ascii="Calibri" w:hAnsi="Calibri"/>
          <w:sz w:val="22"/>
          <w:szCs w:val="22"/>
        </w:rPr>
      </w:pPr>
      <w:r w:rsidRPr="03779DD0">
        <w:rPr>
          <w:rFonts w:ascii="Calibri" w:hAnsi="Calibri"/>
          <w:sz w:val="22"/>
          <w:szCs w:val="22"/>
        </w:rPr>
        <w:t xml:space="preserve">To help AMHs and CINs manage their assigned beneficiaries, the Department has established a standardized format and method of sharing patient </w:t>
      </w:r>
      <w:r w:rsidR="075861E6" w:rsidRPr="03779DD0">
        <w:rPr>
          <w:rFonts w:ascii="Calibri" w:hAnsi="Calibri"/>
          <w:sz w:val="22"/>
          <w:szCs w:val="22"/>
        </w:rPr>
        <w:t>r</w:t>
      </w:r>
      <w:r w:rsidRPr="03779DD0">
        <w:rPr>
          <w:rFonts w:ascii="Calibri" w:hAnsi="Calibri"/>
          <w:sz w:val="22"/>
          <w:szCs w:val="22"/>
        </w:rPr>
        <w:t xml:space="preserve">isk information via </w:t>
      </w:r>
      <w:r w:rsidR="00064A23">
        <w:rPr>
          <w:rFonts w:ascii="Calibri" w:hAnsi="Calibri"/>
          <w:sz w:val="22"/>
          <w:szCs w:val="22"/>
        </w:rPr>
        <w:t>the</w:t>
      </w:r>
      <w:r w:rsidRPr="03779DD0">
        <w:rPr>
          <w:rFonts w:ascii="Calibri" w:hAnsi="Calibri"/>
          <w:sz w:val="22"/>
          <w:szCs w:val="22"/>
        </w:rPr>
        <w:t xml:space="preserve"> Patient Risk List. More information about the Patient Risk L</w:t>
      </w:r>
      <w:r w:rsidR="3A1300D4" w:rsidRPr="03779DD0">
        <w:rPr>
          <w:rFonts w:ascii="Calibri" w:hAnsi="Calibri"/>
          <w:sz w:val="22"/>
          <w:szCs w:val="22"/>
        </w:rPr>
        <w:t>ist can be found in the “</w:t>
      </w:r>
      <w:hyperlink r:id="rId17" w:history="1">
        <w:r w:rsidR="3A1300D4" w:rsidRPr="03779DD0">
          <w:rPr>
            <w:rStyle w:val="Hyperlink"/>
            <w:rFonts w:ascii="Calibri" w:hAnsi="Calibri"/>
            <w:sz w:val="22"/>
            <w:szCs w:val="22"/>
          </w:rPr>
          <w:t>Data Specifications &amp; Requirements for sharing Patient Risk List to Support Advanced Medical Homes (AMHs)</w:t>
        </w:r>
      </w:hyperlink>
      <w:r w:rsidR="3A1300D4" w:rsidRPr="03779DD0">
        <w:rPr>
          <w:rFonts w:ascii="Calibri" w:hAnsi="Calibri"/>
          <w:sz w:val="22"/>
          <w:szCs w:val="22"/>
        </w:rPr>
        <w:t>” document.</w:t>
      </w:r>
    </w:p>
    <w:p w14:paraId="6A624EA2" w14:textId="7353D6AA" w:rsidR="6C5CE9D4" w:rsidRDefault="6C5CE9D4" w:rsidP="6C5CE9D4">
      <w:pPr>
        <w:rPr>
          <w:rFonts w:ascii="Calibri" w:hAnsi="Calibri"/>
          <w:sz w:val="22"/>
          <w:szCs w:val="22"/>
        </w:rPr>
      </w:pPr>
    </w:p>
    <w:p w14:paraId="4D9FA95E" w14:textId="24666E3A" w:rsidR="31AABA9A" w:rsidRDefault="3A1300D4" w:rsidP="6C5CE9D4">
      <w:pPr>
        <w:pStyle w:val="ListParagraph"/>
        <w:numPr>
          <w:ilvl w:val="0"/>
          <w:numId w:val="2"/>
        </w:numPr>
      </w:pPr>
      <w:r w:rsidRPr="77FE61F1">
        <w:t xml:space="preserve">In order to share data with the participating CIN, the participating PHP </w:t>
      </w:r>
      <w:r w:rsidR="58A0AF80" w:rsidRPr="77FE61F1">
        <w:t xml:space="preserve">will utilize the current </w:t>
      </w:r>
      <w:r w:rsidR="00B678A8">
        <w:t xml:space="preserve">outbound </w:t>
      </w:r>
      <w:r w:rsidR="58A0AF80" w:rsidRPr="77FE61F1">
        <w:t>P</w:t>
      </w:r>
      <w:r w:rsidR="00B678A8">
        <w:t>atient Risk List</w:t>
      </w:r>
      <w:r w:rsidR="58A0AF80" w:rsidRPr="77FE61F1">
        <w:t xml:space="preserve"> </w:t>
      </w:r>
      <w:r w:rsidR="00B678A8">
        <w:t>(from PHPs to AMH Tier 3s</w:t>
      </w:r>
      <w:r w:rsidR="00C7115D">
        <w:t xml:space="preserve"> and/or </w:t>
      </w:r>
      <w:r w:rsidR="00B678A8">
        <w:t>CINs</w:t>
      </w:r>
      <w:r w:rsidR="00C7115D">
        <w:t xml:space="preserve">/Other Partners) </w:t>
      </w:r>
      <w:r w:rsidR="58A0AF80" w:rsidRPr="77FE61F1">
        <w:t>with the valid values presented below.</w:t>
      </w:r>
      <w:r w:rsidR="00CB74A4">
        <w:t xml:space="preserve"> </w:t>
      </w:r>
      <w:r w:rsidR="4B3D2BD6">
        <w:t>V</w:t>
      </w:r>
      <w:r w:rsidR="6AD3CC00">
        <w:t>alid values to the Priority Population fields (rows 14-19 in the file layout):</w:t>
      </w:r>
    </w:p>
    <w:p w14:paraId="776AECA3" w14:textId="23A778CE" w:rsidR="31AABA9A" w:rsidRDefault="40F87733" w:rsidP="6C5CE9D4">
      <w:pPr>
        <w:pStyle w:val="ListParagraph"/>
        <w:numPr>
          <w:ilvl w:val="1"/>
          <w:numId w:val="2"/>
        </w:numPr>
      </w:pPr>
      <w:r>
        <w:t>01</w:t>
      </w:r>
      <w:r w:rsidR="00AA24A6">
        <w:t>5</w:t>
      </w:r>
      <w:r>
        <w:t xml:space="preserve"> </w:t>
      </w:r>
      <w:r w:rsidR="00887672">
        <w:t>= WIC</w:t>
      </w:r>
      <w:r w:rsidR="00CB74A4">
        <w:t xml:space="preserve"> </w:t>
      </w:r>
      <w:r w:rsidR="7180C441">
        <w:t>Enr</w:t>
      </w:r>
      <w:r w:rsidR="00CB74A4">
        <w:t>olled</w:t>
      </w:r>
    </w:p>
    <w:p w14:paraId="4809621A" w14:textId="1BB99038" w:rsidR="31AABA9A" w:rsidRDefault="0740EA53" w:rsidP="6C5CE9D4">
      <w:pPr>
        <w:pStyle w:val="ListParagraph"/>
        <w:numPr>
          <w:ilvl w:val="1"/>
          <w:numId w:val="2"/>
        </w:numPr>
      </w:pPr>
      <w:r>
        <w:t>01</w:t>
      </w:r>
      <w:r w:rsidR="00AA24A6">
        <w:t>6</w:t>
      </w:r>
      <w:r>
        <w:t xml:space="preserve"> = </w:t>
      </w:r>
      <w:r w:rsidR="442973CF">
        <w:t>WIC</w:t>
      </w:r>
      <w:r w:rsidR="00CB74A4">
        <w:t xml:space="preserve"> </w:t>
      </w:r>
      <w:r w:rsidR="442973CF">
        <w:t>El</w:t>
      </w:r>
      <w:r w:rsidR="00CB74A4">
        <w:t>i</w:t>
      </w:r>
      <w:r w:rsidR="442973CF">
        <w:t>g</w:t>
      </w:r>
      <w:r w:rsidR="00CB74A4">
        <w:t>ible</w:t>
      </w:r>
    </w:p>
    <w:p w14:paraId="1EA26505" w14:textId="4A7D8FB7" w:rsidR="31AABA9A" w:rsidRDefault="0740EA53" w:rsidP="6C5CE9D4">
      <w:pPr>
        <w:pStyle w:val="ListParagraph"/>
        <w:numPr>
          <w:ilvl w:val="1"/>
          <w:numId w:val="2"/>
        </w:numPr>
      </w:pPr>
      <w:r>
        <w:t>01</w:t>
      </w:r>
      <w:r w:rsidR="00AA24A6">
        <w:t>7</w:t>
      </w:r>
      <w:r>
        <w:t xml:space="preserve"> = </w:t>
      </w:r>
      <w:r w:rsidR="442973CF">
        <w:t>S</w:t>
      </w:r>
      <w:r w:rsidR="00CB74A4">
        <w:t xml:space="preserve">NAP </w:t>
      </w:r>
      <w:r w:rsidR="442973CF">
        <w:t>Enr</w:t>
      </w:r>
      <w:r w:rsidR="00CB74A4">
        <w:t>olled</w:t>
      </w:r>
    </w:p>
    <w:p w14:paraId="4B3717A6" w14:textId="53918D19" w:rsidR="31AABA9A" w:rsidRDefault="40F87733" w:rsidP="6C5CE9D4">
      <w:pPr>
        <w:pStyle w:val="ListParagraph"/>
        <w:numPr>
          <w:ilvl w:val="1"/>
          <w:numId w:val="2"/>
        </w:numPr>
      </w:pPr>
      <w:r>
        <w:t>01</w:t>
      </w:r>
      <w:r w:rsidR="00AA24A6">
        <w:t>8</w:t>
      </w:r>
      <w:r>
        <w:t xml:space="preserve"> = </w:t>
      </w:r>
      <w:r w:rsidR="7180C441">
        <w:t>S</w:t>
      </w:r>
      <w:r w:rsidR="00CB74A4">
        <w:t xml:space="preserve">NAP </w:t>
      </w:r>
      <w:r w:rsidR="7180C441">
        <w:t>El</w:t>
      </w:r>
      <w:r w:rsidR="00CB74A4">
        <w:t>i</w:t>
      </w:r>
      <w:r w:rsidR="7180C441">
        <w:t>g</w:t>
      </w:r>
      <w:r w:rsidR="00CB74A4">
        <w:t>ible</w:t>
      </w:r>
    </w:p>
    <w:p w14:paraId="68242E50" w14:textId="7E569FB2" w:rsidR="6C5CE9D4" w:rsidRDefault="6C5CE9D4" w:rsidP="6C5CE9D4">
      <w:pPr>
        <w:rPr>
          <w:rFonts w:ascii="Calibri" w:hAnsi="Calibri"/>
          <w:sz w:val="22"/>
          <w:szCs w:val="22"/>
        </w:rPr>
      </w:pPr>
    </w:p>
    <w:p w14:paraId="6AFBF66E" w14:textId="29DE3764" w:rsidR="6C5CE9D4" w:rsidRDefault="6C5CE9D4" w:rsidP="6C5CE9D4">
      <w:pPr>
        <w:rPr>
          <w:rFonts w:ascii="Calibri" w:hAnsi="Calibri"/>
          <w:sz w:val="22"/>
          <w:szCs w:val="22"/>
        </w:rPr>
      </w:pPr>
    </w:p>
    <w:p w14:paraId="2876CEB3" w14:textId="0A12383F" w:rsidR="6C5CE9D4" w:rsidRDefault="6C5CE9D4" w:rsidP="6C5CE9D4">
      <w:pPr>
        <w:rPr>
          <w:rFonts w:ascii="Calibri" w:hAnsi="Calibri"/>
          <w:sz w:val="22"/>
          <w:szCs w:val="22"/>
        </w:rPr>
      </w:pPr>
    </w:p>
    <w:p w14:paraId="1532169F" w14:textId="660D7AA1" w:rsidR="00F265F0" w:rsidRDefault="00F265F0" w:rsidP="00F265F0">
      <w:pPr>
        <w:jc w:val="center"/>
        <w:rPr>
          <w:rFonts w:ascii="Calibri" w:hAnsi="Calibri"/>
          <w:sz w:val="22"/>
          <w:szCs w:val="22"/>
        </w:rPr>
      </w:pPr>
    </w:p>
    <w:p w14:paraId="2C5458AE" w14:textId="77777777" w:rsidR="009F6D5F" w:rsidRPr="00D26FA4" w:rsidRDefault="009F6D5F" w:rsidP="00833891">
      <w:pPr>
        <w:rPr>
          <w:rFonts w:ascii="Calibri" w:hAnsi="Calibri"/>
          <w:sz w:val="22"/>
          <w:szCs w:val="22"/>
        </w:rPr>
      </w:pPr>
    </w:p>
    <w:sectPr w:rsidR="009F6D5F" w:rsidRPr="00D26FA4" w:rsidSect="005D2E6D">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DD42A" w14:textId="77777777" w:rsidR="00BE583F" w:rsidRDefault="00BE583F">
      <w:r>
        <w:separator/>
      </w:r>
    </w:p>
  </w:endnote>
  <w:endnote w:type="continuationSeparator" w:id="0">
    <w:p w14:paraId="1B8727EF" w14:textId="77777777" w:rsidR="00BE583F" w:rsidRDefault="00BE583F">
      <w:r>
        <w:continuationSeparator/>
      </w:r>
    </w:p>
  </w:endnote>
  <w:endnote w:type="continuationNotice" w:id="1">
    <w:p w14:paraId="3110026B" w14:textId="77777777" w:rsidR="00BE583F" w:rsidRDefault="00BE58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F84E" w14:textId="77777777" w:rsidR="00AB5BEA" w:rsidRPr="00170C51" w:rsidRDefault="00AB5BEA">
    <w:pPr>
      <w:pStyle w:val="Footer"/>
      <w:framePr w:wrap="around" w:vAnchor="text" w:hAnchor="margin" w:xAlign="right" w:y="1"/>
      <w:rPr>
        <w:rStyle w:val="PageNumber"/>
        <w:rFonts w:ascii="Calibri" w:hAnsi="Calibri" w:cs="Arial"/>
        <w:sz w:val="14"/>
        <w:szCs w:val="14"/>
      </w:rPr>
    </w:pPr>
    <w:r w:rsidRPr="00170C51">
      <w:rPr>
        <w:rStyle w:val="PageNumber"/>
        <w:rFonts w:ascii="Calibri" w:hAnsi="Calibri" w:cs="Arial"/>
        <w:sz w:val="14"/>
        <w:szCs w:val="14"/>
      </w:rPr>
      <w:fldChar w:fldCharType="begin"/>
    </w:r>
    <w:r w:rsidRPr="00170C51">
      <w:rPr>
        <w:rStyle w:val="PageNumber"/>
        <w:rFonts w:ascii="Calibri" w:hAnsi="Calibri" w:cs="Arial"/>
        <w:sz w:val="14"/>
        <w:szCs w:val="14"/>
      </w:rPr>
      <w:instrText xml:space="preserve">PAGE  </w:instrText>
    </w:r>
    <w:r w:rsidRPr="00170C51">
      <w:rPr>
        <w:rStyle w:val="PageNumber"/>
        <w:rFonts w:ascii="Calibri" w:hAnsi="Calibri" w:cs="Arial"/>
        <w:sz w:val="14"/>
        <w:szCs w:val="14"/>
      </w:rPr>
      <w:fldChar w:fldCharType="separate"/>
    </w:r>
    <w:r w:rsidRPr="00170C51">
      <w:rPr>
        <w:rStyle w:val="PageNumber"/>
        <w:rFonts w:ascii="Calibri" w:hAnsi="Calibri" w:cs="Arial"/>
        <w:sz w:val="14"/>
        <w:szCs w:val="14"/>
      </w:rPr>
      <w:t>13</w:t>
    </w:r>
    <w:r w:rsidRPr="00170C51">
      <w:rPr>
        <w:rStyle w:val="PageNumber"/>
        <w:rFonts w:ascii="Calibri" w:hAnsi="Calibri" w:cs="Arial"/>
        <w:sz w:val="14"/>
        <w:szCs w:val="14"/>
      </w:rPr>
      <w:fldChar w:fldCharType="end"/>
    </w:r>
  </w:p>
  <w:p w14:paraId="70358866" w14:textId="7C0A3B27" w:rsidR="00AB5BEA" w:rsidRPr="00170C51" w:rsidRDefault="0035350D" w:rsidP="00170C51">
    <w:pPr>
      <w:tabs>
        <w:tab w:val="left" w:pos="270"/>
        <w:tab w:val="left" w:pos="900"/>
      </w:tabs>
      <w:ind w:left="270" w:right="-270"/>
      <w:rPr>
        <w:rFonts w:ascii="Calibri" w:hAnsi="Calibri"/>
        <w:b/>
        <w:sz w:val="10"/>
        <w:szCs w:val="10"/>
      </w:rPr>
    </w:pPr>
    <w:r w:rsidRPr="00170C51">
      <w:rPr>
        <w:rFonts w:ascii="Arial" w:hAnsi="Arial" w:cs="Arial"/>
        <w:b/>
        <w:i/>
        <w:sz w:val="16"/>
        <w:szCs w:val="16"/>
      </w:rPr>
      <w:t>Requirements for Sharing Data to Support the Nutrition Insecurity Cross-Enrollment Pilot</w:t>
    </w:r>
    <w:r w:rsidRPr="00170C51">
      <w:rPr>
        <w:rFonts w:ascii="Arial" w:hAnsi="Arial" w:cs="Arial"/>
        <w:b/>
        <w:sz w:val="16"/>
        <w:szCs w:val="16"/>
      </w:rPr>
      <w:t xml:space="preserve"> Program Version </w:t>
    </w:r>
    <w:r w:rsidR="00EE78A8">
      <w:rPr>
        <w:rFonts w:ascii="Arial" w:hAnsi="Arial" w:cs="Arial"/>
        <w:b/>
        <w:bCs/>
        <w:sz w:val="16"/>
        <w:szCs w:val="16"/>
      </w:rPr>
      <w:t>2</w:t>
    </w:r>
    <w:r w:rsidR="003D4E40">
      <w:rPr>
        <w:rFonts w:ascii="Arial" w:hAnsi="Arial" w:cs="Arial"/>
        <w:b/>
        <w:bCs/>
        <w:sz w:val="16"/>
        <w:szCs w:val="16"/>
      </w:rPr>
      <w:t xml:space="preserve">.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7DE65" w14:textId="77777777" w:rsidR="00BE583F" w:rsidRDefault="00BE583F">
      <w:r>
        <w:separator/>
      </w:r>
    </w:p>
  </w:footnote>
  <w:footnote w:type="continuationSeparator" w:id="0">
    <w:p w14:paraId="263B6216" w14:textId="77777777" w:rsidR="00BE583F" w:rsidRDefault="00BE583F">
      <w:r>
        <w:continuationSeparator/>
      </w:r>
    </w:p>
  </w:footnote>
  <w:footnote w:type="continuationNotice" w:id="1">
    <w:p w14:paraId="4EB3295D" w14:textId="77777777" w:rsidR="00BE583F" w:rsidRDefault="00BE583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4516B"/>
    <w:multiLevelType w:val="hybridMultilevel"/>
    <w:tmpl w:val="722EE55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6816C1B"/>
    <w:multiLevelType w:val="hybridMultilevel"/>
    <w:tmpl w:val="FFFFFFFF"/>
    <w:lvl w:ilvl="0" w:tplc="5F0AA064">
      <w:start w:val="1"/>
      <w:numFmt w:val="bullet"/>
      <w:lvlText w:val=""/>
      <w:lvlJc w:val="left"/>
      <w:pPr>
        <w:ind w:left="720" w:hanging="360"/>
      </w:pPr>
      <w:rPr>
        <w:rFonts w:ascii="Symbol" w:hAnsi="Symbol" w:hint="default"/>
      </w:rPr>
    </w:lvl>
    <w:lvl w:ilvl="1" w:tplc="9BE89C28">
      <w:start w:val="1"/>
      <w:numFmt w:val="bullet"/>
      <w:lvlText w:val="o"/>
      <w:lvlJc w:val="left"/>
      <w:pPr>
        <w:ind w:left="1440" w:hanging="360"/>
      </w:pPr>
      <w:rPr>
        <w:rFonts w:ascii="Courier New" w:hAnsi="Courier New" w:hint="default"/>
      </w:rPr>
    </w:lvl>
    <w:lvl w:ilvl="2" w:tplc="54D83B56">
      <w:start w:val="1"/>
      <w:numFmt w:val="bullet"/>
      <w:lvlText w:val=""/>
      <w:lvlJc w:val="left"/>
      <w:pPr>
        <w:ind w:left="2160" w:hanging="360"/>
      </w:pPr>
      <w:rPr>
        <w:rFonts w:ascii="Wingdings" w:hAnsi="Wingdings" w:hint="default"/>
      </w:rPr>
    </w:lvl>
    <w:lvl w:ilvl="3" w:tplc="E098AFAA">
      <w:start w:val="1"/>
      <w:numFmt w:val="bullet"/>
      <w:lvlText w:val=""/>
      <w:lvlJc w:val="left"/>
      <w:pPr>
        <w:ind w:left="2880" w:hanging="360"/>
      </w:pPr>
      <w:rPr>
        <w:rFonts w:ascii="Symbol" w:hAnsi="Symbol" w:hint="default"/>
      </w:rPr>
    </w:lvl>
    <w:lvl w:ilvl="4" w:tplc="9C68E9A0">
      <w:start w:val="1"/>
      <w:numFmt w:val="bullet"/>
      <w:lvlText w:val="o"/>
      <w:lvlJc w:val="left"/>
      <w:pPr>
        <w:ind w:left="3600" w:hanging="360"/>
      </w:pPr>
      <w:rPr>
        <w:rFonts w:ascii="Courier New" w:hAnsi="Courier New" w:hint="default"/>
      </w:rPr>
    </w:lvl>
    <w:lvl w:ilvl="5" w:tplc="575244BC">
      <w:start w:val="1"/>
      <w:numFmt w:val="bullet"/>
      <w:lvlText w:val=""/>
      <w:lvlJc w:val="left"/>
      <w:pPr>
        <w:ind w:left="4320" w:hanging="360"/>
      </w:pPr>
      <w:rPr>
        <w:rFonts w:ascii="Wingdings" w:hAnsi="Wingdings" w:hint="default"/>
      </w:rPr>
    </w:lvl>
    <w:lvl w:ilvl="6" w:tplc="6E74B0D8">
      <w:start w:val="1"/>
      <w:numFmt w:val="bullet"/>
      <w:lvlText w:val=""/>
      <w:lvlJc w:val="left"/>
      <w:pPr>
        <w:ind w:left="5040" w:hanging="360"/>
      </w:pPr>
      <w:rPr>
        <w:rFonts w:ascii="Symbol" w:hAnsi="Symbol" w:hint="default"/>
      </w:rPr>
    </w:lvl>
    <w:lvl w:ilvl="7" w:tplc="D286022C">
      <w:start w:val="1"/>
      <w:numFmt w:val="bullet"/>
      <w:lvlText w:val="o"/>
      <w:lvlJc w:val="left"/>
      <w:pPr>
        <w:ind w:left="5760" w:hanging="360"/>
      </w:pPr>
      <w:rPr>
        <w:rFonts w:ascii="Courier New" w:hAnsi="Courier New" w:hint="default"/>
      </w:rPr>
    </w:lvl>
    <w:lvl w:ilvl="8" w:tplc="C5200DB8">
      <w:start w:val="1"/>
      <w:numFmt w:val="bullet"/>
      <w:lvlText w:val=""/>
      <w:lvlJc w:val="left"/>
      <w:pPr>
        <w:ind w:left="6480" w:hanging="360"/>
      </w:pPr>
      <w:rPr>
        <w:rFonts w:ascii="Wingdings" w:hAnsi="Wingdings" w:hint="default"/>
      </w:rPr>
    </w:lvl>
  </w:abstractNum>
  <w:abstractNum w:abstractNumId="12"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421148"/>
    <w:multiLevelType w:val="hybridMultilevel"/>
    <w:tmpl w:val="3BD0EA6A"/>
    <w:lvl w:ilvl="0" w:tplc="69066534">
      <w:start w:val="1"/>
      <w:numFmt w:val="bullet"/>
      <w:lvlText w:val=""/>
      <w:lvlJc w:val="left"/>
      <w:pPr>
        <w:ind w:left="720" w:hanging="360"/>
      </w:pPr>
      <w:rPr>
        <w:rFonts w:ascii="Symbol" w:hAnsi="Symbol" w:hint="default"/>
      </w:rPr>
    </w:lvl>
    <w:lvl w:ilvl="1" w:tplc="078E33C4">
      <w:start w:val="1"/>
      <w:numFmt w:val="bullet"/>
      <w:lvlText w:val=""/>
      <w:lvlJc w:val="left"/>
      <w:pPr>
        <w:ind w:left="1440" w:hanging="360"/>
      </w:pPr>
      <w:rPr>
        <w:rFonts w:ascii="Symbol" w:hAnsi="Symbol" w:hint="default"/>
      </w:rPr>
    </w:lvl>
    <w:lvl w:ilvl="2" w:tplc="75E8D820">
      <w:start w:val="1"/>
      <w:numFmt w:val="bullet"/>
      <w:lvlText w:val=""/>
      <w:lvlJc w:val="left"/>
      <w:pPr>
        <w:ind w:left="2160" w:hanging="360"/>
      </w:pPr>
      <w:rPr>
        <w:rFonts w:ascii="Wingdings" w:hAnsi="Wingdings" w:hint="default"/>
      </w:rPr>
    </w:lvl>
    <w:lvl w:ilvl="3" w:tplc="E9D2B72E">
      <w:start w:val="1"/>
      <w:numFmt w:val="bullet"/>
      <w:lvlText w:val=""/>
      <w:lvlJc w:val="left"/>
      <w:pPr>
        <w:ind w:left="2880" w:hanging="360"/>
      </w:pPr>
      <w:rPr>
        <w:rFonts w:ascii="Symbol" w:hAnsi="Symbol" w:hint="default"/>
      </w:rPr>
    </w:lvl>
    <w:lvl w:ilvl="4" w:tplc="DBD61BDE">
      <w:start w:val="1"/>
      <w:numFmt w:val="bullet"/>
      <w:lvlText w:val="o"/>
      <w:lvlJc w:val="left"/>
      <w:pPr>
        <w:ind w:left="3600" w:hanging="360"/>
      </w:pPr>
      <w:rPr>
        <w:rFonts w:ascii="Courier New" w:hAnsi="Courier New" w:hint="default"/>
      </w:rPr>
    </w:lvl>
    <w:lvl w:ilvl="5" w:tplc="6D5A86C8">
      <w:start w:val="1"/>
      <w:numFmt w:val="bullet"/>
      <w:lvlText w:val=""/>
      <w:lvlJc w:val="left"/>
      <w:pPr>
        <w:ind w:left="4320" w:hanging="360"/>
      </w:pPr>
      <w:rPr>
        <w:rFonts w:ascii="Wingdings" w:hAnsi="Wingdings" w:hint="default"/>
      </w:rPr>
    </w:lvl>
    <w:lvl w:ilvl="6" w:tplc="23BE82FE">
      <w:start w:val="1"/>
      <w:numFmt w:val="bullet"/>
      <w:lvlText w:val=""/>
      <w:lvlJc w:val="left"/>
      <w:pPr>
        <w:ind w:left="5040" w:hanging="360"/>
      </w:pPr>
      <w:rPr>
        <w:rFonts w:ascii="Symbol" w:hAnsi="Symbol" w:hint="default"/>
      </w:rPr>
    </w:lvl>
    <w:lvl w:ilvl="7" w:tplc="E5A206BC">
      <w:start w:val="1"/>
      <w:numFmt w:val="bullet"/>
      <w:lvlText w:val="o"/>
      <w:lvlJc w:val="left"/>
      <w:pPr>
        <w:ind w:left="5760" w:hanging="360"/>
      </w:pPr>
      <w:rPr>
        <w:rFonts w:ascii="Courier New" w:hAnsi="Courier New" w:hint="default"/>
      </w:rPr>
    </w:lvl>
    <w:lvl w:ilvl="8" w:tplc="B60221D4">
      <w:start w:val="1"/>
      <w:numFmt w:val="bullet"/>
      <w:lvlText w:val=""/>
      <w:lvlJc w:val="left"/>
      <w:pPr>
        <w:ind w:left="6480" w:hanging="360"/>
      </w:pPr>
      <w:rPr>
        <w:rFonts w:ascii="Wingdings" w:hAnsi="Wingdings" w:hint="default"/>
      </w:rPr>
    </w:lvl>
  </w:abstractNum>
  <w:abstractNum w:abstractNumId="14"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8A10CC2"/>
    <w:multiLevelType w:val="hybridMultilevel"/>
    <w:tmpl w:val="C61A7CEA"/>
    <w:lvl w:ilvl="0" w:tplc="FFFFFFFF">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7C4B7F"/>
    <w:multiLevelType w:val="hybridMultilevel"/>
    <w:tmpl w:val="FEAEF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20251"/>
    <w:multiLevelType w:val="hybridMultilevel"/>
    <w:tmpl w:val="2854A44C"/>
    <w:lvl w:ilvl="0" w:tplc="A490A288">
      <w:start w:val="1"/>
      <w:numFmt w:val="bullet"/>
      <w:lvlText w:val=""/>
      <w:lvlJc w:val="left"/>
      <w:pPr>
        <w:ind w:left="720" w:hanging="360"/>
      </w:pPr>
      <w:rPr>
        <w:rFonts w:ascii="Symbol" w:hAnsi="Symbol" w:hint="default"/>
      </w:rPr>
    </w:lvl>
    <w:lvl w:ilvl="1" w:tplc="BF4665F4">
      <w:start w:val="1"/>
      <w:numFmt w:val="bullet"/>
      <w:lvlText w:val=""/>
      <w:lvlJc w:val="left"/>
      <w:pPr>
        <w:ind w:left="1440" w:hanging="360"/>
      </w:pPr>
      <w:rPr>
        <w:rFonts w:ascii="Symbol" w:hAnsi="Symbol" w:hint="default"/>
      </w:rPr>
    </w:lvl>
    <w:lvl w:ilvl="2" w:tplc="9F8AFD78">
      <w:start w:val="1"/>
      <w:numFmt w:val="bullet"/>
      <w:lvlText w:val=""/>
      <w:lvlJc w:val="left"/>
      <w:pPr>
        <w:ind w:left="2160" w:hanging="360"/>
      </w:pPr>
      <w:rPr>
        <w:rFonts w:ascii="Wingdings" w:hAnsi="Wingdings" w:hint="default"/>
      </w:rPr>
    </w:lvl>
    <w:lvl w:ilvl="3" w:tplc="8A2418D0">
      <w:start w:val="1"/>
      <w:numFmt w:val="bullet"/>
      <w:lvlText w:val=""/>
      <w:lvlJc w:val="left"/>
      <w:pPr>
        <w:ind w:left="2880" w:hanging="360"/>
      </w:pPr>
      <w:rPr>
        <w:rFonts w:ascii="Symbol" w:hAnsi="Symbol" w:hint="default"/>
      </w:rPr>
    </w:lvl>
    <w:lvl w:ilvl="4" w:tplc="64BC0132">
      <w:start w:val="1"/>
      <w:numFmt w:val="bullet"/>
      <w:lvlText w:val="o"/>
      <w:lvlJc w:val="left"/>
      <w:pPr>
        <w:ind w:left="3600" w:hanging="360"/>
      </w:pPr>
      <w:rPr>
        <w:rFonts w:ascii="Courier New" w:hAnsi="Courier New" w:hint="default"/>
      </w:rPr>
    </w:lvl>
    <w:lvl w:ilvl="5" w:tplc="4836AB3C">
      <w:start w:val="1"/>
      <w:numFmt w:val="bullet"/>
      <w:lvlText w:val=""/>
      <w:lvlJc w:val="left"/>
      <w:pPr>
        <w:ind w:left="4320" w:hanging="360"/>
      </w:pPr>
      <w:rPr>
        <w:rFonts w:ascii="Wingdings" w:hAnsi="Wingdings" w:hint="default"/>
      </w:rPr>
    </w:lvl>
    <w:lvl w:ilvl="6" w:tplc="A7F62BE4">
      <w:start w:val="1"/>
      <w:numFmt w:val="bullet"/>
      <w:lvlText w:val=""/>
      <w:lvlJc w:val="left"/>
      <w:pPr>
        <w:ind w:left="5040" w:hanging="360"/>
      </w:pPr>
      <w:rPr>
        <w:rFonts w:ascii="Symbol" w:hAnsi="Symbol" w:hint="default"/>
      </w:rPr>
    </w:lvl>
    <w:lvl w:ilvl="7" w:tplc="0F684680">
      <w:start w:val="1"/>
      <w:numFmt w:val="bullet"/>
      <w:lvlText w:val="o"/>
      <w:lvlJc w:val="left"/>
      <w:pPr>
        <w:ind w:left="5760" w:hanging="360"/>
      </w:pPr>
      <w:rPr>
        <w:rFonts w:ascii="Courier New" w:hAnsi="Courier New" w:hint="default"/>
      </w:rPr>
    </w:lvl>
    <w:lvl w:ilvl="8" w:tplc="F88CD22E">
      <w:start w:val="1"/>
      <w:numFmt w:val="bullet"/>
      <w:lvlText w:val=""/>
      <w:lvlJc w:val="left"/>
      <w:pPr>
        <w:ind w:left="6480" w:hanging="360"/>
      </w:pPr>
      <w:rPr>
        <w:rFonts w:ascii="Wingdings" w:hAnsi="Wingdings" w:hint="default"/>
      </w:rPr>
    </w:lvl>
  </w:abstractNum>
  <w:abstractNum w:abstractNumId="30"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4866E2C"/>
    <w:multiLevelType w:val="hybridMultilevel"/>
    <w:tmpl w:val="825476F0"/>
    <w:lvl w:ilvl="0" w:tplc="365261CA">
      <w:start w:val="1"/>
      <w:numFmt w:val="decimal"/>
      <w:lvlText w:val="%1)"/>
      <w:lvlJc w:val="left"/>
      <w:pPr>
        <w:ind w:left="720" w:hanging="360"/>
      </w:pPr>
    </w:lvl>
    <w:lvl w:ilvl="1" w:tplc="1C762CDA">
      <w:start w:val="1"/>
      <w:numFmt w:val="lowerLetter"/>
      <w:lvlText w:val="%2."/>
      <w:lvlJc w:val="left"/>
      <w:pPr>
        <w:ind w:left="1440" w:hanging="360"/>
      </w:pPr>
    </w:lvl>
    <w:lvl w:ilvl="2" w:tplc="3752BED0">
      <w:start w:val="1"/>
      <w:numFmt w:val="lowerRoman"/>
      <w:lvlText w:val="%3."/>
      <w:lvlJc w:val="right"/>
      <w:pPr>
        <w:ind w:left="2160" w:hanging="180"/>
      </w:pPr>
    </w:lvl>
    <w:lvl w:ilvl="3" w:tplc="AFD63F6A">
      <w:start w:val="1"/>
      <w:numFmt w:val="decimal"/>
      <w:lvlText w:val="%4."/>
      <w:lvlJc w:val="left"/>
      <w:pPr>
        <w:ind w:left="2880" w:hanging="360"/>
      </w:pPr>
    </w:lvl>
    <w:lvl w:ilvl="4" w:tplc="3D42580C">
      <w:start w:val="1"/>
      <w:numFmt w:val="lowerLetter"/>
      <w:lvlText w:val="%5."/>
      <w:lvlJc w:val="left"/>
      <w:pPr>
        <w:ind w:left="3600" w:hanging="360"/>
      </w:pPr>
    </w:lvl>
    <w:lvl w:ilvl="5" w:tplc="28AE0164">
      <w:start w:val="1"/>
      <w:numFmt w:val="lowerRoman"/>
      <w:lvlText w:val="%6."/>
      <w:lvlJc w:val="right"/>
      <w:pPr>
        <w:ind w:left="4320" w:hanging="180"/>
      </w:pPr>
    </w:lvl>
    <w:lvl w:ilvl="6" w:tplc="A5E821A0">
      <w:start w:val="1"/>
      <w:numFmt w:val="decimal"/>
      <w:lvlText w:val="%7."/>
      <w:lvlJc w:val="left"/>
      <w:pPr>
        <w:ind w:left="5040" w:hanging="360"/>
      </w:pPr>
    </w:lvl>
    <w:lvl w:ilvl="7" w:tplc="3CE22106">
      <w:start w:val="1"/>
      <w:numFmt w:val="lowerLetter"/>
      <w:lvlText w:val="%8."/>
      <w:lvlJc w:val="left"/>
      <w:pPr>
        <w:ind w:left="5760" w:hanging="360"/>
      </w:pPr>
    </w:lvl>
    <w:lvl w:ilvl="8" w:tplc="36D27B94">
      <w:start w:val="1"/>
      <w:numFmt w:val="lowerRoman"/>
      <w:lvlText w:val="%9."/>
      <w:lvlJc w:val="right"/>
      <w:pPr>
        <w:ind w:left="6480" w:hanging="180"/>
      </w:pPr>
    </w:lvl>
  </w:abstractNum>
  <w:abstractNum w:abstractNumId="38"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4D796A"/>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2381454">
    <w:abstractNumId w:val="29"/>
  </w:num>
  <w:num w:numId="2" w16cid:durableId="1325742261">
    <w:abstractNumId w:val="37"/>
  </w:num>
  <w:num w:numId="3" w16cid:durableId="885987000">
    <w:abstractNumId w:val="13"/>
  </w:num>
  <w:num w:numId="4" w16cid:durableId="1235511466">
    <w:abstractNumId w:val="41"/>
  </w:num>
  <w:num w:numId="5" w16cid:durableId="706415531">
    <w:abstractNumId w:val="2"/>
  </w:num>
  <w:num w:numId="6" w16cid:durableId="651449763">
    <w:abstractNumId w:val="24"/>
  </w:num>
  <w:num w:numId="7" w16cid:durableId="944650366">
    <w:abstractNumId w:val="2"/>
  </w:num>
  <w:num w:numId="8" w16cid:durableId="995915389">
    <w:abstractNumId w:val="33"/>
  </w:num>
  <w:num w:numId="9" w16cid:durableId="530731465">
    <w:abstractNumId w:val="8"/>
  </w:num>
  <w:num w:numId="10" w16cid:durableId="1069812199">
    <w:abstractNumId w:val="16"/>
  </w:num>
  <w:num w:numId="11" w16cid:durableId="1198666704">
    <w:abstractNumId w:val="7"/>
  </w:num>
  <w:num w:numId="12" w16cid:durableId="1138644737">
    <w:abstractNumId w:val="35"/>
  </w:num>
  <w:num w:numId="13" w16cid:durableId="1739207714">
    <w:abstractNumId w:val="36"/>
  </w:num>
  <w:num w:numId="14" w16cid:durableId="15356051">
    <w:abstractNumId w:val="10"/>
  </w:num>
  <w:num w:numId="15" w16cid:durableId="454519479">
    <w:abstractNumId w:val="23"/>
  </w:num>
  <w:num w:numId="16" w16cid:durableId="43723540">
    <w:abstractNumId w:val="20"/>
  </w:num>
  <w:num w:numId="17" w16cid:durableId="135223857">
    <w:abstractNumId w:val="32"/>
  </w:num>
  <w:num w:numId="18" w16cid:durableId="539827281">
    <w:abstractNumId w:val="6"/>
  </w:num>
  <w:num w:numId="19" w16cid:durableId="3924319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32241655">
    <w:abstractNumId w:val="39"/>
  </w:num>
  <w:num w:numId="21" w16cid:durableId="1433698052">
    <w:abstractNumId w:val="4"/>
  </w:num>
  <w:num w:numId="22" w16cid:durableId="1517648593">
    <w:abstractNumId w:val="18"/>
  </w:num>
  <w:num w:numId="23" w16cid:durableId="1794054781">
    <w:abstractNumId w:val="30"/>
  </w:num>
  <w:num w:numId="24" w16cid:durableId="1746804134">
    <w:abstractNumId w:val="22"/>
  </w:num>
  <w:num w:numId="25" w16cid:durableId="223956272">
    <w:abstractNumId w:val="9"/>
  </w:num>
  <w:num w:numId="26" w16cid:durableId="240678676">
    <w:abstractNumId w:val="17"/>
  </w:num>
  <w:num w:numId="27" w16cid:durableId="1190608404">
    <w:abstractNumId w:val="34"/>
  </w:num>
  <w:num w:numId="28" w16cid:durableId="1895236301">
    <w:abstractNumId w:val="38"/>
  </w:num>
  <w:num w:numId="29" w16cid:durableId="1456214693">
    <w:abstractNumId w:val="25"/>
  </w:num>
  <w:num w:numId="30" w16cid:durableId="604071319">
    <w:abstractNumId w:val="12"/>
  </w:num>
  <w:num w:numId="31" w16cid:durableId="1222445703">
    <w:abstractNumId w:val="31"/>
  </w:num>
  <w:num w:numId="32" w16cid:durableId="1475485154">
    <w:abstractNumId w:val="19"/>
  </w:num>
  <w:num w:numId="33" w16cid:durableId="960305538">
    <w:abstractNumId w:val="26"/>
  </w:num>
  <w:num w:numId="34" w16cid:durableId="1115902696">
    <w:abstractNumId w:val="15"/>
  </w:num>
  <w:num w:numId="35" w16cid:durableId="440685513">
    <w:abstractNumId w:val="21"/>
  </w:num>
  <w:num w:numId="36" w16cid:durableId="321978736">
    <w:abstractNumId w:val="3"/>
  </w:num>
  <w:num w:numId="37" w16cid:durableId="749421919">
    <w:abstractNumId w:val="14"/>
  </w:num>
  <w:num w:numId="38" w16cid:durableId="1868179890">
    <w:abstractNumId w:val="1"/>
  </w:num>
  <w:num w:numId="39" w16cid:durableId="1390884022">
    <w:abstractNumId w:val="40"/>
  </w:num>
  <w:num w:numId="40" w16cid:durableId="593393051">
    <w:abstractNumId w:val="0"/>
  </w:num>
  <w:num w:numId="41" w16cid:durableId="145628727">
    <w:abstractNumId w:val="28"/>
  </w:num>
  <w:num w:numId="42" w16cid:durableId="119305455">
    <w:abstractNumId w:val="5"/>
  </w:num>
  <w:num w:numId="43" w16cid:durableId="1429811462">
    <w:abstractNumId w:val="27"/>
  </w:num>
  <w:num w:numId="44" w16cid:durableId="4536729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436"/>
    <w:rsid w:val="00000CF3"/>
    <w:rsid w:val="00001140"/>
    <w:rsid w:val="000018D7"/>
    <w:rsid w:val="00001D77"/>
    <w:rsid w:val="00002D1E"/>
    <w:rsid w:val="00003145"/>
    <w:rsid w:val="00003781"/>
    <w:rsid w:val="00004019"/>
    <w:rsid w:val="000047D1"/>
    <w:rsid w:val="00005175"/>
    <w:rsid w:val="000053E8"/>
    <w:rsid w:val="0000576F"/>
    <w:rsid w:val="00005AD1"/>
    <w:rsid w:val="00006454"/>
    <w:rsid w:val="00006AD4"/>
    <w:rsid w:val="00006C31"/>
    <w:rsid w:val="00006FEA"/>
    <w:rsid w:val="00007826"/>
    <w:rsid w:val="00007ABD"/>
    <w:rsid w:val="00010579"/>
    <w:rsid w:val="000107C3"/>
    <w:rsid w:val="00010D4A"/>
    <w:rsid w:val="00011033"/>
    <w:rsid w:val="00011E46"/>
    <w:rsid w:val="00012862"/>
    <w:rsid w:val="000137FD"/>
    <w:rsid w:val="000157F2"/>
    <w:rsid w:val="000170AB"/>
    <w:rsid w:val="000172A3"/>
    <w:rsid w:val="000172E6"/>
    <w:rsid w:val="00017536"/>
    <w:rsid w:val="00017B8B"/>
    <w:rsid w:val="00017BEB"/>
    <w:rsid w:val="00020CB4"/>
    <w:rsid w:val="00020F58"/>
    <w:rsid w:val="000212A3"/>
    <w:rsid w:val="0002170B"/>
    <w:rsid w:val="00021E37"/>
    <w:rsid w:val="00022C9B"/>
    <w:rsid w:val="000232AE"/>
    <w:rsid w:val="000233ED"/>
    <w:rsid w:val="00023465"/>
    <w:rsid w:val="0002362C"/>
    <w:rsid w:val="00023B4B"/>
    <w:rsid w:val="000247D3"/>
    <w:rsid w:val="0002657E"/>
    <w:rsid w:val="0002659D"/>
    <w:rsid w:val="00026666"/>
    <w:rsid w:val="000306C8"/>
    <w:rsid w:val="00030B53"/>
    <w:rsid w:val="00031A0B"/>
    <w:rsid w:val="0003258E"/>
    <w:rsid w:val="0003261C"/>
    <w:rsid w:val="000328D9"/>
    <w:rsid w:val="00032FFA"/>
    <w:rsid w:val="0003316E"/>
    <w:rsid w:val="00033404"/>
    <w:rsid w:val="00033859"/>
    <w:rsid w:val="00033909"/>
    <w:rsid w:val="00033B4C"/>
    <w:rsid w:val="00033D2D"/>
    <w:rsid w:val="0003442B"/>
    <w:rsid w:val="00035730"/>
    <w:rsid w:val="000363F5"/>
    <w:rsid w:val="00037052"/>
    <w:rsid w:val="000372DF"/>
    <w:rsid w:val="000403ED"/>
    <w:rsid w:val="00040453"/>
    <w:rsid w:val="0004056F"/>
    <w:rsid w:val="00040B10"/>
    <w:rsid w:val="000412BE"/>
    <w:rsid w:val="0004289D"/>
    <w:rsid w:val="000430BD"/>
    <w:rsid w:val="000435C0"/>
    <w:rsid w:val="000437C9"/>
    <w:rsid w:val="000438F7"/>
    <w:rsid w:val="000439CD"/>
    <w:rsid w:val="000450DE"/>
    <w:rsid w:val="00045442"/>
    <w:rsid w:val="0004630F"/>
    <w:rsid w:val="00046355"/>
    <w:rsid w:val="00046803"/>
    <w:rsid w:val="00047930"/>
    <w:rsid w:val="00047C42"/>
    <w:rsid w:val="00047CFD"/>
    <w:rsid w:val="00050357"/>
    <w:rsid w:val="00050497"/>
    <w:rsid w:val="00050872"/>
    <w:rsid w:val="00050938"/>
    <w:rsid w:val="00050B97"/>
    <w:rsid w:val="00050CC7"/>
    <w:rsid w:val="00051299"/>
    <w:rsid w:val="0005248C"/>
    <w:rsid w:val="00052546"/>
    <w:rsid w:val="0005280A"/>
    <w:rsid w:val="00052F5B"/>
    <w:rsid w:val="000532F9"/>
    <w:rsid w:val="00054956"/>
    <w:rsid w:val="00055179"/>
    <w:rsid w:val="00055866"/>
    <w:rsid w:val="00055D99"/>
    <w:rsid w:val="00057125"/>
    <w:rsid w:val="000576B9"/>
    <w:rsid w:val="000577FC"/>
    <w:rsid w:val="00057DF2"/>
    <w:rsid w:val="00057E91"/>
    <w:rsid w:val="000604D0"/>
    <w:rsid w:val="00060997"/>
    <w:rsid w:val="00060E71"/>
    <w:rsid w:val="00061C36"/>
    <w:rsid w:val="00061D2F"/>
    <w:rsid w:val="000620A6"/>
    <w:rsid w:val="000623B7"/>
    <w:rsid w:val="000623DC"/>
    <w:rsid w:val="00062C8A"/>
    <w:rsid w:val="0006309C"/>
    <w:rsid w:val="00063C16"/>
    <w:rsid w:val="0006411C"/>
    <w:rsid w:val="00064465"/>
    <w:rsid w:val="00064A23"/>
    <w:rsid w:val="00064B4D"/>
    <w:rsid w:val="00064CE2"/>
    <w:rsid w:val="00064CF2"/>
    <w:rsid w:val="00064DEE"/>
    <w:rsid w:val="00065350"/>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0D08"/>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2B1"/>
    <w:rsid w:val="000825C1"/>
    <w:rsid w:val="00082711"/>
    <w:rsid w:val="00083AB4"/>
    <w:rsid w:val="00083D4D"/>
    <w:rsid w:val="0008425D"/>
    <w:rsid w:val="00084482"/>
    <w:rsid w:val="0008468A"/>
    <w:rsid w:val="00084849"/>
    <w:rsid w:val="00085456"/>
    <w:rsid w:val="0008614D"/>
    <w:rsid w:val="0009027B"/>
    <w:rsid w:val="0009063D"/>
    <w:rsid w:val="00090CB7"/>
    <w:rsid w:val="00090F52"/>
    <w:rsid w:val="00092492"/>
    <w:rsid w:val="000925AA"/>
    <w:rsid w:val="0009354B"/>
    <w:rsid w:val="00093BAD"/>
    <w:rsid w:val="00093EE8"/>
    <w:rsid w:val="000940BB"/>
    <w:rsid w:val="000942CE"/>
    <w:rsid w:val="00094AC1"/>
    <w:rsid w:val="00094D44"/>
    <w:rsid w:val="00094EE0"/>
    <w:rsid w:val="0009591D"/>
    <w:rsid w:val="00095CBF"/>
    <w:rsid w:val="000963EB"/>
    <w:rsid w:val="00096799"/>
    <w:rsid w:val="00097210"/>
    <w:rsid w:val="00097CAD"/>
    <w:rsid w:val="000A097E"/>
    <w:rsid w:val="000A0E9F"/>
    <w:rsid w:val="000A104D"/>
    <w:rsid w:val="000A1AF2"/>
    <w:rsid w:val="000A1B69"/>
    <w:rsid w:val="000A1C07"/>
    <w:rsid w:val="000A262C"/>
    <w:rsid w:val="000A2E42"/>
    <w:rsid w:val="000A3E03"/>
    <w:rsid w:val="000A4CF6"/>
    <w:rsid w:val="000A4D9A"/>
    <w:rsid w:val="000A5106"/>
    <w:rsid w:val="000A5174"/>
    <w:rsid w:val="000A5AD9"/>
    <w:rsid w:val="000A5BEC"/>
    <w:rsid w:val="000A608A"/>
    <w:rsid w:val="000A66A8"/>
    <w:rsid w:val="000A6A45"/>
    <w:rsid w:val="000A72FE"/>
    <w:rsid w:val="000A77DB"/>
    <w:rsid w:val="000A7AFD"/>
    <w:rsid w:val="000B0328"/>
    <w:rsid w:val="000B0A14"/>
    <w:rsid w:val="000B18E1"/>
    <w:rsid w:val="000B1C7D"/>
    <w:rsid w:val="000B2AC7"/>
    <w:rsid w:val="000B36BB"/>
    <w:rsid w:val="000B3EC4"/>
    <w:rsid w:val="000B44CC"/>
    <w:rsid w:val="000B4998"/>
    <w:rsid w:val="000B4B4C"/>
    <w:rsid w:val="000B519D"/>
    <w:rsid w:val="000B58DF"/>
    <w:rsid w:val="000B6364"/>
    <w:rsid w:val="000B67EF"/>
    <w:rsid w:val="000B6F51"/>
    <w:rsid w:val="000B7404"/>
    <w:rsid w:val="000B7437"/>
    <w:rsid w:val="000B7821"/>
    <w:rsid w:val="000B7C5D"/>
    <w:rsid w:val="000C09BE"/>
    <w:rsid w:val="000C0EA8"/>
    <w:rsid w:val="000C237C"/>
    <w:rsid w:val="000C2D5E"/>
    <w:rsid w:val="000C2FA9"/>
    <w:rsid w:val="000C3154"/>
    <w:rsid w:val="000C4148"/>
    <w:rsid w:val="000C4319"/>
    <w:rsid w:val="000C581A"/>
    <w:rsid w:val="000C610D"/>
    <w:rsid w:val="000C623B"/>
    <w:rsid w:val="000C6ABE"/>
    <w:rsid w:val="000C70B1"/>
    <w:rsid w:val="000C7692"/>
    <w:rsid w:val="000D2215"/>
    <w:rsid w:val="000D2323"/>
    <w:rsid w:val="000D2C39"/>
    <w:rsid w:val="000D2CE1"/>
    <w:rsid w:val="000D3079"/>
    <w:rsid w:val="000D3D7E"/>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5B6"/>
    <w:rsid w:val="000E6397"/>
    <w:rsid w:val="000E6A23"/>
    <w:rsid w:val="000E6BE4"/>
    <w:rsid w:val="000E6E36"/>
    <w:rsid w:val="000E7408"/>
    <w:rsid w:val="000E7513"/>
    <w:rsid w:val="000E7922"/>
    <w:rsid w:val="000F0125"/>
    <w:rsid w:val="000F0709"/>
    <w:rsid w:val="000F09AB"/>
    <w:rsid w:val="000F28E5"/>
    <w:rsid w:val="000F3CD5"/>
    <w:rsid w:val="000F4C97"/>
    <w:rsid w:val="000F4D4B"/>
    <w:rsid w:val="000F50BD"/>
    <w:rsid w:val="000F50F2"/>
    <w:rsid w:val="000F51AA"/>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93A"/>
    <w:rsid w:val="00106C14"/>
    <w:rsid w:val="00106E22"/>
    <w:rsid w:val="001071C6"/>
    <w:rsid w:val="001074CB"/>
    <w:rsid w:val="001075B8"/>
    <w:rsid w:val="00110354"/>
    <w:rsid w:val="00110440"/>
    <w:rsid w:val="00110534"/>
    <w:rsid w:val="001109CB"/>
    <w:rsid w:val="00111BAC"/>
    <w:rsid w:val="001135B9"/>
    <w:rsid w:val="001137B4"/>
    <w:rsid w:val="00113994"/>
    <w:rsid w:val="00113B0A"/>
    <w:rsid w:val="00114671"/>
    <w:rsid w:val="0011489E"/>
    <w:rsid w:val="00114C66"/>
    <w:rsid w:val="00114FB0"/>
    <w:rsid w:val="001160C1"/>
    <w:rsid w:val="00116488"/>
    <w:rsid w:val="0011686E"/>
    <w:rsid w:val="00117794"/>
    <w:rsid w:val="001201CA"/>
    <w:rsid w:val="001202C0"/>
    <w:rsid w:val="00120430"/>
    <w:rsid w:val="001208F1"/>
    <w:rsid w:val="00120961"/>
    <w:rsid w:val="00120AAC"/>
    <w:rsid w:val="00120BB9"/>
    <w:rsid w:val="00121D88"/>
    <w:rsid w:val="00121E67"/>
    <w:rsid w:val="00122184"/>
    <w:rsid w:val="001225D6"/>
    <w:rsid w:val="001232D2"/>
    <w:rsid w:val="00123381"/>
    <w:rsid w:val="00123B33"/>
    <w:rsid w:val="00123E0D"/>
    <w:rsid w:val="00123E87"/>
    <w:rsid w:val="001243CE"/>
    <w:rsid w:val="001251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3FB6"/>
    <w:rsid w:val="001342D5"/>
    <w:rsid w:val="00134605"/>
    <w:rsid w:val="00134845"/>
    <w:rsid w:val="00134D06"/>
    <w:rsid w:val="00135AAD"/>
    <w:rsid w:val="00135E1F"/>
    <w:rsid w:val="0013661B"/>
    <w:rsid w:val="0013692F"/>
    <w:rsid w:val="001375BA"/>
    <w:rsid w:val="00137764"/>
    <w:rsid w:val="00141D27"/>
    <w:rsid w:val="00141E29"/>
    <w:rsid w:val="00142981"/>
    <w:rsid w:val="00142A9D"/>
    <w:rsid w:val="0014412B"/>
    <w:rsid w:val="001441EC"/>
    <w:rsid w:val="001446E2"/>
    <w:rsid w:val="00144DBC"/>
    <w:rsid w:val="001451F1"/>
    <w:rsid w:val="0014580F"/>
    <w:rsid w:val="001463B4"/>
    <w:rsid w:val="001463FC"/>
    <w:rsid w:val="00147489"/>
    <w:rsid w:val="00147658"/>
    <w:rsid w:val="001476DE"/>
    <w:rsid w:val="00147B66"/>
    <w:rsid w:val="00147E0C"/>
    <w:rsid w:val="00150365"/>
    <w:rsid w:val="001507E0"/>
    <w:rsid w:val="00150935"/>
    <w:rsid w:val="00150E07"/>
    <w:rsid w:val="00151153"/>
    <w:rsid w:val="0015174B"/>
    <w:rsid w:val="00151752"/>
    <w:rsid w:val="00151F1D"/>
    <w:rsid w:val="00152023"/>
    <w:rsid w:val="001520F5"/>
    <w:rsid w:val="00152834"/>
    <w:rsid w:val="001531E8"/>
    <w:rsid w:val="001532E3"/>
    <w:rsid w:val="00153634"/>
    <w:rsid w:val="001540E5"/>
    <w:rsid w:val="001548F6"/>
    <w:rsid w:val="00154A18"/>
    <w:rsid w:val="00155CA3"/>
    <w:rsid w:val="001572E6"/>
    <w:rsid w:val="00157676"/>
    <w:rsid w:val="00157AA5"/>
    <w:rsid w:val="0016009F"/>
    <w:rsid w:val="001605F8"/>
    <w:rsid w:val="00160957"/>
    <w:rsid w:val="00160D18"/>
    <w:rsid w:val="00161458"/>
    <w:rsid w:val="0016146D"/>
    <w:rsid w:val="0016164D"/>
    <w:rsid w:val="001616BA"/>
    <w:rsid w:val="0016188F"/>
    <w:rsid w:val="00161F05"/>
    <w:rsid w:val="0016259A"/>
    <w:rsid w:val="00162783"/>
    <w:rsid w:val="00163438"/>
    <w:rsid w:val="00163B83"/>
    <w:rsid w:val="00164556"/>
    <w:rsid w:val="00164606"/>
    <w:rsid w:val="00164F27"/>
    <w:rsid w:val="001650BC"/>
    <w:rsid w:val="001663FF"/>
    <w:rsid w:val="001666D4"/>
    <w:rsid w:val="00166844"/>
    <w:rsid w:val="00166E1A"/>
    <w:rsid w:val="00167263"/>
    <w:rsid w:val="00167647"/>
    <w:rsid w:val="00170447"/>
    <w:rsid w:val="00170574"/>
    <w:rsid w:val="00170AC6"/>
    <w:rsid w:val="00170C51"/>
    <w:rsid w:val="00170CF7"/>
    <w:rsid w:val="00171267"/>
    <w:rsid w:val="00171969"/>
    <w:rsid w:val="00171A02"/>
    <w:rsid w:val="00171FBE"/>
    <w:rsid w:val="001725E9"/>
    <w:rsid w:val="00173504"/>
    <w:rsid w:val="00174957"/>
    <w:rsid w:val="00175160"/>
    <w:rsid w:val="001755F3"/>
    <w:rsid w:val="00175B9D"/>
    <w:rsid w:val="001760D4"/>
    <w:rsid w:val="00176C06"/>
    <w:rsid w:val="00180DEF"/>
    <w:rsid w:val="001825F5"/>
    <w:rsid w:val="00182A67"/>
    <w:rsid w:val="001850E2"/>
    <w:rsid w:val="00185D5B"/>
    <w:rsid w:val="00186197"/>
    <w:rsid w:val="0018648F"/>
    <w:rsid w:val="00187780"/>
    <w:rsid w:val="00187D22"/>
    <w:rsid w:val="00190421"/>
    <w:rsid w:val="0019050D"/>
    <w:rsid w:val="001905D4"/>
    <w:rsid w:val="001908E4"/>
    <w:rsid w:val="001909F3"/>
    <w:rsid w:val="00190B88"/>
    <w:rsid w:val="0019101F"/>
    <w:rsid w:val="00191382"/>
    <w:rsid w:val="00192674"/>
    <w:rsid w:val="001931F3"/>
    <w:rsid w:val="00193298"/>
    <w:rsid w:val="001932D5"/>
    <w:rsid w:val="001936C7"/>
    <w:rsid w:val="00193ABE"/>
    <w:rsid w:val="00193ADD"/>
    <w:rsid w:val="00195292"/>
    <w:rsid w:val="0019547D"/>
    <w:rsid w:val="00195556"/>
    <w:rsid w:val="00195ACB"/>
    <w:rsid w:val="0019697C"/>
    <w:rsid w:val="001969DE"/>
    <w:rsid w:val="001973A6"/>
    <w:rsid w:val="00197457"/>
    <w:rsid w:val="001A04D7"/>
    <w:rsid w:val="001A0E07"/>
    <w:rsid w:val="001A10F6"/>
    <w:rsid w:val="001A19AA"/>
    <w:rsid w:val="001A27DC"/>
    <w:rsid w:val="001A2FC7"/>
    <w:rsid w:val="001A36F8"/>
    <w:rsid w:val="001A3875"/>
    <w:rsid w:val="001A4085"/>
    <w:rsid w:val="001A44E6"/>
    <w:rsid w:val="001A4D37"/>
    <w:rsid w:val="001A4EFD"/>
    <w:rsid w:val="001A515C"/>
    <w:rsid w:val="001A5633"/>
    <w:rsid w:val="001A574E"/>
    <w:rsid w:val="001A5D12"/>
    <w:rsid w:val="001A62C7"/>
    <w:rsid w:val="001A640E"/>
    <w:rsid w:val="001A6977"/>
    <w:rsid w:val="001A6C7A"/>
    <w:rsid w:val="001A7CCD"/>
    <w:rsid w:val="001B0383"/>
    <w:rsid w:val="001B0C0C"/>
    <w:rsid w:val="001B113A"/>
    <w:rsid w:val="001B1BBE"/>
    <w:rsid w:val="001B1EAE"/>
    <w:rsid w:val="001B1F2D"/>
    <w:rsid w:val="001B1F63"/>
    <w:rsid w:val="001B2B6E"/>
    <w:rsid w:val="001B2D4B"/>
    <w:rsid w:val="001B39C8"/>
    <w:rsid w:val="001B3B81"/>
    <w:rsid w:val="001B3B88"/>
    <w:rsid w:val="001B3D47"/>
    <w:rsid w:val="001B46F5"/>
    <w:rsid w:val="001B4B47"/>
    <w:rsid w:val="001B4BF0"/>
    <w:rsid w:val="001B5AF5"/>
    <w:rsid w:val="001B5E69"/>
    <w:rsid w:val="001B6EF3"/>
    <w:rsid w:val="001B72A4"/>
    <w:rsid w:val="001B7E10"/>
    <w:rsid w:val="001B7F95"/>
    <w:rsid w:val="001C013E"/>
    <w:rsid w:val="001C038E"/>
    <w:rsid w:val="001C0784"/>
    <w:rsid w:val="001C1345"/>
    <w:rsid w:val="001C16DF"/>
    <w:rsid w:val="001C19EA"/>
    <w:rsid w:val="001C2186"/>
    <w:rsid w:val="001C24A2"/>
    <w:rsid w:val="001C28A4"/>
    <w:rsid w:val="001C2F72"/>
    <w:rsid w:val="001C3147"/>
    <w:rsid w:val="001C4E2A"/>
    <w:rsid w:val="001C51E8"/>
    <w:rsid w:val="001C5C67"/>
    <w:rsid w:val="001C693D"/>
    <w:rsid w:val="001C6C47"/>
    <w:rsid w:val="001C7184"/>
    <w:rsid w:val="001C761D"/>
    <w:rsid w:val="001C7CAA"/>
    <w:rsid w:val="001C7F16"/>
    <w:rsid w:val="001D0358"/>
    <w:rsid w:val="001D1130"/>
    <w:rsid w:val="001D14F0"/>
    <w:rsid w:val="001D1BB3"/>
    <w:rsid w:val="001D22F6"/>
    <w:rsid w:val="001D2376"/>
    <w:rsid w:val="001D2B72"/>
    <w:rsid w:val="001D2C09"/>
    <w:rsid w:val="001D2CE7"/>
    <w:rsid w:val="001D2E51"/>
    <w:rsid w:val="001D301B"/>
    <w:rsid w:val="001D343D"/>
    <w:rsid w:val="001D37F6"/>
    <w:rsid w:val="001D3891"/>
    <w:rsid w:val="001D3EB6"/>
    <w:rsid w:val="001D4443"/>
    <w:rsid w:val="001D4473"/>
    <w:rsid w:val="001D458B"/>
    <w:rsid w:val="001D46EE"/>
    <w:rsid w:val="001D4D42"/>
    <w:rsid w:val="001D5549"/>
    <w:rsid w:val="001D5690"/>
    <w:rsid w:val="001D5AEA"/>
    <w:rsid w:val="001D5D12"/>
    <w:rsid w:val="001D6119"/>
    <w:rsid w:val="001D6AE6"/>
    <w:rsid w:val="001D7BF6"/>
    <w:rsid w:val="001D7F2C"/>
    <w:rsid w:val="001E04AD"/>
    <w:rsid w:val="001E0B0C"/>
    <w:rsid w:val="001E1661"/>
    <w:rsid w:val="001E1B08"/>
    <w:rsid w:val="001E2014"/>
    <w:rsid w:val="001E2084"/>
    <w:rsid w:val="001E2A73"/>
    <w:rsid w:val="001E2F40"/>
    <w:rsid w:val="001E4101"/>
    <w:rsid w:val="001E4190"/>
    <w:rsid w:val="001E4B57"/>
    <w:rsid w:val="001E4E4E"/>
    <w:rsid w:val="001E578E"/>
    <w:rsid w:val="001E6996"/>
    <w:rsid w:val="001E7049"/>
    <w:rsid w:val="001E7A53"/>
    <w:rsid w:val="001F02D6"/>
    <w:rsid w:val="001F0C47"/>
    <w:rsid w:val="001F19B6"/>
    <w:rsid w:val="001F1D57"/>
    <w:rsid w:val="001F1E33"/>
    <w:rsid w:val="001F1E4D"/>
    <w:rsid w:val="001F2D4F"/>
    <w:rsid w:val="001F3611"/>
    <w:rsid w:val="001F3F08"/>
    <w:rsid w:val="001F5822"/>
    <w:rsid w:val="001F5B3D"/>
    <w:rsid w:val="001F5C1D"/>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460"/>
    <w:rsid w:val="00207969"/>
    <w:rsid w:val="00207DA4"/>
    <w:rsid w:val="00210030"/>
    <w:rsid w:val="002101AB"/>
    <w:rsid w:val="00210345"/>
    <w:rsid w:val="002108CA"/>
    <w:rsid w:val="00210BFF"/>
    <w:rsid w:val="00210EA9"/>
    <w:rsid w:val="002114ED"/>
    <w:rsid w:val="00211856"/>
    <w:rsid w:val="002118F8"/>
    <w:rsid w:val="00214BDA"/>
    <w:rsid w:val="00215547"/>
    <w:rsid w:val="00215696"/>
    <w:rsid w:val="00215D73"/>
    <w:rsid w:val="00216181"/>
    <w:rsid w:val="002163CF"/>
    <w:rsid w:val="002166E6"/>
    <w:rsid w:val="00216ABD"/>
    <w:rsid w:val="00216FAC"/>
    <w:rsid w:val="00217A64"/>
    <w:rsid w:val="00220481"/>
    <w:rsid w:val="00220B32"/>
    <w:rsid w:val="00221092"/>
    <w:rsid w:val="0022118B"/>
    <w:rsid w:val="00221303"/>
    <w:rsid w:val="00221D72"/>
    <w:rsid w:val="00221E33"/>
    <w:rsid w:val="00221E43"/>
    <w:rsid w:val="0022258A"/>
    <w:rsid w:val="00222699"/>
    <w:rsid w:val="00222D6B"/>
    <w:rsid w:val="00223473"/>
    <w:rsid w:val="002234F3"/>
    <w:rsid w:val="00223B34"/>
    <w:rsid w:val="00223CAA"/>
    <w:rsid w:val="00223E50"/>
    <w:rsid w:val="00223F86"/>
    <w:rsid w:val="0022401E"/>
    <w:rsid w:val="0022402E"/>
    <w:rsid w:val="00224A13"/>
    <w:rsid w:val="0022530A"/>
    <w:rsid w:val="00226554"/>
    <w:rsid w:val="002268B9"/>
    <w:rsid w:val="00227230"/>
    <w:rsid w:val="00227251"/>
    <w:rsid w:val="00230FDE"/>
    <w:rsid w:val="0023139B"/>
    <w:rsid w:val="00231615"/>
    <w:rsid w:val="00231BE9"/>
    <w:rsid w:val="00231E4D"/>
    <w:rsid w:val="00231E5F"/>
    <w:rsid w:val="00232D7B"/>
    <w:rsid w:val="00234575"/>
    <w:rsid w:val="00236356"/>
    <w:rsid w:val="002373E7"/>
    <w:rsid w:val="002375A5"/>
    <w:rsid w:val="002375FA"/>
    <w:rsid w:val="00237778"/>
    <w:rsid w:val="002377E3"/>
    <w:rsid w:val="00237B7B"/>
    <w:rsid w:val="00237B9E"/>
    <w:rsid w:val="00237DD3"/>
    <w:rsid w:val="00240545"/>
    <w:rsid w:val="002405D3"/>
    <w:rsid w:val="002416DD"/>
    <w:rsid w:val="00242687"/>
    <w:rsid w:val="00242DFB"/>
    <w:rsid w:val="002432EF"/>
    <w:rsid w:val="00243B10"/>
    <w:rsid w:val="00245669"/>
    <w:rsid w:val="00245E5B"/>
    <w:rsid w:val="00245EB8"/>
    <w:rsid w:val="00246A1D"/>
    <w:rsid w:val="00246D69"/>
    <w:rsid w:val="002472CB"/>
    <w:rsid w:val="002478CF"/>
    <w:rsid w:val="00247DDD"/>
    <w:rsid w:val="002509FB"/>
    <w:rsid w:val="00250B1F"/>
    <w:rsid w:val="00250CC1"/>
    <w:rsid w:val="00250F7C"/>
    <w:rsid w:val="00251585"/>
    <w:rsid w:val="002516DF"/>
    <w:rsid w:val="00251939"/>
    <w:rsid w:val="00251AE9"/>
    <w:rsid w:val="00252531"/>
    <w:rsid w:val="00252A10"/>
    <w:rsid w:val="002532F3"/>
    <w:rsid w:val="00253409"/>
    <w:rsid w:val="00253BAB"/>
    <w:rsid w:val="00256F0C"/>
    <w:rsid w:val="0025783C"/>
    <w:rsid w:val="00257E24"/>
    <w:rsid w:val="002607A4"/>
    <w:rsid w:val="002613D6"/>
    <w:rsid w:val="002615AC"/>
    <w:rsid w:val="002621E1"/>
    <w:rsid w:val="0026293C"/>
    <w:rsid w:val="002633F4"/>
    <w:rsid w:val="002634CE"/>
    <w:rsid w:val="00263943"/>
    <w:rsid w:val="002649A4"/>
    <w:rsid w:val="002659F4"/>
    <w:rsid w:val="00266493"/>
    <w:rsid w:val="002664AF"/>
    <w:rsid w:val="00266C45"/>
    <w:rsid w:val="00267197"/>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619"/>
    <w:rsid w:val="002747B1"/>
    <w:rsid w:val="00274C25"/>
    <w:rsid w:val="0027500D"/>
    <w:rsid w:val="002755FC"/>
    <w:rsid w:val="00275A06"/>
    <w:rsid w:val="00275D4C"/>
    <w:rsid w:val="00275FD1"/>
    <w:rsid w:val="0027604C"/>
    <w:rsid w:val="00276F15"/>
    <w:rsid w:val="00277517"/>
    <w:rsid w:val="002777C6"/>
    <w:rsid w:val="00280360"/>
    <w:rsid w:val="00281AC9"/>
    <w:rsid w:val="0028264F"/>
    <w:rsid w:val="002831E1"/>
    <w:rsid w:val="00283C15"/>
    <w:rsid w:val="0028427B"/>
    <w:rsid w:val="00284395"/>
    <w:rsid w:val="0028457B"/>
    <w:rsid w:val="0028521C"/>
    <w:rsid w:val="00285D89"/>
    <w:rsid w:val="00286209"/>
    <w:rsid w:val="002862DF"/>
    <w:rsid w:val="00286370"/>
    <w:rsid w:val="002865D5"/>
    <w:rsid w:val="002867A1"/>
    <w:rsid w:val="00286C1A"/>
    <w:rsid w:val="00286E67"/>
    <w:rsid w:val="00286FB6"/>
    <w:rsid w:val="002872E4"/>
    <w:rsid w:val="00287622"/>
    <w:rsid w:val="002879E0"/>
    <w:rsid w:val="00287E87"/>
    <w:rsid w:val="00290CAA"/>
    <w:rsid w:val="00290F2D"/>
    <w:rsid w:val="0029270D"/>
    <w:rsid w:val="0029298E"/>
    <w:rsid w:val="00292CE7"/>
    <w:rsid w:val="00292D4A"/>
    <w:rsid w:val="00292FD5"/>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AD"/>
    <w:rsid w:val="002A07F1"/>
    <w:rsid w:val="002A0A29"/>
    <w:rsid w:val="002A0AF3"/>
    <w:rsid w:val="002A0D65"/>
    <w:rsid w:val="002A13CC"/>
    <w:rsid w:val="002A15A8"/>
    <w:rsid w:val="002A1E58"/>
    <w:rsid w:val="002A2DE7"/>
    <w:rsid w:val="002A3165"/>
    <w:rsid w:val="002A336A"/>
    <w:rsid w:val="002A33C8"/>
    <w:rsid w:val="002A33F4"/>
    <w:rsid w:val="002A350C"/>
    <w:rsid w:val="002A3721"/>
    <w:rsid w:val="002A3FF3"/>
    <w:rsid w:val="002A442A"/>
    <w:rsid w:val="002A5225"/>
    <w:rsid w:val="002A67E6"/>
    <w:rsid w:val="002A7795"/>
    <w:rsid w:val="002A7898"/>
    <w:rsid w:val="002A7E3B"/>
    <w:rsid w:val="002B02BE"/>
    <w:rsid w:val="002B1530"/>
    <w:rsid w:val="002B1E70"/>
    <w:rsid w:val="002B2A49"/>
    <w:rsid w:val="002B2B6C"/>
    <w:rsid w:val="002B365B"/>
    <w:rsid w:val="002B371F"/>
    <w:rsid w:val="002B394B"/>
    <w:rsid w:val="002B4051"/>
    <w:rsid w:val="002B461E"/>
    <w:rsid w:val="002B4A3E"/>
    <w:rsid w:val="002B4F08"/>
    <w:rsid w:val="002B5CE7"/>
    <w:rsid w:val="002B6A62"/>
    <w:rsid w:val="002B7276"/>
    <w:rsid w:val="002B735D"/>
    <w:rsid w:val="002B739C"/>
    <w:rsid w:val="002B7798"/>
    <w:rsid w:val="002B7A4E"/>
    <w:rsid w:val="002B7BC7"/>
    <w:rsid w:val="002C135C"/>
    <w:rsid w:val="002C16A5"/>
    <w:rsid w:val="002C1B02"/>
    <w:rsid w:val="002C2A83"/>
    <w:rsid w:val="002C2F26"/>
    <w:rsid w:val="002C41CE"/>
    <w:rsid w:val="002C45BD"/>
    <w:rsid w:val="002C496F"/>
    <w:rsid w:val="002C4D70"/>
    <w:rsid w:val="002C5F44"/>
    <w:rsid w:val="002C636C"/>
    <w:rsid w:val="002C6824"/>
    <w:rsid w:val="002C6B14"/>
    <w:rsid w:val="002C6BAE"/>
    <w:rsid w:val="002C7717"/>
    <w:rsid w:val="002C7954"/>
    <w:rsid w:val="002C7F0C"/>
    <w:rsid w:val="002D0C47"/>
    <w:rsid w:val="002D155E"/>
    <w:rsid w:val="002D1ED4"/>
    <w:rsid w:val="002D204F"/>
    <w:rsid w:val="002D21E6"/>
    <w:rsid w:val="002D25ED"/>
    <w:rsid w:val="002D26D4"/>
    <w:rsid w:val="002D2A1A"/>
    <w:rsid w:val="002D39ED"/>
    <w:rsid w:val="002D40F0"/>
    <w:rsid w:val="002D412E"/>
    <w:rsid w:val="002D41D0"/>
    <w:rsid w:val="002D4449"/>
    <w:rsid w:val="002D466D"/>
    <w:rsid w:val="002D4866"/>
    <w:rsid w:val="002D572F"/>
    <w:rsid w:val="002D5ACA"/>
    <w:rsid w:val="002D5BB4"/>
    <w:rsid w:val="002D5FFB"/>
    <w:rsid w:val="002D6052"/>
    <w:rsid w:val="002D639C"/>
    <w:rsid w:val="002D64D5"/>
    <w:rsid w:val="002D6805"/>
    <w:rsid w:val="002D71A0"/>
    <w:rsid w:val="002D73B1"/>
    <w:rsid w:val="002E047A"/>
    <w:rsid w:val="002E04BB"/>
    <w:rsid w:val="002E0EF5"/>
    <w:rsid w:val="002E113C"/>
    <w:rsid w:val="002E1340"/>
    <w:rsid w:val="002E1A13"/>
    <w:rsid w:val="002E1C8C"/>
    <w:rsid w:val="002E3514"/>
    <w:rsid w:val="002E35FA"/>
    <w:rsid w:val="002E3B67"/>
    <w:rsid w:val="002E5962"/>
    <w:rsid w:val="002E5A4B"/>
    <w:rsid w:val="002E5A6A"/>
    <w:rsid w:val="002E5F94"/>
    <w:rsid w:val="002E6756"/>
    <w:rsid w:val="002E6BB6"/>
    <w:rsid w:val="002E76B5"/>
    <w:rsid w:val="002E777B"/>
    <w:rsid w:val="002E7E72"/>
    <w:rsid w:val="002F02B5"/>
    <w:rsid w:val="002F03CC"/>
    <w:rsid w:val="002F03D4"/>
    <w:rsid w:val="002F0B35"/>
    <w:rsid w:val="002F0D29"/>
    <w:rsid w:val="002F232B"/>
    <w:rsid w:val="002F270D"/>
    <w:rsid w:val="002F302B"/>
    <w:rsid w:val="002F3BA2"/>
    <w:rsid w:val="002F3C1D"/>
    <w:rsid w:val="002F3D86"/>
    <w:rsid w:val="002F40A3"/>
    <w:rsid w:val="002F40FC"/>
    <w:rsid w:val="002F4A1D"/>
    <w:rsid w:val="002F4AA2"/>
    <w:rsid w:val="002F50E6"/>
    <w:rsid w:val="002F57CD"/>
    <w:rsid w:val="002F5C11"/>
    <w:rsid w:val="002F5EDC"/>
    <w:rsid w:val="002F60D0"/>
    <w:rsid w:val="003008D8"/>
    <w:rsid w:val="003016CF"/>
    <w:rsid w:val="00302489"/>
    <w:rsid w:val="00303195"/>
    <w:rsid w:val="0030324B"/>
    <w:rsid w:val="00303BD4"/>
    <w:rsid w:val="0030409F"/>
    <w:rsid w:val="00304A7D"/>
    <w:rsid w:val="00305928"/>
    <w:rsid w:val="00305C74"/>
    <w:rsid w:val="00306136"/>
    <w:rsid w:val="0030628C"/>
    <w:rsid w:val="00306A4C"/>
    <w:rsid w:val="00306B77"/>
    <w:rsid w:val="0031005A"/>
    <w:rsid w:val="00310356"/>
    <w:rsid w:val="003107CF"/>
    <w:rsid w:val="003110FD"/>
    <w:rsid w:val="00311B87"/>
    <w:rsid w:val="00311ED9"/>
    <w:rsid w:val="00311FB8"/>
    <w:rsid w:val="003123C3"/>
    <w:rsid w:val="00312600"/>
    <w:rsid w:val="00312927"/>
    <w:rsid w:val="003129BF"/>
    <w:rsid w:val="00312A88"/>
    <w:rsid w:val="003132FA"/>
    <w:rsid w:val="00313927"/>
    <w:rsid w:val="00313BE6"/>
    <w:rsid w:val="00314501"/>
    <w:rsid w:val="00314653"/>
    <w:rsid w:val="00315B31"/>
    <w:rsid w:val="003164EF"/>
    <w:rsid w:val="00316681"/>
    <w:rsid w:val="00316AB7"/>
    <w:rsid w:val="00316B2F"/>
    <w:rsid w:val="00317738"/>
    <w:rsid w:val="00317E8E"/>
    <w:rsid w:val="00320216"/>
    <w:rsid w:val="00320692"/>
    <w:rsid w:val="003207F7"/>
    <w:rsid w:val="00320926"/>
    <w:rsid w:val="00320D57"/>
    <w:rsid w:val="00321D38"/>
    <w:rsid w:val="0032223C"/>
    <w:rsid w:val="00322C04"/>
    <w:rsid w:val="00322ED1"/>
    <w:rsid w:val="00323307"/>
    <w:rsid w:val="00323A30"/>
    <w:rsid w:val="00323F86"/>
    <w:rsid w:val="00324183"/>
    <w:rsid w:val="00324BA3"/>
    <w:rsid w:val="00324D34"/>
    <w:rsid w:val="00326D74"/>
    <w:rsid w:val="003278F6"/>
    <w:rsid w:val="00330BBB"/>
    <w:rsid w:val="00330C8B"/>
    <w:rsid w:val="00330DEB"/>
    <w:rsid w:val="00331CE6"/>
    <w:rsid w:val="00332B89"/>
    <w:rsid w:val="00332BC9"/>
    <w:rsid w:val="003330EF"/>
    <w:rsid w:val="00333A0A"/>
    <w:rsid w:val="00333F35"/>
    <w:rsid w:val="0033482F"/>
    <w:rsid w:val="00335791"/>
    <w:rsid w:val="00336559"/>
    <w:rsid w:val="003369B9"/>
    <w:rsid w:val="00337C32"/>
    <w:rsid w:val="00337F0B"/>
    <w:rsid w:val="00340A40"/>
    <w:rsid w:val="00340F86"/>
    <w:rsid w:val="0034100F"/>
    <w:rsid w:val="003410E8"/>
    <w:rsid w:val="00341B14"/>
    <w:rsid w:val="00341B35"/>
    <w:rsid w:val="00341CDB"/>
    <w:rsid w:val="00341FF1"/>
    <w:rsid w:val="00343399"/>
    <w:rsid w:val="00343A9A"/>
    <w:rsid w:val="00343EF5"/>
    <w:rsid w:val="003443B9"/>
    <w:rsid w:val="0034498D"/>
    <w:rsid w:val="00344E2C"/>
    <w:rsid w:val="00344E71"/>
    <w:rsid w:val="00345213"/>
    <w:rsid w:val="00345AFB"/>
    <w:rsid w:val="003462B7"/>
    <w:rsid w:val="003469AA"/>
    <w:rsid w:val="0035028C"/>
    <w:rsid w:val="003502EF"/>
    <w:rsid w:val="00350524"/>
    <w:rsid w:val="00350581"/>
    <w:rsid w:val="003521A0"/>
    <w:rsid w:val="0035290F"/>
    <w:rsid w:val="00352DE4"/>
    <w:rsid w:val="00352F17"/>
    <w:rsid w:val="0035315F"/>
    <w:rsid w:val="0035350D"/>
    <w:rsid w:val="00353AE9"/>
    <w:rsid w:val="00354B09"/>
    <w:rsid w:val="00354CEA"/>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6C3"/>
    <w:rsid w:val="0036466C"/>
    <w:rsid w:val="003646E1"/>
    <w:rsid w:val="00364AA9"/>
    <w:rsid w:val="003650A3"/>
    <w:rsid w:val="0036659E"/>
    <w:rsid w:val="00367546"/>
    <w:rsid w:val="00367815"/>
    <w:rsid w:val="00370172"/>
    <w:rsid w:val="00370FD7"/>
    <w:rsid w:val="00370FE2"/>
    <w:rsid w:val="00371F47"/>
    <w:rsid w:val="00372632"/>
    <w:rsid w:val="00372633"/>
    <w:rsid w:val="00372A7C"/>
    <w:rsid w:val="00372BD9"/>
    <w:rsid w:val="00372E2E"/>
    <w:rsid w:val="00373F3F"/>
    <w:rsid w:val="00374120"/>
    <w:rsid w:val="00374AFC"/>
    <w:rsid w:val="00374F3D"/>
    <w:rsid w:val="00376363"/>
    <w:rsid w:val="00376487"/>
    <w:rsid w:val="00376B0C"/>
    <w:rsid w:val="00376DB2"/>
    <w:rsid w:val="0038017D"/>
    <w:rsid w:val="00380DDA"/>
    <w:rsid w:val="00381101"/>
    <w:rsid w:val="00381321"/>
    <w:rsid w:val="00381383"/>
    <w:rsid w:val="003818EC"/>
    <w:rsid w:val="00382092"/>
    <w:rsid w:val="003827E3"/>
    <w:rsid w:val="003828ED"/>
    <w:rsid w:val="003831AF"/>
    <w:rsid w:val="00383828"/>
    <w:rsid w:val="00384056"/>
    <w:rsid w:val="00384314"/>
    <w:rsid w:val="00384850"/>
    <w:rsid w:val="00384D38"/>
    <w:rsid w:val="00385532"/>
    <w:rsid w:val="003855DC"/>
    <w:rsid w:val="003856D6"/>
    <w:rsid w:val="00385EA4"/>
    <w:rsid w:val="00386539"/>
    <w:rsid w:val="0038704C"/>
    <w:rsid w:val="00387052"/>
    <w:rsid w:val="00387500"/>
    <w:rsid w:val="0038756F"/>
    <w:rsid w:val="00387909"/>
    <w:rsid w:val="00387D75"/>
    <w:rsid w:val="00390BE6"/>
    <w:rsid w:val="003916CC"/>
    <w:rsid w:val="00391BF5"/>
    <w:rsid w:val="00391C55"/>
    <w:rsid w:val="00391DAE"/>
    <w:rsid w:val="003929DC"/>
    <w:rsid w:val="00392BA1"/>
    <w:rsid w:val="00392DBB"/>
    <w:rsid w:val="003937A2"/>
    <w:rsid w:val="00393EBB"/>
    <w:rsid w:val="00395839"/>
    <w:rsid w:val="003959C1"/>
    <w:rsid w:val="00397235"/>
    <w:rsid w:val="00397ED5"/>
    <w:rsid w:val="003A0D5B"/>
    <w:rsid w:val="003A1302"/>
    <w:rsid w:val="003A1489"/>
    <w:rsid w:val="003A19C3"/>
    <w:rsid w:val="003A27D8"/>
    <w:rsid w:val="003A32B7"/>
    <w:rsid w:val="003A3566"/>
    <w:rsid w:val="003A3B84"/>
    <w:rsid w:val="003A42B6"/>
    <w:rsid w:val="003A489A"/>
    <w:rsid w:val="003A4CCE"/>
    <w:rsid w:val="003A4FAA"/>
    <w:rsid w:val="003A592E"/>
    <w:rsid w:val="003A5B19"/>
    <w:rsid w:val="003A6DB5"/>
    <w:rsid w:val="003A7D3F"/>
    <w:rsid w:val="003A7F77"/>
    <w:rsid w:val="003B0380"/>
    <w:rsid w:val="003B0388"/>
    <w:rsid w:val="003B0B58"/>
    <w:rsid w:val="003B0BC8"/>
    <w:rsid w:val="003B108B"/>
    <w:rsid w:val="003B154E"/>
    <w:rsid w:val="003B1645"/>
    <w:rsid w:val="003B1860"/>
    <w:rsid w:val="003B1A28"/>
    <w:rsid w:val="003B1D9E"/>
    <w:rsid w:val="003B2062"/>
    <w:rsid w:val="003B22FE"/>
    <w:rsid w:val="003B23A5"/>
    <w:rsid w:val="003B35DB"/>
    <w:rsid w:val="003B394D"/>
    <w:rsid w:val="003B4349"/>
    <w:rsid w:val="003B4575"/>
    <w:rsid w:val="003B4595"/>
    <w:rsid w:val="003B4BB8"/>
    <w:rsid w:val="003B4D3A"/>
    <w:rsid w:val="003B503C"/>
    <w:rsid w:val="003B54C7"/>
    <w:rsid w:val="003B5C53"/>
    <w:rsid w:val="003B617A"/>
    <w:rsid w:val="003B6F6D"/>
    <w:rsid w:val="003B7161"/>
    <w:rsid w:val="003B752A"/>
    <w:rsid w:val="003B7532"/>
    <w:rsid w:val="003B774C"/>
    <w:rsid w:val="003B7CBC"/>
    <w:rsid w:val="003C0A45"/>
    <w:rsid w:val="003C15CF"/>
    <w:rsid w:val="003C181A"/>
    <w:rsid w:val="003C23CC"/>
    <w:rsid w:val="003C2400"/>
    <w:rsid w:val="003C2678"/>
    <w:rsid w:val="003C2BEC"/>
    <w:rsid w:val="003C57C7"/>
    <w:rsid w:val="003C5835"/>
    <w:rsid w:val="003C5BC0"/>
    <w:rsid w:val="003C5E0F"/>
    <w:rsid w:val="003C60D6"/>
    <w:rsid w:val="003C641C"/>
    <w:rsid w:val="003C6463"/>
    <w:rsid w:val="003C66DC"/>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18D3"/>
    <w:rsid w:val="003D2388"/>
    <w:rsid w:val="003D2520"/>
    <w:rsid w:val="003D2AEA"/>
    <w:rsid w:val="003D2BFA"/>
    <w:rsid w:val="003D4A1C"/>
    <w:rsid w:val="003D4E40"/>
    <w:rsid w:val="003D4FE7"/>
    <w:rsid w:val="003D52AB"/>
    <w:rsid w:val="003D726F"/>
    <w:rsid w:val="003D7C0D"/>
    <w:rsid w:val="003E0F0A"/>
    <w:rsid w:val="003E123D"/>
    <w:rsid w:val="003E1347"/>
    <w:rsid w:val="003E2F69"/>
    <w:rsid w:val="003E49AB"/>
    <w:rsid w:val="003E4A70"/>
    <w:rsid w:val="003E52C5"/>
    <w:rsid w:val="003E540B"/>
    <w:rsid w:val="003E674A"/>
    <w:rsid w:val="003E77D4"/>
    <w:rsid w:val="003E796D"/>
    <w:rsid w:val="003F01F5"/>
    <w:rsid w:val="003F06D7"/>
    <w:rsid w:val="003F0D89"/>
    <w:rsid w:val="003F0E20"/>
    <w:rsid w:val="003F0E92"/>
    <w:rsid w:val="003F12AD"/>
    <w:rsid w:val="003F1C71"/>
    <w:rsid w:val="003F21D8"/>
    <w:rsid w:val="003F2C6A"/>
    <w:rsid w:val="003F2D5D"/>
    <w:rsid w:val="003F3820"/>
    <w:rsid w:val="003F442F"/>
    <w:rsid w:val="003F45B3"/>
    <w:rsid w:val="003F56F8"/>
    <w:rsid w:val="003F6359"/>
    <w:rsid w:val="003F66B7"/>
    <w:rsid w:val="003F6ECA"/>
    <w:rsid w:val="003F7741"/>
    <w:rsid w:val="00400AC4"/>
    <w:rsid w:val="00400E35"/>
    <w:rsid w:val="004013AA"/>
    <w:rsid w:val="004013C3"/>
    <w:rsid w:val="0040172C"/>
    <w:rsid w:val="00401AF0"/>
    <w:rsid w:val="00403DEA"/>
    <w:rsid w:val="004049DA"/>
    <w:rsid w:val="004049EC"/>
    <w:rsid w:val="0040678B"/>
    <w:rsid w:val="00407078"/>
    <w:rsid w:val="004076A0"/>
    <w:rsid w:val="00410097"/>
    <w:rsid w:val="00410382"/>
    <w:rsid w:val="004108DE"/>
    <w:rsid w:val="00410933"/>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726C"/>
    <w:rsid w:val="00417D02"/>
    <w:rsid w:val="00417EAA"/>
    <w:rsid w:val="00420171"/>
    <w:rsid w:val="00420E45"/>
    <w:rsid w:val="00420EA0"/>
    <w:rsid w:val="00420F57"/>
    <w:rsid w:val="004210F0"/>
    <w:rsid w:val="00421230"/>
    <w:rsid w:val="0042132E"/>
    <w:rsid w:val="00421485"/>
    <w:rsid w:val="0042152F"/>
    <w:rsid w:val="00421645"/>
    <w:rsid w:val="004217D6"/>
    <w:rsid w:val="00421B2B"/>
    <w:rsid w:val="00422267"/>
    <w:rsid w:val="00422558"/>
    <w:rsid w:val="004225C7"/>
    <w:rsid w:val="0042269F"/>
    <w:rsid w:val="00422BB2"/>
    <w:rsid w:val="00423070"/>
    <w:rsid w:val="00423387"/>
    <w:rsid w:val="00423A62"/>
    <w:rsid w:val="00423C40"/>
    <w:rsid w:val="00424888"/>
    <w:rsid w:val="00424B1A"/>
    <w:rsid w:val="004257DC"/>
    <w:rsid w:val="004265B6"/>
    <w:rsid w:val="004276B8"/>
    <w:rsid w:val="004279D9"/>
    <w:rsid w:val="00427ECC"/>
    <w:rsid w:val="00430C82"/>
    <w:rsid w:val="00431012"/>
    <w:rsid w:val="00431120"/>
    <w:rsid w:val="00431C87"/>
    <w:rsid w:val="004329FB"/>
    <w:rsid w:val="00432AB3"/>
    <w:rsid w:val="00433186"/>
    <w:rsid w:val="004332A4"/>
    <w:rsid w:val="0043379B"/>
    <w:rsid w:val="004337F9"/>
    <w:rsid w:val="00433B41"/>
    <w:rsid w:val="0043467E"/>
    <w:rsid w:val="00434BB6"/>
    <w:rsid w:val="00434F23"/>
    <w:rsid w:val="00435EC6"/>
    <w:rsid w:val="00436233"/>
    <w:rsid w:val="004362E4"/>
    <w:rsid w:val="00436767"/>
    <w:rsid w:val="0043782B"/>
    <w:rsid w:val="0043796F"/>
    <w:rsid w:val="004400A3"/>
    <w:rsid w:val="004401E6"/>
    <w:rsid w:val="004406F7"/>
    <w:rsid w:val="004409DB"/>
    <w:rsid w:val="00441459"/>
    <w:rsid w:val="00441BB6"/>
    <w:rsid w:val="00441C8E"/>
    <w:rsid w:val="00441DC3"/>
    <w:rsid w:val="0044233A"/>
    <w:rsid w:val="0044341A"/>
    <w:rsid w:val="0044428F"/>
    <w:rsid w:val="004442BD"/>
    <w:rsid w:val="004449AD"/>
    <w:rsid w:val="0044549E"/>
    <w:rsid w:val="0044635F"/>
    <w:rsid w:val="00446C5F"/>
    <w:rsid w:val="00447929"/>
    <w:rsid w:val="00447B8D"/>
    <w:rsid w:val="00447DD1"/>
    <w:rsid w:val="00451145"/>
    <w:rsid w:val="00451216"/>
    <w:rsid w:val="0045252B"/>
    <w:rsid w:val="00452621"/>
    <w:rsid w:val="004534EB"/>
    <w:rsid w:val="00454ED3"/>
    <w:rsid w:val="00455D52"/>
    <w:rsid w:val="00455DC7"/>
    <w:rsid w:val="00455E3D"/>
    <w:rsid w:val="00456607"/>
    <w:rsid w:val="00457DCA"/>
    <w:rsid w:val="00462716"/>
    <w:rsid w:val="00463813"/>
    <w:rsid w:val="00464CE3"/>
    <w:rsid w:val="00464E1E"/>
    <w:rsid w:val="00465343"/>
    <w:rsid w:val="00465EF6"/>
    <w:rsid w:val="00465EF7"/>
    <w:rsid w:val="00465F12"/>
    <w:rsid w:val="004678EA"/>
    <w:rsid w:val="00467FB2"/>
    <w:rsid w:val="0047044C"/>
    <w:rsid w:val="0047065A"/>
    <w:rsid w:val="00470F6E"/>
    <w:rsid w:val="00471046"/>
    <w:rsid w:val="0047175A"/>
    <w:rsid w:val="00471CF4"/>
    <w:rsid w:val="004725B2"/>
    <w:rsid w:val="00472D58"/>
    <w:rsid w:val="00472E23"/>
    <w:rsid w:val="0047304F"/>
    <w:rsid w:val="00473FBA"/>
    <w:rsid w:val="00474927"/>
    <w:rsid w:val="00474EDA"/>
    <w:rsid w:val="00475633"/>
    <w:rsid w:val="004758E4"/>
    <w:rsid w:val="00475EB2"/>
    <w:rsid w:val="00476091"/>
    <w:rsid w:val="00476AA2"/>
    <w:rsid w:val="00477B15"/>
    <w:rsid w:val="004806C8"/>
    <w:rsid w:val="00480F1C"/>
    <w:rsid w:val="0048251C"/>
    <w:rsid w:val="0048273C"/>
    <w:rsid w:val="004843C9"/>
    <w:rsid w:val="00484A14"/>
    <w:rsid w:val="00484D5B"/>
    <w:rsid w:val="00485221"/>
    <w:rsid w:val="0048532E"/>
    <w:rsid w:val="00485334"/>
    <w:rsid w:val="00485D69"/>
    <w:rsid w:val="00486297"/>
    <w:rsid w:val="0048670C"/>
    <w:rsid w:val="00486CD9"/>
    <w:rsid w:val="00490B65"/>
    <w:rsid w:val="00491303"/>
    <w:rsid w:val="00491445"/>
    <w:rsid w:val="00491CAF"/>
    <w:rsid w:val="0049241F"/>
    <w:rsid w:val="004925C4"/>
    <w:rsid w:val="00492836"/>
    <w:rsid w:val="00493C14"/>
    <w:rsid w:val="00493E7B"/>
    <w:rsid w:val="0049492F"/>
    <w:rsid w:val="00494E8F"/>
    <w:rsid w:val="004955EB"/>
    <w:rsid w:val="00495A88"/>
    <w:rsid w:val="00496EE5"/>
    <w:rsid w:val="00496FB5"/>
    <w:rsid w:val="004977DD"/>
    <w:rsid w:val="004A0E46"/>
    <w:rsid w:val="004A203F"/>
    <w:rsid w:val="004A26A6"/>
    <w:rsid w:val="004A379B"/>
    <w:rsid w:val="004A3920"/>
    <w:rsid w:val="004A3CFE"/>
    <w:rsid w:val="004A40E1"/>
    <w:rsid w:val="004A4659"/>
    <w:rsid w:val="004A5DD0"/>
    <w:rsid w:val="004A5E0C"/>
    <w:rsid w:val="004A5EFE"/>
    <w:rsid w:val="004A5FB3"/>
    <w:rsid w:val="004A6D0F"/>
    <w:rsid w:val="004A6EBB"/>
    <w:rsid w:val="004A758A"/>
    <w:rsid w:val="004A7C19"/>
    <w:rsid w:val="004B14E6"/>
    <w:rsid w:val="004B1664"/>
    <w:rsid w:val="004B1CD9"/>
    <w:rsid w:val="004B24C1"/>
    <w:rsid w:val="004B341F"/>
    <w:rsid w:val="004B36DE"/>
    <w:rsid w:val="004B3BB3"/>
    <w:rsid w:val="004B3EC6"/>
    <w:rsid w:val="004B5372"/>
    <w:rsid w:val="004B5D98"/>
    <w:rsid w:val="004B6087"/>
    <w:rsid w:val="004B63F3"/>
    <w:rsid w:val="004B6766"/>
    <w:rsid w:val="004B75A6"/>
    <w:rsid w:val="004B761B"/>
    <w:rsid w:val="004B7FE6"/>
    <w:rsid w:val="004C0191"/>
    <w:rsid w:val="004C079D"/>
    <w:rsid w:val="004C088D"/>
    <w:rsid w:val="004C09AE"/>
    <w:rsid w:val="004C0D48"/>
    <w:rsid w:val="004C143E"/>
    <w:rsid w:val="004C2A50"/>
    <w:rsid w:val="004C34DB"/>
    <w:rsid w:val="004C46D3"/>
    <w:rsid w:val="004C48D8"/>
    <w:rsid w:val="004C4D65"/>
    <w:rsid w:val="004C4E2D"/>
    <w:rsid w:val="004C52FD"/>
    <w:rsid w:val="004C5D29"/>
    <w:rsid w:val="004C61DB"/>
    <w:rsid w:val="004C63DE"/>
    <w:rsid w:val="004C6DC9"/>
    <w:rsid w:val="004C6E86"/>
    <w:rsid w:val="004C7025"/>
    <w:rsid w:val="004C76A7"/>
    <w:rsid w:val="004C7EB5"/>
    <w:rsid w:val="004C7F92"/>
    <w:rsid w:val="004D06AC"/>
    <w:rsid w:val="004D0C95"/>
    <w:rsid w:val="004D0CA0"/>
    <w:rsid w:val="004D182E"/>
    <w:rsid w:val="004D31DA"/>
    <w:rsid w:val="004D32DB"/>
    <w:rsid w:val="004D391A"/>
    <w:rsid w:val="004D3BDB"/>
    <w:rsid w:val="004D40F4"/>
    <w:rsid w:val="004D558D"/>
    <w:rsid w:val="004D57E2"/>
    <w:rsid w:val="004D57EE"/>
    <w:rsid w:val="004D600E"/>
    <w:rsid w:val="004D6A1E"/>
    <w:rsid w:val="004D6FDD"/>
    <w:rsid w:val="004D7333"/>
    <w:rsid w:val="004D73EE"/>
    <w:rsid w:val="004D7633"/>
    <w:rsid w:val="004D765D"/>
    <w:rsid w:val="004D77F6"/>
    <w:rsid w:val="004D7BFC"/>
    <w:rsid w:val="004D7E75"/>
    <w:rsid w:val="004E02F3"/>
    <w:rsid w:val="004E09E6"/>
    <w:rsid w:val="004E0BDD"/>
    <w:rsid w:val="004E0E56"/>
    <w:rsid w:val="004E189F"/>
    <w:rsid w:val="004E1997"/>
    <w:rsid w:val="004E19ED"/>
    <w:rsid w:val="004E1B47"/>
    <w:rsid w:val="004E1E57"/>
    <w:rsid w:val="004E204E"/>
    <w:rsid w:val="004E21B6"/>
    <w:rsid w:val="004E27B0"/>
    <w:rsid w:val="004E37BD"/>
    <w:rsid w:val="004E3AA5"/>
    <w:rsid w:val="004E3D79"/>
    <w:rsid w:val="004E4E9F"/>
    <w:rsid w:val="004E4EB9"/>
    <w:rsid w:val="004E5165"/>
    <w:rsid w:val="004E6C20"/>
    <w:rsid w:val="004E7063"/>
    <w:rsid w:val="004F0054"/>
    <w:rsid w:val="004F1026"/>
    <w:rsid w:val="004F1681"/>
    <w:rsid w:val="004F198D"/>
    <w:rsid w:val="004F1E4A"/>
    <w:rsid w:val="004F26B9"/>
    <w:rsid w:val="004F297E"/>
    <w:rsid w:val="004F2E33"/>
    <w:rsid w:val="004F368E"/>
    <w:rsid w:val="004F3AF2"/>
    <w:rsid w:val="004F3DE4"/>
    <w:rsid w:val="004F4536"/>
    <w:rsid w:val="004F585E"/>
    <w:rsid w:val="004F5A3F"/>
    <w:rsid w:val="004F5E14"/>
    <w:rsid w:val="004F61EB"/>
    <w:rsid w:val="004F6327"/>
    <w:rsid w:val="004F7A05"/>
    <w:rsid w:val="004F7EDF"/>
    <w:rsid w:val="005005D6"/>
    <w:rsid w:val="0050078B"/>
    <w:rsid w:val="005007D1"/>
    <w:rsid w:val="005012B1"/>
    <w:rsid w:val="005013A7"/>
    <w:rsid w:val="005014E6"/>
    <w:rsid w:val="00501EE5"/>
    <w:rsid w:val="00502A64"/>
    <w:rsid w:val="00502BF9"/>
    <w:rsid w:val="00502C61"/>
    <w:rsid w:val="00503047"/>
    <w:rsid w:val="00504967"/>
    <w:rsid w:val="00504CF6"/>
    <w:rsid w:val="0050502B"/>
    <w:rsid w:val="00505DC6"/>
    <w:rsid w:val="00505ED1"/>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6D"/>
    <w:rsid w:val="005137B3"/>
    <w:rsid w:val="00513CD3"/>
    <w:rsid w:val="00513DFD"/>
    <w:rsid w:val="0051438C"/>
    <w:rsid w:val="00514434"/>
    <w:rsid w:val="00514AA3"/>
    <w:rsid w:val="00514DC8"/>
    <w:rsid w:val="00515049"/>
    <w:rsid w:val="00515C3B"/>
    <w:rsid w:val="0051655B"/>
    <w:rsid w:val="00516968"/>
    <w:rsid w:val="00517AFB"/>
    <w:rsid w:val="0052030C"/>
    <w:rsid w:val="005204EF"/>
    <w:rsid w:val="0052095F"/>
    <w:rsid w:val="00520B22"/>
    <w:rsid w:val="00521299"/>
    <w:rsid w:val="005215D5"/>
    <w:rsid w:val="00521D15"/>
    <w:rsid w:val="00521F3A"/>
    <w:rsid w:val="00522055"/>
    <w:rsid w:val="00522790"/>
    <w:rsid w:val="00522A5C"/>
    <w:rsid w:val="00522E71"/>
    <w:rsid w:val="00523C6E"/>
    <w:rsid w:val="005252CB"/>
    <w:rsid w:val="00525A77"/>
    <w:rsid w:val="00525FBF"/>
    <w:rsid w:val="005264AF"/>
    <w:rsid w:val="00526522"/>
    <w:rsid w:val="00526A6F"/>
    <w:rsid w:val="00527023"/>
    <w:rsid w:val="005276CF"/>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7A9"/>
    <w:rsid w:val="00537E23"/>
    <w:rsid w:val="00537F83"/>
    <w:rsid w:val="00540E2A"/>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229B"/>
    <w:rsid w:val="005522AF"/>
    <w:rsid w:val="005522C7"/>
    <w:rsid w:val="005523A6"/>
    <w:rsid w:val="0055299E"/>
    <w:rsid w:val="00552B2C"/>
    <w:rsid w:val="00553253"/>
    <w:rsid w:val="00553635"/>
    <w:rsid w:val="00553920"/>
    <w:rsid w:val="00553BD3"/>
    <w:rsid w:val="005548A3"/>
    <w:rsid w:val="00554F86"/>
    <w:rsid w:val="00555F86"/>
    <w:rsid w:val="00556328"/>
    <w:rsid w:val="00556BC4"/>
    <w:rsid w:val="00556DA5"/>
    <w:rsid w:val="00557DB7"/>
    <w:rsid w:val="0056063B"/>
    <w:rsid w:val="005609E2"/>
    <w:rsid w:val="00560C79"/>
    <w:rsid w:val="00561C2A"/>
    <w:rsid w:val="00561DB8"/>
    <w:rsid w:val="005625C9"/>
    <w:rsid w:val="00563331"/>
    <w:rsid w:val="005633F6"/>
    <w:rsid w:val="005643ED"/>
    <w:rsid w:val="00564E46"/>
    <w:rsid w:val="0056515F"/>
    <w:rsid w:val="005651A5"/>
    <w:rsid w:val="005656E6"/>
    <w:rsid w:val="00565C4D"/>
    <w:rsid w:val="005664E1"/>
    <w:rsid w:val="005672B8"/>
    <w:rsid w:val="00567454"/>
    <w:rsid w:val="005676EE"/>
    <w:rsid w:val="0057027D"/>
    <w:rsid w:val="00570EFE"/>
    <w:rsid w:val="005710A9"/>
    <w:rsid w:val="00571D80"/>
    <w:rsid w:val="0057365E"/>
    <w:rsid w:val="005749D3"/>
    <w:rsid w:val="00574E37"/>
    <w:rsid w:val="00575CC6"/>
    <w:rsid w:val="0057740F"/>
    <w:rsid w:val="00577423"/>
    <w:rsid w:val="0058019A"/>
    <w:rsid w:val="005808DE"/>
    <w:rsid w:val="005816BF"/>
    <w:rsid w:val="005828E7"/>
    <w:rsid w:val="005829EA"/>
    <w:rsid w:val="00582B45"/>
    <w:rsid w:val="00582C1D"/>
    <w:rsid w:val="0058360A"/>
    <w:rsid w:val="005837A7"/>
    <w:rsid w:val="00584494"/>
    <w:rsid w:val="005845F2"/>
    <w:rsid w:val="0058466E"/>
    <w:rsid w:val="005847BB"/>
    <w:rsid w:val="00584C7F"/>
    <w:rsid w:val="00585598"/>
    <w:rsid w:val="005859A7"/>
    <w:rsid w:val="005861D9"/>
    <w:rsid w:val="00586BB0"/>
    <w:rsid w:val="00587818"/>
    <w:rsid w:val="0059108C"/>
    <w:rsid w:val="0059195B"/>
    <w:rsid w:val="00591E95"/>
    <w:rsid w:val="005924EB"/>
    <w:rsid w:val="0059311D"/>
    <w:rsid w:val="00593972"/>
    <w:rsid w:val="0059485B"/>
    <w:rsid w:val="00594ED2"/>
    <w:rsid w:val="0059552C"/>
    <w:rsid w:val="005958F6"/>
    <w:rsid w:val="00595A34"/>
    <w:rsid w:val="00595C4B"/>
    <w:rsid w:val="00595F53"/>
    <w:rsid w:val="0059604C"/>
    <w:rsid w:val="0059642A"/>
    <w:rsid w:val="00596555"/>
    <w:rsid w:val="005965EE"/>
    <w:rsid w:val="00596681"/>
    <w:rsid w:val="00597082"/>
    <w:rsid w:val="00597901"/>
    <w:rsid w:val="005A0004"/>
    <w:rsid w:val="005A008A"/>
    <w:rsid w:val="005A0451"/>
    <w:rsid w:val="005A0CDA"/>
    <w:rsid w:val="005A18C8"/>
    <w:rsid w:val="005A2020"/>
    <w:rsid w:val="005A259C"/>
    <w:rsid w:val="005A3CEF"/>
    <w:rsid w:val="005A4BEC"/>
    <w:rsid w:val="005A50DE"/>
    <w:rsid w:val="005A5179"/>
    <w:rsid w:val="005A546F"/>
    <w:rsid w:val="005A5615"/>
    <w:rsid w:val="005A649F"/>
    <w:rsid w:val="005A7AA5"/>
    <w:rsid w:val="005A7DD2"/>
    <w:rsid w:val="005B02FF"/>
    <w:rsid w:val="005B042C"/>
    <w:rsid w:val="005B0A6E"/>
    <w:rsid w:val="005B0B8D"/>
    <w:rsid w:val="005B0BB9"/>
    <w:rsid w:val="005B0BF8"/>
    <w:rsid w:val="005B1629"/>
    <w:rsid w:val="005B2178"/>
    <w:rsid w:val="005B280F"/>
    <w:rsid w:val="005B2A5C"/>
    <w:rsid w:val="005B2E1B"/>
    <w:rsid w:val="005B327D"/>
    <w:rsid w:val="005B35F3"/>
    <w:rsid w:val="005B3CFF"/>
    <w:rsid w:val="005B43A8"/>
    <w:rsid w:val="005B457C"/>
    <w:rsid w:val="005B4809"/>
    <w:rsid w:val="005B4F64"/>
    <w:rsid w:val="005B4FC7"/>
    <w:rsid w:val="005B5291"/>
    <w:rsid w:val="005B5298"/>
    <w:rsid w:val="005B54E3"/>
    <w:rsid w:val="005B5651"/>
    <w:rsid w:val="005B5A50"/>
    <w:rsid w:val="005B5B50"/>
    <w:rsid w:val="005B5D22"/>
    <w:rsid w:val="005B63F5"/>
    <w:rsid w:val="005B6507"/>
    <w:rsid w:val="005B6B17"/>
    <w:rsid w:val="005B6BB6"/>
    <w:rsid w:val="005B6E84"/>
    <w:rsid w:val="005B6F02"/>
    <w:rsid w:val="005B6F75"/>
    <w:rsid w:val="005B7146"/>
    <w:rsid w:val="005B7900"/>
    <w:rsid w:val="005B7B86"/>
    <w:rsid w:val="005C2071"/>
    <w:rsid w:val="005C2345"/>
    <w:rsid w:val="005C2472"/>
    <w:rsid w:val="005C24DC"/>
    <w:rsid w:val="005C2D76"/>
    <w:rsid w:val="005C2DF4"/>
    <w:rsid w:val="005C31AC"/>
    <w:rsid w:val="005C3252"/>
    <w:rsid w:val="005C3412"/>
    <w:rsid w:val="005C46F5"/>
    <w:rsid w:val="005C473D"/>
    <w:rsid w:val="005C4A34"/>
    <w:rsid w:val="005C4A4D"/>
    <w:rsid w:val="005C5174"/>
    <w:rsid w:val="005C5B22"/>
    <w:rsid w:val="005C6040"/>
    <w:rsid w:val="005C7536"/>
    <w:rsid w:val="005C77B3"/>
    <w:rsid w:val="005D03E8"/>
    <w:rsid w:val="005D061B"/>
    <w:rsid w:val="005D1162"/>
    <w:rsid w:val="005D2A84"/>
    <w:rsid w:val="005D2D5A"/>
    <w:rsid w:val="005D2E6D"/>
    <w:rsid w:val="005D2FD0"/>
    <w:rsid w:val="005D354B"/>
    <w:rsid w:val="005D455B"/>
    <w:rsid w:val="005D4845"/>
    <w:rsid w:val="005D4984"/>
    <w:rsid w:val="005D5A77"/>
    <w:rsid w:val="005D5E48"/>
    <w:rsid w:val="005D626D"/>
    <w:rsid w:val="005D636D"/>
    <w:rsid w:val="005D6A6A"/>
    <w:rsid w:val="005D7EC1"/>
    <w:rsid w:val="005D7FB9"/>
    <w:rsid w:val="005E0311"/>
    <w:rsid w:val="005E08FA"/>
    <w:rsid w:val="005E0A2C"/>
    <w:rsid w:val="005E0BE2"/>
    <w:rsid w:val="005E0FD7"/>
    <w:rsid w:val="005E1A31"/>
    <w:rsid w:val="005E1A46"/>
    <w:rsid w:val="005E2D4D"/>
    <w:rsid w:val="005E3063"/>
    <w:rsid w:val="005E45C5"/>
    <w:rsid w:val="005E48AA"/>
    <w:rsid w:val="005E4D0B"/>
    <w:rsid w:val="005E51B6"/>
    <w:rsid w:val="005E627C"/>
    <w:rsid w:val="005E6D54"/>
    <w:rsid w:val="005E6FC9"/>
    <w:rsid w:val="005E77DA"/>
    <w:rsid w:val="005E79F1"/>
    <w:rsid w:val="005E7CD8"/>
    <w:rsid w:val="005E7EDD"/>
    <w:rsid w:val="005F1048"/>
    <w:rsid w:val="005F12EC"/>
    <w:rsid w:val="005F13D9"/>
    <w:rsid w:val="005F19D1"/>
    <w:rsid w:val="005F1A0B"/>
    <w:rsid w:val="005F2510"/>
    <w:rsid w:val="005F280B"/>
    <w:rsid w:val="005F2E55"/>
    <w:rsid w:val="005F32C5"/>
    <w:rsid w:val="005F3948"/>
    <w:rsid w:val="005F4A2E"/>
    <w:rsid w:val="005F4DA0"/>
    <w:rsid w:val="005F59AE"/>
    <w:rsid w:val="005F5C94"/>
    <w:rsid w:val="005F5E4B"/>
    <w:rsid w:val="005F62E0"/>
    <w:rsid w:val="005F6535"/>
    <w:rsid w:val="005F6B7E"/>
    <w:rsid w:val="005F7489"/>
    <w:rsid w:val="006012DA"/>
    <w:rsid w:val="00601664"/>
    <w:rsid w:val="0060184C"/>
    <w:rsid w:val="00601E74"/>
    <w:rsid w:val="00603443"/>
    <w:rsid w:val="006045BE"/>
    <w:rsid w:val="0060491C"/>
    <w:rsid w:val="00605455"/>
    <w:rsid w:val="0060552E"/>
    <w:rsid w:val="0060593E"/>
    <w:rsid w:val="00605DC4"/>
    <w:rsid w:val="00605E0A"/>
    <w:rsid w:val="00605F9F"/>
    <w:rsid w:val="00605FAA"/>
    <w:rsid w:val="006060D4"/>
    <w:rsid w:val="00606189"/>
    <w:rsid w:val="006063B5"/>
    <w:rsid w:val="006069ED"/>
    <w:rsid w:val="00606CD4"/>
    <w:rsid w:val="00606DCD"/>
    <w:rsid w:val="00606F5A"/>
    <w:rsid w:val="006075FA"/>
    <w:rsid w:val="006079A8"/>
    <w:rsid w:val="00607E85"/>
    <w:rsid w:val="006103B1"/>
    <w:rsid w:val="006105E2"/>
    <w:rsid w:val="00610FB7"/>
    <w:rsid w:val="0061172A"/>
    <w:rsid w:val="00611980"/>
    <w:rsid w:val="006124F6"/>
    <w:rsid w:val="0061271C"/>
    <w:rsid w:val="006128EB"/>
    <w:rsid w:val="00613076"/>
    <w:rsid w:val="006134CB"/>
    <w:rsid w:val="00613CB7"/>
    <w:rsid w:val="00613F20"/>
    <w:rsid w:val="00616102"/>
    <w:rsid w:val="00616879"/>
    <w:rsid w:val="00616BAC"/>
    <w:rsid w:val="00616D0F"/>
    <w:rsid w:val="00617966"/>
    <w:rsid w:val="00617CBE"/>
    <w:rsid w:val="00617DDE"/>
    <w:rsid w:val="00620238"/>
    <w:rsid w:val="0062027A"/>
    <w:rsid w:val="00620BCB"/>
    <w:rsid w:val="00621329"/>
    <w:rsid w:val="0062162F"/>
    <w:rsid w:val="00621CE6"/>
    <w:rsid w:val="00621E54"/>
    <w:rsid w:val="00621FC5"/>
    <w:rsid w:val="006227C5"/>
    <w:rsid w:val="00622B67"/>
    <w:rsid w:val="00622D5C"/>
    <w:rsid w:val="006239EF"/>
    <w:rsid w:val="00623F1A"/>
    <w:rsid w:val="006245B9"/>
    <w:rsid w:val="00625041"/>
    <w:rsid w:val="00625115"/>
    <w:rsid w:val="00625AB0"/>
    <w:rsid w:val="00625AB4"/>
    <w:rsid w:val="0062634D"/>
    <w:rsid w:val="006279EC"/>
    <w:rsid w:val="00630EAC"/>
    <w:rsid w:val="00631327"/>
    <w:rsid w:val="00632970"/>
    <w:rsid w:val="006335D0"/>
    <w:rsid w:val="006343C5"/>
    <w:rsid w:val="006355A7"/>
    <w:rsid w:val="00635C50"/>
    <w:rsid w:val="006363B5"/>
    <w:rsid w:val="006363DD"/>
    <w:rsid w:val="00636A0E"/>
    <w:rsid w:val="00636ADB"/>
    <w:rsid w:val="00637D24"/>
    <w:rsid w:val="00637EBF"/>
    <w:rsid w:val="00637F93"/>
    <w:rsid w:val="00637FD5"/>
    <w:rsid w:val="00641632"/>
    <w:rsid w:val="00641F0A"/>
    <w:rsid w:val="00642A1C"/>
    <w:rsid w:val="00643131"/>
    <w:rsid w:val="00643795"/>
    <w:rsid w:val="00643D4C"/>
    <w:rsid w:val="0064419B"/>
    <w:rsid w:val="00644D32"/>
    <w:rsid w:val="00644F6F"/>
    <w:rsid w:val="006458D2"/>
    <w:rsid w:val="006459FE"/>
    <w:rsid w:val="00645DF9"/>
    <w:rsid w:val="006466BB"/>
    <w:rsid w:val="00646935"/>
    <w:rsid w:val="0064794F"/>
    <w:rsid w:val="00647FE7"/>
    <w:rsid w:val="0065012E"/>
    <w:rsid w:val="00650868"/>
    <w:rsid w:val="00650DD6"/>
    <w:rsid w:val="00650FDC"/>
    <w:rsid w:val="00651BF8"/>
    <w:rsid w:val="00652983"/>
    <w:rsid w:val="00652E07"/>
    <w:rsid w:val="00653C12"/>
    <w:rsid w:val="0065475B"/>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1B6"/>
    <w:rsid w:val="00666430"/>
    <w:rsid w:val="0066702B"/>
    <w:rsid w:val="00667262"/>
    <w:rsid w:val="00667314"/>
    <w:rsid w:val="00667EEA"/>
    <w:rsid w:val="00670479"/>
    <w:rsid w:val="006705FF"/>
    <w:rsid w:val="00671EE5"/>
    <w:rsid w:val="00672062"/>
    <w:rsid w:val="00672E8C"/>
    <w:rsid w:val="00673D10"/>
    <w:rsid w:val="00673D66"/>
    <w:rsid w:val="00674125"/>
    <w:rsid w:val="00674657"/>
    <w:rsid w:val="00675CB4"/>
    <w:rsid w:val="00676132"/>
    <w:rsid w:val="00676724"/>
    <w:rsid w:val="00676E43"/>
    <w:rsid w:val="00680B62"/>
    <w:rsid w:val="00680D17"/>
    <w:rsid w:val="00682110"/>
    <w:rsid w:val="006824DA"/>
    <w:rsid w:val="00682A98"/>
    <w:rsid w:val="00682DFA"/>
    <w:rsid w:val="00683870"/>
    <w:rsid w:val="00683A02"/>
    <w:rsid w:val="00683AED"/>
    <w:rsid w:val="00683E9D"/>
    <w:rsid w:val="00684957"/>
    <w:rsid w:val="00684BC7"/>
    <w:rsid w:val="00684CCC"/>
    <w:rsid w:val="00684DDB"/>
    <w:rsid w:val="00686044"/>
    <w:rsid w:val="006864E5"/>
    <w:rsid w:val="0068670E"/>
    <w:rsid w:val="0068767D"/>
    <w:rsid w:val="00690517"/>
    <w:rsid w:val="00690687"/>
    <w:rsid w:val="006909BC"/>
    <w:rsid w:val="00690A48"/>
    <w:rsid w:val="00691036"/>
    <w:rsid w:val="006913D3"/>
    <w:rsid w:val="00692DCE"/>
    <w:rsid w:val="006932B4"/>
    <w:rsid w:val="006933CA"/>
    <w:rsid w:val="0069394B"/>
    <w:rsid w:val="00693CA1"/>
    <w:rsid w:val="00694EA9"/>
    <w:rsid w:val="006955DA"/>
    <w:rsid w:val="006967FE"/>
    <w:rsid w:val="00696949"/>
    <w:rsid w:val="00697174"/>
    <w:rsid w:val="00697976"/>
    <w:rsid w:val="00697A3E"/>
    <w:rsid w:val="00697D72"/>
    <w:rsid w:val="00697FD1"/>
    <w:rsid w:val="006A0CB4"/>
    <w:rsid w:val="006A0FC9"/>
    <w:rsid w:val="006A1142"/>
    <w:rsid w:val="006A147E"/>
    <w:rsid w:val="006A304E"/>
    <w:rsid w:val="006A31C6"/>
    <w:rsid w:val="006A3452"/>
    <w:rsid w:val="006A5289"/>
    <w:rsid w:val="006A62EF"/>
    <w:rsid w:val="006A6314"/>
    <w:rsid w:val="006A65AC"/>
    <w:rsid w:val="006B02EC"/>
    <w:rsid w:val="006B0F8C"/>
    <w:rsid w:val="006B1411"/>
    <w:rsid w:val="006B17BE"/>
    <w:rsid w:val="006B1845"/>
    <w:rsid w:val="006B1F39"/>
    <w:rsid w:val="006B2D8F"/>
    <w:rsid w:val="006B3E97"/>
    <w:rsid w:val="006B49EA"/>
    <w:rsid w:val="006B4CF2"/>
    <w:rsid w:val="006B4F9D"/>
    <w:rsid w:val="006B55B8"/>
    <w:rsid w:val="006B57D9"/>
    <w:rsid w:val="006B6115"/>
    <w:rsid w:val="006B71F6"/>
    <w:rsid w:val="006C05FB"/>
    <w:rsid w:val="006C0995"/>
    <w:rsid w:val="006C0E32"/>
    <w:rsid w:val="006C0FA1"/>
    <w:rsid w:val="006C1871"/>
    <w:rsid w:val="006C18A8"/>
    <w:rsid w:val="006C1B3A"/>
    <w:rsid w:val="006C2522"/>
    <w:rsid w:val="006C2776"/>
    <w:rsid w:val="006C3169"/>
    <w:rsid w:val="006C3903"/>
    <w:rsid w:val="006C41C7"/>
    <w:rsid w:val="006C4E99"/>
    <w:rsid w:val="006C513D"/>
    <w:rsid w:val="006C5612"/>
    <w:rsid w:val="006C5C6F"/>
    <w:rsid w:val="006C6280"/>
    <w:rsid w:val="006C6447"/>
    <w:rsid w:val="006C6B5D"/>
    <w:rsid w:val="006C6D2A"/>
    <w:rsid w:val="006C6E15"/>
    <w:rsid w:val="006C71E1"/>
    <w:rsid w:val="006C767B"/>
    <w:rsid w:val="006D0F4F"/>
    <w:rsid w:val="006D0FE6"/>
    <w:rsid w:val="006D144D"/>
    <w:rsid w:val="006D1484"/>
    <w:rsid w:val="006D1711"/>
    <w:rsid w:val="006D1C8C"/>
    <w:rsid w:val="006D1F30"/>
    <w:rsid w:val="006D20A8"/>
    <w:rsid w:val="006D26CA"/>
    <w:rsid w:val="006D2ADF"/>
    <w:rsid w:val="006D2E5C"/>
    <w:rsid w:val="006D2F0B"/>
    <w:rsid w:val="006D452F"/>
    <w:rsid w:val="006D46B6"/>
    <w:rsid w:val="006D555C"/>
    <w:rsid w:val="006D56EF"/>
    <w:rsid w:val="006D6CC0"/>
    <w:rsid w:val="006D6D05"/>
    <w:rsid w:val="006D73EB"/>
    <w:rsid w:val="006D7694"/>
    <w:rsid w:val="006D7AEF"/>
    <w:rsid w:val="006E0302"/>
    <w:rsid w:val="006E147A"/>
    <w:rsid w:val="006E199D"/>
    <w:rsid w:val="006E2462"/>
    <w:rsid w:val="006E2A93"/>
    <w:rsid w:val="006E30C4"/>
    <w:rsid w:val="006E370D"/>
    <w:rsid w:val="006E37B6"/>
    <w:rsid w:val="006E3BC3"/>
    <w:rsid w:val="006E44CA"/>
    <w:rsid w:val="006E4967"/>
    <w:rsid w:val="006E4C0B"/>
    <w:rsid w:val="006E4FA2"/>
    <w:rsid w:val="006E5153"/>
    <w:rsid w:val="006E6457"/>
    <w:rsid w:val="006E7220"/>
    <w:rsid w:val="006E7A51"/>
    <w:rsid w:val="006F1673"/>
    <w:rsid w:val="006F27C4"/>
    <w:rsid w:val="006F3A44"/>
    <w:rsid w:val="006F4744"/>
    <w:rsid w:val="006F4DA4"/>
    <w:rsid w:val="006F73DD"/>
    <w:rsid w:val="006F7C02"/>
    <w:rsid w:val="006F7DCB"/>
    <w:rsid w:val="00700B18"/>
    <w:rsid w:val="00700EDD"/>
    <w:rsid w:val="00700FF2"/>
    <w:rsid w:val="007014CA"/>
    <w:rsid w:val="007014FB"/>
    <w:rsid w:val="00701AC7"/>
    <w:rsid w:val="00701B30"/>
    <w:rsid w:val="00702A80"/>
    <w:rsid w:val="007032D0"/>
    <w:rsid w:val="00703AC5"/>
    <w:rsid w:val="0070427C"/>
    <w:rsid w:val="007044F7"/>
    <w:rsid w:val="007048DB"/>
    <w:rsid w:val="00704EC8"/>
    <w:rsid w:val="0070540C"/>
    <w:rsid w:val="007059D8"/>
    <w:rsid w:val="00705EFE"/>
    <w:rsid w:val="00706D7A"/>
    <w:rsid w:val="0070748B"/>
    <w:rsid w:val="007079E1"/>
    <w:rsid w:val="00707D2A"/>
    <w:rsid w:val="00710160"/>
    <w:rsid w:val="007102EC"/>
    <w:rsid w:val="0071034B"/>
    <w:rsid w:val="007105C1"/>
    <w:rsid w:val="007108D5"/>
    <w:rsid w:val="00710A4B"/>
    <w:rsid w:val="00710AB1"/>
    <w:rsid w:val="00710DFE"/>
    <w:rsid w:val="00710F93"/>
    <w:rsid w:val="0071106E"/>
    <w:rsid w:val="007127B4"/>
    <w:rsid w:val="00712800"/>
    <w:rsid w:val="007128CF"/>
    <w:rsid w:val="00712976"/>
    <w:rsid w:val="00712CCA"/>
    <w:rsid w:val="00713307"/>
    <w:rsid w:val="00713386"/>
    <w:rsid w:val="007138AF"/>
    <w:rsid w:val="00714418"/>
    <w:rsid w:val="00714E96"/>
    <w:rsid w:val="00715088"/>
    <w:rsid w:val="00715E83"/>
    <w:rsid w:val="007162DF"/>
    <w:rsid w:val="00716843"/>
    <w:rsid w:val="00716BCC"/>
    <w:rsid w:val="007171FE"/>
    <w:rsid w:val="00717278"/>
    <w:rsid w:val="00717564"/>
    <w:rsid w:val="00717572"/>
    <w:rsid w:val="0071794E"/>
    <w:rsid w:val="00717BAE"/>
    <w:rsid w:val="00717F55"/>
    <w:rsid w:val="007200E2"/>
    <w:rsid w:val="007202BD"/>
    <w:rsid w:val="007202F4"/>
    <w:rsid w:val="00720BA7"/>
    <w:rsid w:val="007212B7"/>
    <w:rsid w:val="007215E3"/>
    <w:rsid w:val="0072194A"/>
    <w:rsid w:val="00721F79"/>
    <w:rsid w:val="00722064"/>
    <w:rsid w:val="007222EA"/>
    <w:rsid w:val="007227F5"/>
    <w:rsid w:val="00722CD1"/>
    <w:rsid w:val="00723316"/>
    <w:rsid w:val="007237CC"/>
    <w:rsid w:val="00723CEC"/>
    <w:rsid w:val="00723ED3"/>
    <w:rsid w:val="00724134"/>
    <w:rsid w:val="007247D1"/>
    <w:rsid w:val="007258D5"/>
    <w:rsid w:val="00725DB5"/>
    <w:rsid w:val="00725F13"/>
    <w:rsid w:val="00725FA8"/>
    <w:rsid w:val="007264D4"/>
    <w:rsid w:val="007275F7"/>
    <w:rsid w:val="00727DE4"/>
    <w:rsid w:val="0073018E"/>
    <w:rsid w:val="00731701"/>
    <w:rsid w:val="00731C0C"/>
    <w:rsid w:val="0073233C"/>
    <w:rsid w:val="007325D0"/>
    <w:rsid w:val="00732A20"/>
    <w:rsid w:val="007335C6"/>
    <w:rsid w:val="00733760"/>
    <w:rsid w:val="00733A8F"/>
    <w:rsid w:val="00733EB6"/>
    <w:rsid w:val="0073504D"/>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D6C"/>
    <w:rsid w:val="00743DBF"/>
    <w:rsid w:val="00743EAC"/>
    <w:rsid w:val="007445FE"/>
    <w:rsid w:val="00744978"/>
    <w:rsid w:val="00745227"/>
    <w:rsid w:val="007454A6"/>
    <w:rsid w:val="0074569B"/>
    <w:rsid w:val="00745E95"/>
    <w:rsid w:val="00745F7C"/>
    <w:rsid w:val="007462C7"/>
    <w:rsid w:val="00746FF9"/>
    <w:rsid w:val="0074706C"/>
    <w:rsid w:val="0075026B"/>
    <w:rsid w:val="00750386"/>
    <w:rsid w:val="007504DC"/>
    <w:rsid w:val="007506C9"/>
    <w:rsid w:val="00751437"/>
    <w:rsid w:val="0075154D"/>
    <w:rsid w:val="00751A92"/>
    <w:rsid w:val="00751C90"/>
    <w:rsid w:val="00752039"/>
    <w:rsid w:val="00753444"/>
    <w:rsid w:val="007537D4"/>
    <w:rsid w:val="00753BA7"/>
    <w:rsid w:val="00754C7A"/>
    <w:rsid w:val="00754EF6"/>
    <w:rsid w:val="00755538"/>
    <w:rsid w:val="00755BC8"/>
    <w:rsid w:val="00756B78"/>
    <w:rsid w:val="007576AB"/>
    <w:rsid w:val="00757943"/>
    <w:rsid w:val="00757A43"/>
    <w:rsid w:val="00757CA3"/>
    <w:rsid w:val="00757E53"/>
    <w:rsid w:val="00760529"/>
    <w:rsid w:val="00761329"/>
    <w:rsid w:val="00761BE6"/>
    <w:rsid w:val="00762588"/>
    <w:rsid w:val="00762973"/>
    <w:rsid w:val="007637D6"/>
    <w:rsid w:val="0076409A"/>
    <w:rsid w:val="00764B83"/>
    <w:rsid w:val="0076573A"/>
    <w:rsid w:val="0076580F"/>
    <w:rsid w:val="00765CEF"/>
    <w:rsid w:val="00765DFB"/>
    <w:rsid w:val="00766D2B"/>
    <w:rsid w:val="00766E52"/>
    <w:rsid w:val="0076709A"/>
    <w:rsid w:val="007672DA"/>
    <w:rsid w:val="00767B73"/>
    <w:rsid w:val="0077076B"/>
    <w:rsid w:val="00772025"/>
    <w:rsid w:val="00772C33"/>
    <w:rsid w:val="007746FF"/>
    <w:rsid w:val="007747AF"/>
    <w:rsid w:val="00774B0C"/>
    <w:rsid w:val="00774CBC"/>
    <w:rsid w:val="00774D6E"/>
    <w:rsid w:val="007754AE"/>
    <w:rsid w:val="007764E6"/>
    <w:rsid w:val="00776BB1"/>
    <w:rsid w:val="007804FF"/>
    <w:rsid w:val="007809A9"/>
    <w:rsid w:val="00780E93"/>
    <w:rsid w:val="00781649"/>
    <w:rsid w:val="00781A6C"/>
    <w:rsid w:val="00781DD1"/>
    <w:rsid w:val="007834A2"/>
    <w:rsid w:val="007835BF"/>
    <w:rsid w:val="00783854"/>
    <w:rsid w:val="007838D5"/>
    <w:rsid w:val="00783940"/>
    <w:rsid w:val="007840B1"/>
    <w:rsid w:val="00784178"/>
    <w:rsid w:val="00784842"/>
    <w:rsid w:val="00784D6A"/>
    <w:rsid w:val="00785294"/>
    <w:rsid w:val="00785F02"/>
    <w:rsid w:val="0078675A"/>
    <w:rsid w:val="0078726C"/>
    <w:rsid w:val="00787A7C"/>
    <w:rsid w:val="007909AA"/>
    <w:rsid w:val="00791A72"/>
    <w:rsid w:val="00792025"/>
    <w:rsid w:val="00792234"/>
    <w:rsid w:val="00792253"/>
    <w:rsid w:val="007926B1"/>
    <w:rsid w:val="007926EF"/>
    <w:rsid w:val="007927BE"/>
    <w:rsid w:val="00792CF7"/>
    <w:rsid w:val="00794122"/>
    <w:rsid w:val="00794179"/>
    <w:rsid w:val="00794971"/>
    <w:rsid w:val="007952EE"/>
    <w:rsid w:val="00795CC4"/>
    <w:rsid w:val="00796008"/>
    <w:rsid w:val="0079603D"/>
    <w:rsid w:val="007968B1"/>
    <w:rsid w:val="007970F9"/>
    <w:rsid w:val="007978FC"/>
    <w:rsid w:val="00797CCC"/>
    <w:rsid w:val="007A0263"/>
    <w:rsid w:val="007A0C30"/>
    <w:rsid w:val="007A266C"/>
    <w:rsid w:val="007A2738"/>
    <w:rsid w:val="007A2B35"/>
    <w:rsid w:val="007A4D29"/>
    <w:rsid w:val="007A5778"/>
    <w:rsid w:val="007A5DD4"/>
    <w:rsid w:val="007A69CC"/>
    <w:rsid w:val="007A74FC"/>
    <w:rsid w:val="007B08F3"/>
    <w:rsid w:val="007B09B6"/>
    <w:rsid w:val="007B0B46"/>
    <w:rsid w:val="007B0C7B"/>
    <w:rsid w:val="007B141E"/>
    <w:rsid w:val="007B1EB7"/>
    <w:rsid w:val="007B23A4"/>
    <w:rsid w:val="007B27B5"/>
    <w:rsid w:val="007B2B5D"/>
    <w:rsid w:val="007B3051"/>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1C07"/>
    <w:rsid w:val="007C2442"/>
    <w:rsid w:val="007C253C"/>
    <w:rsid w:val="007C2568"/>
    <w:rsid w:val="007C2AF0"/>
    <w:rsid w:val="007C3193"/>
    <w:rsid w:val="007C3B06"/>
    <w:rsid w:val="007C43D2"/>
    <w:rsid w:val="007C467D"/>
    <w:rsid w:val="007C49FB"/>
    <w:rsid w:val="007C4F4A"/>
    <w:rsid w:val="007C53B2"/>
    <w:rsid w:val="007C565E"/>
    <w:rsid w:val="007C619C"/>
    <w:rsid w:val="007C61D0"/>
    <w:rsid w:val="007C63B1"/>
    <w:rsid w:val="007C6980"/>
    <w:rsid w:val="007C6C52"/>
    <w:rsid w:val="007C6FEF"/>
    <w:rsid w:val="007C7E3A"/>
    <w:rsid w:val="007D17B6"/>
    <w:rsid w:val="007D1BD0"/>
    <w:rsid w:val="007D1E3D"/>
    <w:rsid w:val="007D2618"/>
    <w:rsid w:val="007D31F7"/>
    <w:rsid w:val="007D325B"/>
    <w:rsid w:val="007D3E95"/>
    <w:rsid w:val="007D42F4"/>
    <w:rsid w:val="007D4393"/>
    <w:rsid w:val="007D4D19"/>
    <w:rsid w:val="007D5524"/>
    <w:rsid w:val="007D5C68"/>
    <w:rsid w:val="007D641F"/>
    <w:rsid w:val="007D69F4"/>
    <w:rsid w:val="007D6A43"/>
    <w:rsid w:val="007D75B7"/>
    <w:rsid w:val="007D78CA"/>
    <w:rsid w:val="007D7F81"/>
    <w:rsid w:val="007E0248"/>
    <w:rsid w:val="007E0729"/>
    <w:rsid w:val="007E07AE"/>
    <w:rsid w:val="007E0835"/>
    <w:rsid w:val="007E0D6B"/>
    <w:rsid w:val="007E0DDD"/>
    <w:rsid w:val="007E24A8"/>
    <w:rsid w:val="007E2D2B"/>
    <w:rsid w:val="007E2D79"/>
    <w:rsid w:val="007E3F51"/>
    <w:rsid w:val="007E53DC"/>
    <w:rsid w:val="007E6FB5"/>
    <w:rsid w:val="007E70FF"/>
    <w:rsid w:val="007E79BA"/>
    <w:rsid w:val="007E7D23"/>
    <w:rsid w:val="007E7E29"/>
    <w:rsid w:val="007E7F85"/>
    <w:rsid w:val="007F126C"/>
    <w:rsid w:val="007F263C"/>
    <w:rsid w:val="007F29C2"/>
    <w:rsid w:val="007F3B53"/>
    <w:rsid w:val="007F3B88"/>
    <w:rsid w:val="007F41CD"/>
    <w:rsid w:val="007F489A"/>
    <w:rsid w:val="007F5000"/>
    <w:rsid w:val="007F5063"/>
    <w:rsid w:val="007F5247"/>
    <w:rsid w:val="007F5E49"/>
    <w:rsid w:val="007F6361"/>
    <w:rsid w:val="007F6835"/>
    <w:rsid w:val="007F6C62"/>
    <w:rsid w:val="007F7035"/>
    <w:rsid w:val="007F78ED"/>
    <w:rsid w:val="007F79EF"/>
    <w:rsid w:val="007F7D39"/>
    <w:rsid w:val="007F7EF3"/>
    <w:rsid w:val="008005E2"/>
    <w:rsid w:val="00800C3C"/>
    <w:rsid w:val="00800C92"/>
    <w:rsid w:val="0080203B"/>
    <w:rsid w:val="0080248D"/>
    <w:rsid w:val="00802A7B"/>
    <w:rsid w:val="0080353B"/>
    <w:rsid w:val="00803DCB"/>
    <w:rsid w:val="00804127"/>
    <w:rsid w:val="00804A08"/>
    <w:rsid w:val="00804EF5"/>
    <w:rsid w:val="008051D4"/>
    <w:rsid w:val="00805240"/>
    <w:rsid w:val="00805D5A"/>
    <w:rsid w:val="00805FE6"/>
    <w:rsid w:val="00806A9D"/>
    <w:rsid w:val="00806B73"/>
    <w:rsid w:val="00807683"/>
    <w:rsid w:val="00807B4E"/>
    <w:rsid w:val="00807FFC"/>
    <w:rsid w:val="00810929"/>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2539"/>
    <w:rsid w:val="008234FE"/>
    <w:rsid w:val="00823A75"/>
    <w:rsid w:val="00824A1C"/>
    <w:rsid w:val="00824B36"/>
    <w:rsid w:val="0082529E"/>
    <w:rsid w:val="00825DCF"/>
    <w:rsid w:val="00826359"/>
    <w:rsid w:val="00826C72"/>
    <w:rsid w:val="008273B6"/>
    <w:rsid w:val="008278B9"/>
    <w:rsid w:val="00827EAC"/>
    <w:rsid w:val="00830F3B"/>
    <w:rsid w:val="00831178"/>
    <w:rsid w:val="008313BD"/>
    <w:rsid w:val="008315E0"/>
    <w:rsid w:val="00832245"/>
    <w:rsid w:val="0083247B"/>
    <w:rsid w:val="00832E67"/>
    <w:rsid w:val="00833650"/>
    <w:rsid w:val="00833891"/>
    <w:rsid w:val="00834F70"/>
    <w:rsid w:val="0083525C"/>
    <w:rsid w:val="00835A3B"/>
    <w:rsid w:val="00835CE0"/>
    <w:rsid w:val="00835CEE"/>
    <w:rsid w:val="00835D81"/>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6AE2"/>
    <w:rsid w:val="00846CD0"/>
    <w:rsid w:val="0084758E"/>
    <w:rsid w:val="00847B30"/>
    <w:rsid w:val="00850768"/>
    <w:rsid w:val="00850BE8"/>
    <w:rsid w:val="00850E37"/>
    <w:rsid w:val="0085142A"/>
    <w:rsid w:val="008517CC"/>
    <w:rsid w:val="008518E4"/>
    <w:rsid w:val="008536E9"/>
    <w:rsid w:val="00853A23"/>
    <w:rsid w:val="00853EFF"/>
    <w:rsid w:val="00854221"/>
    <w:rsid w:val="00854529"/>
    <w:rsid w:val="008546B3"/>
    <w:rsid w:val="00854A42"/>
    <w:rsid w:val="00855683"/>
    <w:rsid w:val="0085592F"/>
    <w:rsid w:val="00855A5F"/>
    <w:rsid w:val="0085675B"/>
    <w:rsid w:val="008567E3"/>
    <w:rsid w:val="0085698D"/>
    <w:rsid w:val="00857E6C"/>
    <w:rsid w:val="0086090D"/>
    <w:rsid w:val="00861006"/>
    <w:rsid w:val="008616E1"/>
    <w:rsid w:val="00861D60"/>
    <w:rsid w:val="00863AB6"/>
    <w:rsid w:val="00863ED0"/>
    <w:rsid w:val="00864E17"/>
    <w:rsid w:val="0086540F"/>
    <w:rsid w:val="0086578C"/>
    <w:rsid w:val="00866006"/>
    <w:rsid w:val="00866120"/>
    <w:rsid w:val="00867044"/>
    <w:rsid w:val="008671AE"/>
    <w:rsid w:val="00867D85"/>
    <w:rsid w:val="00867DC9"/>
    <w:rsid w:val="00871B79"/>
    <w:rsid w:val="00871BED"/>
    <w:rsid w:val="00871C8B"/>
    <w:rsid w:val="00872359"/>
    <w:rsid w:val="008725F4"/>
    <w:rsid w:val="00872AEE"/>
    <w:rsid w:val="00872DA5"/>
    <w:rsid w:val="00873379"/>
    <w:rsid w:val="00873581"/>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066B"/>
    <w:rsid w:val="008811E4"/>
    <w:rsid w:val="00882951"/>
    <w:rsid w:val="00882C83"/>
    <w:rsid w:val="00883A6E"/>
    <w:rsid w:val="00883AA7"/>
    <w:rsid w:val="00883F6E"/>
    <w:rsid w:val="0088490F"/>
    <w:rsid w:val="00884A2F"/>
    <w:rsid w:val="00884C10"/>
    <w:rsid w:val="008852ED"/>
    <w:rsid w:val="00885932"/>
    <w:rsid w:val="00885F8C"/>
    <w:rsid w:val="0088633B"/>
    <w:rsid w:val="0088690C"/>
    <w:rsid w:val="00886B83"/>
    <w:rsid w:val="00886DDF"/>
    <w:rsid w:val="00887672"/>
    <w:rsid w:val="00887B8E"/>
    <w:rsid w:val="00887C88"/>
    <w:rsid w:val="0089051C"/>
    <w:rsid w:val="0089054E"/>
    <w:rsid w:val="00891200"/>
    <w:rsid w:val="008914FD"/>
    <w:rsid w:val="00891695"/>
    <w:rsid w:val="00891F5E"/>
    <w:rsid w:val="00892BFF"/>
    <w:rsid w:val="00894E87"/>
    <w:rsid w:val="008956E9"/>
    <w:rsid w:val="00895D44"/>
    <w:rsid w:val="0089645A"/>
    <w:rsid w:val="008965FC"/>
    <w:rsid w:val="008966E9"/>
    <w:rsid w:val="00897B86"/>
    <w:rsid w:val="008A1D99"/>
    <w:rsid w:val="008A21CF"/>
    <w:rsid w:val="008A264F"/>
    <w:rsid w:val="008A26C6"/>
    <w:rsid w:val="008A292E"/>
    <w:rsid w:val="008A2E2A"/>
    <w:rsid w:val="008A317F"/>
    <w:rsid w:val="008A3BD0"/>
    <w:rsid w:val="008A3BF4"/>
    <w:rsid w:val="008A4EF0"/>
    <w:rsid w:val="008A4F31"/>
    <w:rsid w:val="008A4F52"/>
    <w:rsid w:val="008A5407"/>
    <w:rsid w:val="008A56F3"/>
    <w:rsid w:val="008A5A68"/>
    <w:rsid w:val="008A64D2"/>
    <w:rsid w:val="008A73D2"/>
    <w:rsid w:val="008A7678"/>
    <w:rsid w:val="008A7B2D"/>
    <w:rsid w:val="008A7BB2"/>
    <w:rsid w:val="008A7C23"/>
    <w:rsid w:val="008A7E33"/>
    <w:rsid w:val="008B049E"/>
    <w:rsid w:val="008B0698"/>
    <w:rsid w:val="008B085C"/>
    <w:rsid w:val="008B0B00"/>
    <w:rsid w:val="008B1087"/>
    <w:rsid w:val="008B135C"/>
    <w:rsid w:val="008B1C64"/>
    <w:rsid w:val="008B1C9A"/>
    <w:rsid w:val="008B1ED5"/>
    <w:rsid w:val="008B2673"/>
    <w:rsid w:val="008B2CCA"/>
    <w:rsid w:val="008B2CFA"/>
    <w:rsid w:val="008B2E5A"/>
    <w:rsid w:val="008B2FC6"/>
    <w:rsid w:val="008B3108"/>
    <w:rsid w:val="008B328F"/>
    <w:rsid w:val="008B3AE1"/>
    <w:rsid w:val="008B45F7"/>
    <w:rsid w:val="008B48A3"/>
    <w:rsid w:val="008B4968"/>
    <w:rsid w:val="008B4B40"/>
    <w:rsid w:val="008B5A60"/>
    <w:rsid w:val="008B63EE"/>
    <w:rsid w:val="008B6B75"/>
    <w:rsid w:val="008B6CD6"/>
    <w:rsid w:val="008B7319"/>
    <w:rsid w:val="008C02BF"/>
    <w:rsid w:val="008C086F"/>
    <w:rsid w:val="008C0D04"/>
    <w:rsid w:val="008C12C9"/>
    <w:rsid w:val="008C1F97"/>
    <w:rsid w:val="008C21FB"/>
    <w:rsid w:val="008C2602"/>
    <w:rsid w:val="008C2636"/>
    <w:rsid w:val="008C2A7A"/>
    <w:rsid w:val="008C2E33"/>
    <w:rsid w:val="008C30D0"/>
    <w:rsid w:val="008C31F5"/>
    <w:rsid w:val="008C3CB0"/>
    <w:rsid w:val="008C46B2"/>
    <w:rsid w:val="008C46DC"/>
    <w:rsid w:val="008C4C87"/>
    <w:rsid w:val="008C4F8B"/>
    <w:rsid w:val="008C56DD"/>
    <w:rsid w:val="008C58DE"/>
    <w:rsid w:val="008C5E1D"/>
    <w:rsid w:val="008C6422"/>
    <w:rsid w:val="008C6637"/>
    <w:rsid w:val="008C6CDE"/>
    <w:rsid w:val="008C73CE"/>
    <w:rsid w:val="008C7657"/>
    <w:rsid w:val="008C76BC"/>
    <w:rsid w:val="008C79DE"/>
    <w:rsid w:val="008D0294"/>
    <w:rsid w:val="008D137B"/>
    <w:rsid w:val="008D1D43"/>
    <w:rsid w:val="008D1FAB"/>
    <w:rsid w:val="008D2724"/>
    <w:rsid w:val="008D2E39"/>
    <w:rsid w:val="008D31FC"/>
    <w:rsid w:val="008D43D9"/>
    <w:rsid w:val="008D6938"/>
    <w:rsid w:val="008D6BCB"/>
    <w:rsid w:val="008D6C2A"/>
    <w:rsid w:val="008D7387"/>
    <w:rsid w:val="008D7A14"/>
    <w:rsid w:val="008D7E9D"/>
    <w:rsid w:val="008E0232"/>
    <w:rsid w:val="008E04AC"/>
    <w:rsid w:val="008E04BE"/>
    <w:rsid w:val="008E1ACA"/>
    <w:rsid w:val="008E2109"/>
    <w:rsid w:val="008E2400"/>
    <w:rsid w:val="008E2A90"/>
    <w:rsid w:val="008E2BFA"/>
    <w:rsid w:val="008E2D6B"/>
    <w:rsid w:val="008E3499"/>
    <w:rsid w:val="008E3591"/>
    <w:rsid w:val="008E428E"/>
    <w:rsid w:val="008E46BA"/>
    <w:rsid w:val="008E547E"/>
    <w:rsid w:val="008E5B64"/>
    <w:rsid w:val="008E5CBB"/>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8F7CDC"/>
    <w:rsid w:val="00900905"/>
    <w:rsid w:val="00900A33"/>
    <w:rsid w:val="009013A2"/>
    <w:rsid w:val="00901703"/>
    <w:rsid w:val="00901A4F"/>
    <w:rsid w:val="00901D8A"/>
    <w:rsid w:val="00902E33"/>
    <w:rsid w:val="00902F1C"/>
    <w:rsid w:val="00903316"/>
    <w:rsid w:val="00903B56"/>
    <w:rsid w:val="009044E4"/>
    <w:rsid w:val="00904619"/>
    <w:rsid w:val="009047C9"/>
    <w:rsid w:val="00904B07"/>
    <w:rsid w:val="00904C14"/>
    <w:rsid w:val="00905512"/>
    <w:rsid w:val="00907778"/>
    <w:rsid w:val="00907C10"/>
    <w:rsid w:val="00907F42"/>
    <w:rsid w:val="009105C3"/>
    <w:rsid w:val="00911625"/>
    <w:rsid w:val="0091254C"/>
    <w:rsid w:val="0091289C"/>
    <w:rsid w:val="0091336F"/>
    <w:rsid w:val="0091371E"/>
    <w:rsid w:val="009145A7"/>
    <w:rsid w:val="00914CD8"/>
    <w:rsid w:val="0091544E"/>
    <w:rsid w:val="00915FAF"/>
    <w:rsid w:val="00916244"/>
    <w:rsid w:val="00916492"/>
    <w:rsid w:val="00916B60"/>
    <w:rsid w:val="00916EB2"/>
    <w:rsid w:val="009171DE"/>
    <w:rsid w:val="00917B3E"/>
    <w:rsid w:val="00917E23"/>
    <w:rsid w:val="00920329"/>
    <w:rsid w:val="009218D8"/>
    <w:rsid w:val="0092204F"/>
    <w:rsid w:val="009225A4"/>
    <w:rsid w:val="0092271C"/>
    <w:rsid w:val="009228AB"/>
    <w:rsid w:val="009229FD"/>
    <w:rsid w:val="009238DE"/>
    <w:rsid w:val="00923D4E"/>
    <w:rsid w:val="00924D4D"/>
    <w:rsid w:val="00924D57"/>
    <w:rsid w:val="009253B7"/>
    <w:rsid w:val="009257A3"/>
    <w:rsid w:val="00925CAD"/>
    <w:rsid w:val="009278D2"/>
    <w:rsid w:val="00927B32"/>
    <w:rsid w:val="00927D13"/>
    <w:rsid w:val="009302BA"/>
    <w:rsid w:val="00930BDB"/>
    <w:rsid w:val="00930F35"/>
    <w:rsid w:val="009320C8"/>
    <w:rsid w:val="00932DBE"/>
    <w:rsid w:val="00932F13"/>
    <w:rsid w:val="0093353C"/>
    <w:rsid w:val="0093370A"/>
    <w:rsid w:val="00933ACB"/>
    <w:rsid w:val="009342ED"/>
    <w:rsid w:val="00934367"/>
    <w:rsid w:val="009347CC"/>
    <w:rsid w:val="0093494F"/>
    <w:rsid w:val="00934A3F"/>
    <w:rsid w:val="009351DB"/>
    <w:rsid w:val="00936281"/>
    <w:rsid w:val="00936292"/>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9A8"/>
    <w:rsid w:val="00947B47"/>
    <w:rsid w:val="0095021F"/>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82A"/>
    <w:rsid w:val="00956ED6"/>
    <w:rsid w:val="00957CDA"/>
    <w:rsid w:val="00957D06"/>
    <w:rsid w:val="00957E60"/>
    <w:rsid w:val="00957FC1"/>
    <w:rsid w:val="0096185F"/>
    <w:rsid w:val="009618FF"/>
    <w:rsid w:val="00961BA6"/>
    <w:rsid w:val="009626A8"/>
    <w:rsid w:val="009626DF"/>
    <w:rsid w:val="00962781"/>
    <w:rsid w:val="0096293B"/>
    <w:rsid w:val="00962A9E"/>
    <w:rsid w:val="00962C85"/>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08F"/>
    <w:rsid w:val="0097722E"/>
    <w:rsid w:val="0097735A"/>
    <w:rsid w:val="0097765C"/>
    <w:rsid w:val="00977830"/>
    <w:rsid w:val="00980021"/>
    <w:rsid w:val="00980298"/>
    <w:rsid w:val="00981347"/>
    <w:rsid w:val="009815F4"/>
    <w:rsid w:val="00981F4F"/>
    <w:rsid w:val="009820E6"/>
    <w:rsid w:val="00982A2E"/>
    <w:rsid w:val="00982C00"/>
    <w:rsid w:val="00983497"/>
    <w:rsid w:val="00985753"/>
    <w:rsid w:val="0098668B"/>
    <w:rsid w:val="009869C4"/>
    <w:rsid w:val="009872AB"/>
    <w:rsid w:val="009875E7"/>
    <w:rsid w:val="00987B39"/>
    <w:rsid w:val="00990501"/>
    <w:rsid w:val="00990CBD"/>
    <w:rsid w:val="0099121D"/>
    <w:rsid w:val="00991542"/>
    <w:rsid w:val="00991A7B"/>
    <w:rsid w:val="00991CC2"/>
    <w:rsid w:val="009932DE"/>
    <w:rsid w:val="009939B1"/>
    <w:rsid w:val="00993DD6"/>
    <w:rsid w:val="0099452B"/>
    <w:rsid w:val="00994830"/>
    <w:rsid w:val="0099503A"/>
    <w:rsid w:val="009950E1"/>
    <w:rsid w:val="0099598B"/>
    <w:rsid w:val="00996144"/>
    <w:rsid w:val="00996357"/>
    <w:rsid w:val="00996480"/>
    <w:rsid w:val="00996567"/>
    <w:rsid w:val="00996A3C"/>
    <w:rsid w:val="009972B6"/>
    <w:rsid w:val="00997815"/>
    <w:rsid w:val="00997A46"/>
    <w:rsid w:val="009A0352"/>
    <w:rsid w:val="009A0B8A"/>
    <w:rsid w:val="009A0BD6"/>
    <w:rsid w:val="009A1C04"/>
    <w:rsid w:val="009A2F0B"/>
    <w:rsid w:val="009A3645"/>
    <w:rsid w:val="009A37EB"/>
    <w:rsid w:val="009A3DDE"/>
    <w:rsid w:val="009A3EFA"/>
    <w:rsid w:val="009A4E92"/>
    <w:rsid w:val="009A571F"/>
    <w:rsid w:val="009A60E4"/>
    <w:rsid w:val="009A64AF"/>
    <w:rsid w:val="009A6512"/>
    <w:rsid w:val="009A6E7B"/>
    <w:rsid w:val="009B0975"/>
    <w:rsid w:val="009B11EC"/>
    <w:rsid w:val="009B199E"/>
    <w:rsid w:val="009B2453"/>
    <w:rsid w:val="009B2F72"/>
    <w:rsid w:val="009B3091"/>
    <w:rsid w:val="009B3265"/>
    <w:rsid w:val="009B3ED9"/>
    <w:rsid w:val="009B4A7B"/>
    <w:rsid w:val="009B4DEE"/>
    <w:rsid w:val="009B51D7"/>
    <w:rsid w:val="009B59AE"/>
    <w:rsid w:val="009B5A6D"/>
    <w:rsid w:val="009B5CA9"/>
    <w:rsid w:val="009B5D8D"/>
    <w:rsid w:val="009B5F18"/>
    <w:rsid w:val="009B5FC8"/>
    <w:rsid w:val="009B66AD"/>
    <w:rsid w:val="009B66AE"/>
    <w:rsid w:val="009B672C"/>
    <w:rsid w:val="009B6ABD"/>
    <w:rsid w:val="009B749C"/>
    <w:rsid w:val="009B7C6A"/>
    <w:rsid w:val="009B7EEF"/>
    <w:rsid w:val="009C0A7E"/>
    <w:rsid w:val="009C0B28"/>
    <w:rsid w:val="009C10F7"/>
    <w:rsid w:val="009C115F"/>
    <w:rsid w:val="009C215A"/>
    <w:rsid w:val="009C276D"/>
    <w:rsid w:val="009C3A06"/>
    <w:rsid w:val="009C3B0C"/>
    <w:rsid w:val="009C3D1A"/>
    <w:rsid w:val="009C3FE1"/>
    <w:rsid w:val="009C453F"/>
    <w:rsid w:val="009C4980"/>
    <w:rsid w:val="009C6084"/>
    <w:rsid w:val="009C6140"/>
    <w:rsid w:val="009C69FC"/>
    <w:rsid w:val="009C6F14"/>
    <w:rsid w:val="009C759D"/>
    <w:rsid w:val="009D003E"/>
    <w:rsid w:val="009D0501"/>
    <w:rsid w:val="009D0F25"/>
    <w:rsid w:val="009D18C7"/>
    <w:rsid w:val="009D1CE2"/>
    <w:rsid w:val="009D1D34"/>
    <w:rsid w:val="009D1E25"/>
    <w:rsid w:val="009D3069"/>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97"/>
    <w:rsid w:val="009E0BBB"/>
    <w:rsid w:val="009E122B"/>
    <w:rsid w:val="009E1534"/>
    <w:rsid w:val="009E16D7"/>
    <w:rsid w:val="009E23BE"/>
    <w:rsid w:val="009E25B2"/>
    <w:rsid w:val="009E2991"/>
    <w:rsid w:val="009E2DE1"/>
    <w:rsid w:val="009E30D1"/>
    <w:rsid w:val="009E30FC"/>
    <w:rsid w:val="009E34CB"/>
    <w:rsid w:val="009E3914"/>
    <w:rsid w:val="009E4B30"/>
    <w:rsid w:val="009E625F"/>
    <w:rsid w:val="009E6CC9"/>
    <w:rsid w:val="009E6F96"/>
    <w:rsid w:val="009E70B0"/>
    <w:rsid w:val="009E7B23"/>
    <w:rsid w:val="009E7D3E"/>
    <w:rsid w:val="009F0112"/>
    <w:rsid w:val="009F0149"/>
    <w:rsid w:val="009F1053"/>
    <w:rsid w:val="009F2036"/>
    <w:rsid w:val="009F27DC"/>
    <w:rsid w:val="009F37D5"/>
    <w:rsid w:val="009F44EB"/>
    <w:rsid w:val="009F5516"/>
    <w:rsid w:val="009F5CCB"/>
    <w:rsid w:val="009F68ED"/>
    <w:rsid w:val="009F6D5F"/>
    <w:rsid w:val="009F75F9"/>
    <w:rsid w:val="00A00088"/>
    <w:rsid w:val="00A001B8"/>
    <w:rsid w:val="00A003A1"/>
    <w:rsid w:val="00A00FE6"/>
    <w:rsid w:val="00A023AA"/>
    <w:rsid w:val="00A02BB0"/>
    <w:rsid w:val="00A03239"/>
    <w:rsid w:val="00A03997"/>
    <w:rsid w:val="00A04506"/>
    <w:rsid w:val="00A04A0E"/>
    <w:rsid w:val="00A04CBB"/>
    <w:rsid w:val="00A06177"/>
    <w:rsid w:val="00A064D9"/>
    <w:rsid w:val="00A06B4B"/>
    <w:rsid w:val="00A06D2C"/>
    <w:rsid w:val="00A0739B"/>
    <w:rsid w:val="00A119F4"/>
    <w:rsid w:val="00A11DB8"/>
    <w:rsid w:val="00A1266A"/>
    <w:rsid w:val="00A13D3F"/>
    <w:rsid w:val="00A1574C"/>
    <w:rsid w:val="00A1685A"/>
    <w:rsid w:val="00A17908"/>
    <w:rsid w:val="00A17F88"/>
    <w:rsid w:val="00A209E9"/>
    <w:rsid w:val="00A223AB"/>
    <w:rsid w:val="00A224A9"/>
    <w:rsid w:val="00A23083"/>
    <w:rsid w:val="00A23090"/>
    <w:rsid w:val="00A23189"/>
    <w:rsid w:val="00A23830"/>
    <w:rsid w:val="00A24550"/>
    <w:rsid w:val="00A24D53"/>
    <w:rsid w:val="00A25F05"/>
    <w:rsid w:val="00A262B9"/>
    <w:rsid w:val="00A27455"/>
    <w:rsid w:val="00A27521"/>
    <w:rsid w:val="00A27B21"/>
    <w:rsid w:val="00A27E65"/>
    <w:rsid w:val="00A31D80"/>
    <w:rsid w:val="00A3442A"/>
    <w:rsid w:val="00A34C31"/>
    <w:rsid w:val="00A3558A"/>
    <w:rsid w:val="00A35FF2"/>
    <w:rsid w:val="00A36152"/>
    <w:rsid w:val="00A36B1A"/>
    <w:rsid w:val="00A37290"/>
    <w:rsid w:val="00A376E1"/>
    <w:rsid w:val="00A4012A"/>
    <w:rsid w:val="00A40A70"/>
    <w:rsid w:val="00A40EE2"/>
    <w:rsid w:val="00A41170"/>
    <w:rsid w:val="00A411C7"/>
    <w:rsid w:val="00A41789"/>
    <w:rsid w:val="00A4191A"/>
    <w:rsid w:val="00A427B0"/>
    <w:rsid w:val="00A4285C"/>
    <w:rsid w:val="00A42DB6"/>
    <w:rsid w:val="00A42E24"/>
    <w:rsid w:val="00A43348"/>
    <w:rsid w:val="00A43980"/>
    <w:rsid w:val="00A43CF8"/>
    <w:rsid w:val="00A43F6B"/>
    <w:rsid w:val="00A446D2"/>
    <w:rsid w:val="00A44A3C"/>
    <w:rsid w:val="00A44BAA"/>
    <w:rsid w:val="00A45079"/>
    <w:rsid w:val="00A45327"/>
    <w:rsid w:val="00A45412"/>
    <w:rsid w:val="00A4541D"/>
    <w:rsid w:val="00A45801"/>
    <w:rsid w:val="00A463E0"/>
    <w:rsid w:val="00A4662B"/>
    <w:rsid w:val="00A46A24"/>
    <w:rsid w:val="00A47785"/>
    <w:rsid w:val="00A5085B"/>
    <w:rsid w:val="00A51039"/>
    <w:rsid w:val="00A5158C"/>
    <w:rsid w:val="00A51D61"/>
    <w:rsid w:val="00A531DD"/>
    <w:rsid w:val="00A53533"/>
    <w:rsid w:val="00A5355C"/>
    <w:rsid w:val="00A542E9"/>
    <w:rsid w:val="00A5568B"/>
    <w:rsid w:val="00A55A40"/>
    <w:rsid w:val="00A567D2"/>
    <w:rsid w:val="00A56C49"/>
    <w:rsid w:val="00A57110"/>
    <w:rsid w:val="00A57274"/>
    <w:rsid w:val="00A5747F"/>
    <w:rsid w:val="00A60440"/>
    <w:rsid w:val="00A607DE"/>
    <w:rsid w:val="00A60A12"/>
    <w:rsid w:val="00A61B54"/>
    <w:rsid w:val="00A62114"/>
    <w:rsid w:val="00A62570"/>
    <w:rsid w:val="00A6263B"/>
    <w:rsid w:val="00A628D8"/>
    <w:rsid w:val="00A6302F"/>
    <w:rsid w:val="00A63D18"/>
    <w:rsid w:val="00A64C34"/>
    <w:rsid w:val="00A658E2"/>
    <w:rsid w:val="00A65955"/>
    <w:rsid w:val="00A65A85"/>
    <w:rsid w:val="00A65C5A"/>
    <w:rsid w:val="00A65D05"/>
    <w:rsid w:val="00A6606E"/>
    <w:rsid w:val="00A6628C"/>
    <w:rsid w:val="00A66502"/>
    <w:rsid w:val="00A66E67"/>
    <w:rsid w:val="00A6763D"/>
    <w:rsid w:val="00A7002E"/>
    <w:rsid w:val="00A70C31"/>
    <w:rsid w:val="00A70C88"/>
    <w:rsid w:val="00A71979"/>
    <w:rsid w:val="00A72B14"/>
    <w:rsid w:val="00A72B59"/>
    <w:rsid w:val="00A7306E"/>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608"/>
    <w:rsid w:val="00A82719"/>
    <w:rsid w:val="00A827CA"/>
    <w:rsid w:val="00A82C18"/>
    <w:rsid w:val="00A83003"/>
    <w:rsid w:val="00A833DE"/>
    <w:rsid w:val="00A8440A"/>
    <w:rsid w:val="00A84712"/>
    <w:rsid w:val="00A8481D"/>
    <w:rsid w:val="00A84AD8"/>
    <w:rsid w:val="00A84F25"/>
    <w:rsid w:val="00A8620F"/>
    <w:rsid w:val="00A867CA"/>
    <w:rsid w:val="00A874BF"/>
    <w:rsid w:val="00A87F07"/>
    <w:rsid w:val="00A901F5"/>
    <w:rsid w:val="00A90307"/>
    <w:rsid w:val="00A9034B"/>
    <w:rsid w:val="00A9097D"/>
    <w:rsid w:val="00A90B53"/>
    <w:rsid w:val="00A91550"/>
    <w:rsid w:val="00A9180F"/>
    <w:rsid w:val="00A91C71"/>
    <w:rsid w:val="00A92444"/>
    <w:rsid w:val="00A93005"/>
    <w:rsid w:val="00A933B4"/>
    <w:rsid w:val="00A93832"/>
    <w:rsid w:val="00A93913"/>
    <w:rsid w:val="00A93E8F"/>
    <w:rsid w:val="00A94241"/>
    <w:rsid w:val="00A9434D"/>
    <w:rsid w:val="00A943B8"/>
    <w:rsid w:val="00A94E7B"/>
    <w:rsid w:val="00A94F02"/>
    <w:rsid w:val="00A9559E"/>
    <w:rsid w:val="00A95764"/>
    <w:rsid w:val="00A95ACD"/>
    <w:rsid w:val="00A95E35"/>
    <w:rsid w:val="00A96E25"/>
    <w:rsid w:val="00A97065"/>
    <w:rsid w:val="00A97CF2"/>
    <w:rsid w:val="00A97E13"/>
    <w:rsid w:val="00AA00C9"/>
    <w:rsid w:val="00AA07C5"/>
    <w:rsid w:val="00AA09A5"/>
    <w:rsid w:val="00AA118B"/>
    <w:rsid w:val="00AA11C4"/>
    <w:rsid w:val="00AA24A6"/>
    <w:rsid w:val="00AA270C"/>
    <w:rsid w:val="00AA292D"/>
    <w:rsid w:val="00AA2D60"/>
    <w:rsid w:val="00AA2E9A"/>
    <w:rsid w:val="00AA3F87"/>
    <w:rsid w:val="00AA4073"/>
    <w:rsid w:val="00AA48AC"/>
    <w:rsid w:val="00AA6079"/>
    <w:rsid w:val="00AA6204"/>
    <w:rsid w:val="00AA6327"/>
    <w:rsid w:val="00AA6D6D"/>
    <w:rsid w:val="00AA6DCA"/>
    <w:rsid w:val="00AA6E1E"/>
    <w:rsid w:val="00AA7DDB"/>
    <w:rsid w:val="00AB01C2"/>
    <w:rsid w:val="00AB092A"/>
    <w:rsid w:val="00AB0CD3"/>
    <w:rsid w:val="00AB176A"/>
    <w:rsid w:val="00AB3471"/>
    <w:rsid w:val="00AB4376"/>
    <w:rsid w:val="00AB51C4"/>
    <w:rsid w:val="00AB5289"/>
    <w:rsid w:val="00AB57FF"/>
    <w:rsid w:val="00AB5A9D"/>
    <w:rsid w:val="00AB5BEA"/>
    <w:rsid w:val="00AB6CA2"/>
    <w:rsid w:val="00AB795A"/>
    <w:rsid w:val="00AC04A3"/>
    <w:rsid w:val="00AC0905"/>
    <w:rsid w:val="00AC17AB"/>
    <w:rsid w:val="00AC1941"/>
    <w:rsid w:val="00AC228C"/>
    <w:rsid w:val="00AC23A9"/>
    <w:rsid w:val="00AC32B3"/>
    <w:rsid w:val="00AC3401"/>
    <w:rsid w:val="00AC3880"/>
    <w:rsid w:val="00AC38B0"/>
    <w:rsid w:val="00AC3FBB"/>
    <w:rsid w:val="00AC4ED6"/>
    <w:rsid w:val="00AC6477"/>
    <w:rsid w:val="00AC7159"/>
    <w:rsid w:val="00AC71DB"/>
    <w:rsid w:val="00AC7543"/>
    <w:rsid w:val="00AD1566"/>
    <w:rsid w:val="00AD1D85"/>
    <w:rsid w:val="00AD3224"/>
    <w:rsid w:val="00AD38BB"/>
    <w:rsid w:val="00AD39C1"/>
    <w:rsid w:val="00AD444D"/>
    <w:rsid w:val="00AD4683"/>
    <w:rsid w:val="00AD4860"/>
    <w:rsid w:val="00AD5B0F"/>
    <w:rsid w:val="00AD60CC"/>
    <w:rsid w:val="00AD60F9"/>
    <w:rsid w:val="00AD6305"/>
    <w:rsid w:val="00AD693D"/>
    <w:rsid w:val="00AE06F4"/>
    <w:rsid w:val="00AE0DCD"/>
    <w:rsid w:val="00AE12D7"/>
    <w:rsid w:val="00AE1334"/>
    <w:rsid w:val="00AE17F2"/>
    <w:rsid w:val="00AE22EB"/>
    <w:rsid w:val="00AE2552"/>
    <w:rsid w:val="00AE2A9E"/>
    <w:rsid w:val="00AE3EB9"/>
    <w:rsid w:val="00AE401E"/>
    <w:rsid w:val="00AE42BC"/>
    <w:rsid w:val="00AE4675"/>
    <w:rsid w:val="00AE5A06"/>
    <w:rsid w:val="00AE5B82"/>
    <w:rsid w:val="00AE6B08"/>
    <w:rsid w:val="00AE7AEC"/>
    <w:rsid w:val="00AF00E6"/>
    <w:rsid w:val="00AF0238"/>
    <w:rsid w:val="00AF0711"/>
    <w:rsid w:val="00AF0836"/>
    <w:rsid w:val="00AF0E04"/>
    <w:rsid w:val="00AF1703"/>
    <w:rsid w:val="00AF1926"/>
    <w:rsid w:val="00AF2782"/>
    <w:rsid w:val="00AF27ED"/>
    <w:rsid w:val="00AF2A99"/>
    <w:rsid w:val="00AF2FBE"/>
    <w:rsid w:val="00AF3C56"/>
    <w:rsid w:val="00AF4E54"/>
    <w:rsid w:val="00AF5074"/>
    <w:rsid w:val="00AF5D20"/>
    <w:rsid w:val="00AF5DB3"/>
    <w:rsid w:val="00AF6875"/>
    <w:rsid w:val="00AF6D13"/>
    <w:rsid w:val="00AF75F4"/>
    <w:rsid w:val="00B005F1"/>
    <w:rsid w:val="00B00823"/>
    <w:rsid w:val="00B00F53"/>
    <w:rsid w:val="00B0101E"/>
    <w:rsid w:val="00B01A24"/>
    <w:rsid w:val="00B021D8"/>
    <w:rsid w:val="00B023CD"/>
    <w:rsid w:val="00B02567"/>
    <w:rsid w:val="00B02ABD"/>
    <w:rsid w:val="00B03161"/>
    <w:rsid w:val="00B032CA"/>
    <w:rsid w:val="00B0416D"/>
    <w:rsid w:val="00B05C7C"/>
    <w:rsid w:val="00B0614C"/>
    <w:rsid w:val="00B0634B"/>
    <w:rsid w:val="00B0723E"/>
    <w:rsid w:val="00B0738B"/>
    <w:rsid w:val="00B075C3"/>
    <w:rsid w:val="00B1017B"/>
    <w:rsid w:val="00B10D78"/>
    <w:rsid w:val="00B11E32"/>
    <w:rsid w:val="00B124EE"/>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14D6"/>
    <w:rsid w:val="00B2155A"/>
    <w:rsid w:val="00B219F4"/>
    <w:rsid w:val="00B21C41"/>
    <w:rsid w:val="00B220E5"/>
    <w:rsid w:val="00B2228E"/>
    <w:rsid w:val="00B2365C"/>
    <w:rsid w:val="00B24220"/>
    <w:rsid w:val="00B24B0D"/>
    <w:rsid w:val="00B24F4B"/>
    <w:rsid w:val="00B25C60"/>
    <w:rsid w:val="00B266CF"/>
    <w:rsid w:val="00B26ADF"/>
    <w:rsid w:val="00B26AF4"/>
    <w:rsid w:val="00B27414"/>
    <w:rsid w:val="00B2766B"/>
    <w:rsid w:val="00B27AFF"/>
    <w:rsid w:val="00B27FE8"/>
    <w:rsid w:val="00B30B80"/>
    <w:rsid w:val="00B30BAE"/>
    <w:rsid w:val="00B30E5B"/>
    <w:rsid w:val="00B31A6D"/>
    <w:rsid w:val="00B31C42"/>
    <w:rsid w:val="00B32C19"/>
    <w:rsid w:val="00B3311D"/>
    <w:rsid w:val="00B33843"/>
    <w:rsid w:val="00B33B4D"/>
    <w:rsid w:val="00B33FF3"/>
    <w:rsid w:val="00B341B4"/>
    <w:rsid w:val="00B343D8"/>
    <w:rsid w:val="00B34D48"/>
    <w:rsid w:val="00B357B5"/>
    <w:rsid w:val="00B35F2A"/>
    <w:rsid w:val="00B36104"/>
    <w:rsid w:val="00B3693A"/>
    <w:rsid w:val="00B36F98"/>
    <w:rsid w:val="00B37DB0"/>
    <w:rsid w:val="00B411B3"/>
    <w:rsid w:val="00B415DC"/>
    <w:rsid w:val="00B41F97"/>
    <w:rsid w:val="00B42015"/>
    <w:rsid w:val="00B424F2"/>
    <w:rsid w:val="00B42D7A"/>
    <w:rsid w:val="00B44179"/>
    <w:rsid w:val="00B44D15"/>
    <w:rsid w:val="00B45A02"/>
    <w:rsid w:val="00B46420"/>
    <w:rsid w:val="00B474BB"/>
    <w:rsid w:val="00B47A02"/>
    <w:rsid w:val="00B47FB2"/>
    <w:rsid w:val="00B5006E"/>
    <w:rsid w:val="00B50D4D"/>
    <w:rsid w:val="00B5108F"/>
    <w:rsid w:val="00B5154E"/>
    <w:rsid w:val="00B51D9A"/>
    <w:rsid w:val="00B5248C"/>
    <w:rsid w:val="00B52EE2"/>
    <w:rsid w:val="00B5363A"/>
    <w:rsid w:val="00B5507B"/>
    <w:rsid w:val="00B5578A"/>
    <w:rsid w:val="00B55D9C"/>
    <w:rsid w:val="00B57288"/>
    <w:rsid w:val="00B57517"/>
    <w:rsid w:val="00B57DB5"/>
    <w:rsid w:val="00B60077"/>
    <w:rsid w:val="00B61074"/>
    <w:rsid w:val="00B61319"/>
    <w:rsid w:val="00B61608"/>
    <w:rsid w:val="00B62B3A"/>
    <w:rsid w:val="00B63B41"/>
    <w:rsid w:val="00B63D32"/>
    <w:rsid w:val="00B64D41"/>
    <w:rsid w:val="00B65051"/>
    <w:rsid w:val="00B6599A"/>
    <w:rsid w:val="00B65A19"/>
    <w:rsid w:val="00B66555"/>
    <w:rsid w:val="00B66C53"/>
    <w:rsid w:val="00B66C6C"/>
    <w:rsid w:val="00B66CE5"/>
    <w:rsid w:val="00B6716F"/>
    <w:rsid w:val="00B678A8"/>
    <w:rsid w:val="00B67BE6"/>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D9"/>
    <w:rsid w:val="00B807EF"/>
    <w:rsid w:val="00B80852"/>
    <w:rsid w:val="00B80D52"/>
    <w:rsid w:val="00B80E8D"/>
    <w:rsid w:val="00B8192E"/>
    <w:rsid w:val="00B82598"/>
    <w:rsid w:val="00B83302"/>
    <w:rsid w:val="00B83AE1"/>
    <w:rsid w:val="00B83F09"/>
    <w:rsid w:val="00B84012"/>
    <w:rsid w:val="00B845F3"/>
    <w:rsid w:val="00B8477B"/>
    <w:rsid w:val="00B8478F"/>
    <w:rsid w:val="00B85690"/>
    <w:rsid w:val="00B8587A"/>
    <w:rsid w:val="00B85FB8"/>
    <w:rsid w:val="00B86660"/>
    <w:rsid w:val="00B87176"/>
    <w:rsid w:val="00B8749C"/>
    <w:rsid w:val="00B87678"/>
    <w:rsid w:val="00B91BFA"/>
    <w:rsid w:val="00B923FD"/>
    <w:rsid w:val="00B9366C"/>
    <w:rsid w:val="00B93845"/>
    <w:rsid w:val="00B947EB"/>
    <w:rsid w:val="00B94E14"/>
    <w:rsid w:val="00B94EB9"/>
    <w:rsid w:val="00B958D0"/>
    <w:rsid w:val="00B959E4"/>
    <w:rsid w:val="00B95B28"/>
    <w:rsid w:val="00B968C5"/>
    <w:rsid w:val="00B96EA7"/>
    <w:rsid w:val="00B97848"/>
    <w:rsid w:val="00B97941"/>
    <w:rsid w:val="00BA0186"/>
    <w:rsid w:val="00BA14D8"/>
    <w:rsid w:val="00BA15AA"/>
    <w:rsid w:val="00BA1858"/>
    <w:rsid w:val="00BA1CF8"/>
    <w:rsid w:val="00BA252B"/>
    <w:rsid w:val="00BA27DC"/>
    <w:rsid w:val="00BA300A"/>
    <w:rsid w:val="00BA309A"/>
    <w:rsid w:val="00BA329E"/>
    <w:rsid w:val="00BA3750"/>
    <w:rsid w:val="00BA3E4A"/>
    <w:rsid w:val="00BA3F3B"/>
    <w:rsid w:val="00BA43AE"/>
    <w:rsid w:val="00BA4416"/>
    <w:rsid w:val="00BA4E1F"/>
    <w:rsid w:val="00BA5238"/>
    <w:rsid w:val="00BA52ED"/>
    <w:rsid w:val="00BA5442"/>
    <w:rsid w:val="00BA57D5"/>
    <w:rsid w:val="00BA5BA4"/>
    <w:rsid w:val="00BA5FEF"/>
    <w:rsid w:val="00BA6B83"/>
    <w:rsid w:val="00BA6BA5"/>
    <w:rsid w:val="00BA7E95"/>
    <w:rsid w:val="00BA7F90"/>
    <w:rsid w:val="00BB002E"/>
    <w:rsid w:val="00BB00D8"/>
    <w:rsid w:val="00BB0739"/>
    <w:rsid w:val="00BB17FD"/>
    <w:rsid w:val="00BB240B"/>
    <w:rsid w:val="00BB3405"/>
    <w:rsid w:val="00BB3A07"/>
    <w:rsid w:val="00BB3CC9"/>
    <w:rsid w:val="00BB40D2"/>
    <w:rsid w:val="00BB4366"/>
    <w:rsid w:val="00BB496D"/>
    <w:rsid w:val="00BB4C34"/>
    <w:rsid w:val="00BB4D30"/>
    <w:rsid w:val="00BB5FBF"/>
    <w:rsid w:val="00BB6292"/>
    <w:rsid w:val="00BB6776"/>
    <w:rsid w:val="00BB69EB"/>
    <w:rsid w:val="00BB6A7A"/>
    <w:rsid w:val="00BB76AF"/>
    <w:rsid w:val="00BC0519"/>
    <w:rsid w:val="00BC0B3D"/>
    <w:rsid w:val="00BC15A6"/>
    <w:rsid w:val="00BC1614"/>
    <w:rsid w:val="00BC1B9E"/>
    <w:rsid w:val="00BC1F20"/>
    <w:rsid w:val="00BC2648"/>
    <w:rsid w:val="00BC301B"/>
    <w:rsid w:val="00BC4117"/>
    <w:rsid w:val="00BC443F"/>
    <w:rsid w:val="00BC5821"/>
    <w:rsid w:val="00BC59F0"/>
    <w:rsid w:val="00BC5A6C"/>
    <w:rsid w:val="00BC5D25"/>
    <w:rsid w:val="00BC5D65"/>
    <w:rsid w:val="00BC6140"/>
    <w:rsid w:val="00BC6F70"/>
    <w:rsid w:val="00BC759C"/>
    <w:rsid w:val="00BD0049"/>
    <w:rsid w:val="00BD112E"/>
    <w:rsid w:val="00BD160D"/>
    <w:rsid w:val="00BD317B"/>
    <w:rsid w:val="00BD4057"/>
    <w:rsid w:val="00BD4B1A"/>
    <w:rsid w:val="00BD4BC1"/>
    <w:rsid w:val="00BD4FAB"/>
    <w:rsid w:val="00BD553A"/>
    <w:rsid w:val="00BD5CA6"/>
    <w:rsid w:val="00BD60C2"/>
    <w:rsid w:val="00BD641A"/>
    <w:rsid w:val="00BD65E9"/>
    <w:rsid w:val="00BD67EA"/>
    <w:rsid w:val="00BD728F"/>
    <w:rsid w:val="00BD7429"/>
    <w:rsid w:val="00BD768B"/>
    <w:rsid w:val="00BD7939"/>
    <w:rsid w:val="00BD7C5E"/>
    <w:rsid w:val="00BE11B0"/>
    <w:rsid w:val="00BE1D29"/>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83F"/>
    <w:rsid w:val="00BE642B"/>
    <w:rsid w:val="00BE67F5"/>
    <w:rsid w:val="00BE68CE"/>
    <w:rsid w:val="00BE6963"/>
    <w:rsid w:val="00BE7920"/>
    <w:rsid w:val="00BF00EA"/>
    <w:rsid w:val="00BF0770"/>
    <w:rsid w:val="00BF083B"/>
    <w:rsid w:val="00BF0943"/>
    <w:rsid w:val="00BF11A7"/>
    <w:rsid w:val="00BF121F"/>
    <w:rsid w:val="00BF1F1E"/>
    <w:rsid w:val="00BF1F20"/>
    <w:rsid w:val="00BF342E"/>
    <w:rsid w:val="00BF363C"/>
    <w:rsid w:val="00BF390E"/>
    <w:rsid w:val="00BF3EFF"/>
    <w:rsid w:val="00BF50F7"/>
    <w:rsid w:val="00BF5654"/>
    <w:rsid w:val="00BF584D"/>
    <w:rsid w:val="00BF5CA2"/>
    <w:rsid w:val="00BF63BE"/>
    <w:rsid w:val="00C00380"/>
    <w:rsid w:val="00C01428"/>
    <w:rsid w:val="00C01D21"/>
    <w:rsid w:val="00C01DF0"/>
    <w:rsid w:val="00C0216A"/>
    <w:rsid w:val="00C02E9C"/>
    <w:rsid w:val="00C02F35"/>
    <w:rsid w:val="00C037FE"/>
    <w:rsid w:val="00C05829"/>
    <w:rsid w:val="00C06110"/>
    <w:rsid w:val="00C07888"/>
    <w:rsid w:val="00C07CE6"/>
    <w:rsid w:val="00C10CDB"/>
    <w:rsid w:val="00C11131"/>
    <w:rsid w:val="00C11202"/>
    <w:rsid w:val="00C115B7"/>
    <w:rsid w:val="00C11DD6"/>
    <w:rsid w:val="00C122C4"/>
    <w:rsid w:val="00C12810"/>
    <w:rsid w:val="00C12CB6"/>
    <w:rsid w:val="00C12EAB"/>
    <w:rsid w:val="00C12F02"/>
    <w:rsid w:val="00C13622"/>
    <w:rsid w:val="00C14016"/>
    <w:rsid w:val="00C14210"/>
    <w:rsid w:val="00C148C7"/>
    <w:rsid w:val="00C14CDA"/>
    <w:rsid w:val="00C14ED5"/>
    <w:rsid w:val="00C14EDC"/>
    <w:rsid w:val="00C1640D"/>
    <w:rsid w:val="00C16E69"/>
    <w:rsid w:val="00C1727C"/>
    <w:rsid w:val="00C203C1"/>
    <w:rsid w:val="00C20CB5"/>
    <w:rsid w:val="00C214EA"/>
    <w:rsid w:val="00C215EF"/>
    <w:rsid w:val="00C2191F"/>
    <w:rsid w:val="00C21F34"/>
    <w:rsid w:val="00C2220B"/>
    <w:rsid w:val="00C22996"/>
    <w:rsid w:val="00C238DB"/>
    <w:rsid w:val="00C24CAB"/>
    <w:rsid w:val="00C24DD2"/>
    <w:rsid w:val="00C24F2C"/>
    <w:rsid w:val="00C26127"/>
    <w:rsid w:val="00C26EB4"/>
    <w:rsid w:val="00C27416"/>
    <w:rsid w:val="00C2767B"/>
    <w:rsid w:val="00C27BD8"/>
    <w:rsid w:val="00C27F1C"/>
    <w:rsid w:val="00C3101C"/>
    <w:rsid w:val="00C322B8"/>
    <w:rsid w:val="00C3271D"/>
    <w:rsid w:val="00C32E4A"/>
    <w:rsid w:val="00C33F49"/>
    <w:rsid w:val="00C347D5"/>
    <w:rsid w:val="00C36849"/>
    <w:rsid w:val="00C36D14"/>
    <w:rsid w:val="00C36F43"/>
    <w:rsid w:val="00C370FD"/>
    <w:rsid w:val="00C3788F"/>
    <w:rsid w:val="00C4032F"/>
    <w:rsid w:val="00C40A0E"/>
    <w:rsid w:val="00C40F40"/>
    <w:rsid w:val="00C419AD"/>
    <w:rsid w:val="00C41C93"/>
    <w:rsid w:val="00C4206D"/>
    <w:rsid w:val="00C42274"/>
    <w:rsid w:val="00C4339E"/>
    <w:rsid w:val="00C440E4"/>
    <w:rsid w:val="00C44446"/>
    <w:rsid w:val="00C44C02"/>
    <w:rsid w:val="00C44E51"/>
    <w:rsid w:val="00C44EE6"/>
    <w:rsid w:val="00C451E4"/>
    <w:rsid w:val="00C461FA"/>
    <w:rsid w:val="00C46DEB"/>
    <w:rsid w:val="00C47862"/>
    <w:rsid w:val="00C47987"/>
    <w:rsid w:val="00C47A64"/>
    <w:rsid w:val="00C500B2"/>
    <w:rsid w:val="00C50787"/>
    <w:rsid w:val="00C51F7F"/>
    <w:rsid w:val="00C525AB"/>
    <w:rsid w:val="00C537DD"/>
    <w:rsid w:val="00C53D32"/>
    <w:rsid w:val="00C5467C"/>
    <w:rsid w:val="00C5479B"/>
    <w:rsid w:val="00C55387"/>
    <w:rsid w:val="00C55B42"/>
    <w:rsid w:val="00C55F43"/>
    <w:rsid w:val="00C56015"/>
    <w:rsid w:val="00C56670"/>
    <w:rsid w:val="00C56806"/>
    <w:rsid w:val="00C570AF"/>
    <w:rsid w:val="00C57EE9"/>
    <w:rsid w:val="00C600C3"/>
    <w:rsid w:val="00C60EA7"/>
    <w:rsid w:val="00C619C0"/>
    <w:rsid w:val="00C61FF7"/>
    <w:rsid w:val="00C62EEC"/>
    <w:rsid w:val="00C633C8"/>
    <w:rsid w:val="00C63653"/>
    <w:rsid w:val="00C63DC1"/>
    <w:rsid w:val="00C63FF0"/>
    <w:rsid w:val="00C651EC"/>
    <w:rsid w:val="00C65A7C"/>
    <w:rsid w:val="00C667D4"/>
    <w:rsid w:val="00C66D92"/>
    <w:rsid w:val="00C67A45"/>
    <w:rsid w:val="00C67AA5"/>
    <w:rsid w:val="00C700A4"/>
    <w:rsid w:val="00C70B6C"/>
    <w:rsid w:val="00C7115D"/>
    <w:rsid w:val="00C713D8"/>
    <w:rsid w:val="00C714E0"/>
    <w:rsid w:val="00C7184F"/>
    <w:rsid w:val="00C71CAD"/>
    <w:rsid w:val="00C71CCE"/>
    <w:rsid w:val="00C72021"/>
    <w:rsid w:val="00C72333"/>
    <w:rsid w:val="00C729BB"/>
    <w:rsid w:val="00C73847"/>
    <w:rsid w:val="00C73BB4"/>
    <w:rsid w:val="00C73E06"/>
    <w:rsid w:val="00C73F83"/>
    <w:rsid w:val="00C7436F"/>
    <w:rsid w:val="00C74A97"/>
    <w:rsid w:val="00C74E05"/>
    <w:rsid w:val="00C75672"/>
    <w:rsid w:val="00C757CE"/>
    <w:rsid w:val="00C758E4"/>
    <w:rsid w:val="00C76304"/>
    <w:rsid w:val="00C767A1"/>
    <w:rsid w:val="00C76CDC"/>
    <w:rsid w:val="00C7716A"/>
    <w:rsid w:val="00C7738A"/>
    <w:rsid w:val="00C773A8"/>
    <w:rsid w:val="00C80DB0"/>
    <w:rsid w:val="00C80F85"/>
    <w:rsid w:val="00C80FEA"/>
    <w:rsid w:val="00C82956"/>
    <w:rsid w:val="00C84595"/>
    <w:rsid w:val="00C8481E"/>
    <w:rsid w:val="00C84C9B"/>
    <w:rsid w:val="00C85618"/>
    <w:rsid w:val="00C86093"/>
    <w:rsid w:val="00C8677B"/>
    <w:rsid w:val="00C8686B"/>
    <w:rsid w:val="00C869E8"/>
    <w:rsid w:val="00C86B10"/>
    <w:rsid w:val="00C871B8"/>
    <w:rsid w:val="00C8752E"/>
    <w:rsid w:val="00C9175A"/>
    <w:rsid w:val="00C91894"/>
    <w:rsid w:val="00C9351A"/>
    <w:rsid w:val="00C95959"/>
    <w:rsid w:val="00C95BE0"/>
    <w:rsid w:val="00C960B0"/>
    <w:rsid w:val="00C97D84"/>
    <w:rsid w:val="00CA025C"/>
    <w:rsid w:val="00CA04ED"/>
    <w:rsid w:val="00CA06FA"/>
    <w:rsid w:val="00CA0E82"/>
    <w:rsid w:val="00CA1980"/>
    <w:rsid w:val="00CA1D44"/>
    <w:rsid w:val="00CA252B"/>
    <w:rsid w:val="00CA2AC8"/>
    <w:rsid w:val="00CA2C91"/>
    <w:rsid w:val="00CA305E"/>
    <w:rsid w:val="00CA413E"/>
    <w:rsid w:val="00CA4B9B"/>
    <w:rsid w:val="00CA5BDB"/>
    <w:rsid w:val="00CA65F6"/>
    <w:rsid w:val="00CA67B6"/>
    <w:rsid w:val="00CA73E0"/>
    <w:rsid w:val="00CA7DA7"/>
    <w:rsid w:val="00CB047B"/>
    <w:rsid w:val="00CB111C"/>
    <w:rsid w:val="00CB1189"/>
    <w:rsid w:val="00CB11E5"/>
    <w:rsid w:val="00CB1BC3"/>
    <w:rsid w:val="00CB2413"/>
    <w:rsid w:val="00CB2A95"/>
    <w:rsid w:val="00CB2F3D"/>
    <w:rsid w:val="00CB34A1"/>
    <w:rsid w:val="00CB40AC"/>
    <w:rsid w:val="00CB48F6"/>
    <w:rsid w:val="00CB52E5"/>
    <w:rsid w:val="00CB61EF"/>
    <w:rsid w:val="00CB6911"/>
    <w:rsid w:val="00CB74A4"/>
    <w:rsid w:val="00CB7914"/>
    <w:rsid w:val="00CC0400"/>
    <w:rsid w:val="00CC04AA"/>
    <w:rsid w:val="00CC11A5"/>
    <w:rsid w:val="00CC17EC"/>
    <w:rsid w:val="00CC1B82"/>
    <w:rsid w:val="00CC1DAE"/>
    <w:rsid w:val="00CC1F2F"/>
    <w:rsid w:val="00CC22E3"/>
    <w:rsid w:val="00CC3183"/>
    <w:rsid w:val="00CC3621"/>
    <w:rsid w:val="00CC36D2"/>
    <w:rsid w:val="00CC37B6"/>
    <w:rsid w:val="00CC3B9A"/>
    <w:rsid w:val="00CC3F41"/>
    <w:rsid w:val="00CC4D33"/>
    <w:rsid w:val="00CC5914"/>
    <w:rsid w:val="00CC67B3"/>
    <w:rsid w:val="00CC6BC1"/>
    <w:rsid w:val="00CC6C1A"/>
    <w:rsid w:val="00CC6ECE"/>
    <w:rsid w:val="00CC6FFD"/>
    <w:rsid w:val="00CC7C51"/>
    <w:rsid w:val="00CD0463"/>
    <w:rsid w:val="00CD07D6"/>
    <w:rsid w:val="00CD124C"/>
    <w:rsid w:val="00CD22C1"/>
    <w:rsid w:val="00CD28C0"/>
    <w:rsid w:val="00CD31D7"/>
    <w:rsid w:val="00CD3590"/>
    <w:rsid w:val="00CD3DB2"/>
    <w:rsid w:val="00CD5119"/>
    <w:rsid w:val="00CD590B"/>
    <w:rsid w:val="00CD5BCD"/>
    <w:rsid w:val="00CD5F2F"/>
    <w:rsid w:val="00CD6375"/>
    <w:rsid w:val="00CD6959"/>
    <w:rsid w:val="00CD7233"/>
    <w:rsid w:val="00CE0050"/>
    <w:rsid w:val="00CE0128"/>
    <w:rsid w:val="00CE11EF"/>
    <w:rsid w:val="00CE1B35"/>
    <w:rsid w:val="00CE21BF"/>
    <w:rsid w:val="00CE21F7"/>
    <w:rsid w:val="00CE2769"/>
    <w:rsid w:val="00CE2816"/>
    <w:rsid w:val="00CE2B4D"/>
    <w:rsid w:val="00CE2EE8"/>
    <w:rsid w:val="00CE4D74"/>
    <w:rsid w:val="00CE4E33"/>
    <w:rsid w:val="00CE4F23"/>
    <w:rsid w:val="00CE50CF"/>
    <w:rsid w:val="00CE62FC"/>
    <w:rsid w:val="00CE6D04"/>
    <w:rsid w:val="00CE6FF8"/>
    <w:rsid w:val="00CE76EF"/>
    <w:rsid w:val="00CF00E5"/>
    <w:rsid w:val="00CF024A"/>
    <w:rsid w:val="00CF03F3"/>
    <w:rsid w:val="00CF0441"/>
    <w:rsid w:val="00CF0494"/>
    <w:rsid w:val="00CF05AC"/>
    <w:rsid w:val="00CF0959"/>
    <w:rsid w:val="00CF1871"/>
    <w:rsid w:val="00CF1B2A"/>
    <w:rsid w:val="00CF34A0"/>
    <w:rsid w:val="00CF35CE"/>
    <w:rsid w:val="00CF3BB0"/>
    <w:rsid w:val="00CF3E63"/>
    <w:rsid w:val="00CF3FD2"/>
    <w:rsid w:val="00CF403A"/>
    <w:rsid w:val="00CF669A"/>
    <w:rsid w:val="00CF6B65"/>
    <w:rsid w:val="00CF6C7C"/>
    <w:rsid w:val="00CF6F82"/>
    <w:rsid w:val="00CF78D5"/>
    <w:rsid w:val="00D008D2"/>
    <w:rsid w:val="00D00ED3"/>
    <w:rsid w:val="00D01604"/>
    <w:rsid w:val="00D01C30"/>
    <w:rsid w:val="00D01CC8"/>
    <w:rsid w:val="00D01E8B"/>
    <w:rsid w:val="00D02722"/>
    <w:rsid w:val="00D048E5"/>
    <w:rsid w:val="00D0567D"/>
    <w:rsid w:val="00D058D2"/>
    <w:rsid w:val="00D0595D"/>
    <w:rsid w:val="00D05DCD"/>
    <w:rsid w:val="00D0606F"/>
    <w:rsid w:val="00D06078"/>
    <w:rsid w:val="00D07582"/>
    <w:rsid w:val="00D07677"/>
    <w:rsid w:val="00D07CB5"/>
    <w:rsid w:val="00D10929"/>
    <w:rsid w:val="00D11288"/>
    <w:rsid w:val="00D1166C"/>
    <w:rsid w:val="00D11C0D"/>
    <w:rsid w:val="00D11E61"/>
    <w:rsid w:val="00D1218E"/>
    <w:rsid w:val="00D1257E"/>
    <w:rsid w:val="00D12599"/>
    <w:rsid w:val="00D13668"/>
    <w:rsid w:val="00D13687"/>
    <w:rsid w:val="00D13F83"/>
    <w:rsid w:val="00D147F2"/>
    <w:rsid w:val="00D15A06"/>
    <w:rsid w:val="00D16238"/>
    <w:rsid w:val="00D163FF"/>
    <w:rsid w:val="00D2031A"/>
    <w:rsid w:val="00D20B1A"/>
    <w:rsid w:val="00D20C18"/>
    <w:rsid w:val="00D2123B"/>
    <w:rsid w:val="00D2159A"/>
    <w:rsid w:val="00D225F9"/>
    <w:rsid w:val="00D22AAC"/>
    <w:rsid w:val="00D22CE0"/>
    <w:rsid w:val="00D23367"/>
    <w:rsid w:val="00D23B26"/>
    <w:rsid w:val="00D24636"/>
    <w:rsid w:val="00D24F44"/>
    <w:rsid w:val="00D256E3"/>
    <w:rsid w:val="00D2574F"/>
    <w:rsid w:val="00D26446"/>
    <w:rsid w:val="00D26FA4"/>
    <w:rsid w:val="00D279CD"/>
    <w:rsid w:val="00D30121"/>
    <w:rsid w:val="00D30140"/>
    <w:rsid w:val="00D3083D"/>
    <w:rsid w:val="00D30B54"/>
    <w:rsid w:val="00D31350"/>
    <w:rsid w:val="00D31BF0"/>
    <w:rsid w:val="00D31E6A"/>
    <w:rsid w:val="00D31F61"/>
    <w:rsid w:val="00D32009"/>
    <w:rsid w:val="00D32768"/>
    <w:rsid w:val="00D32880"/>
    <w:rsid w:val="00D32D9E"/>
    <w:rsid w:val="00D33030"/>
    <w:rsid w:val="00D33649"/>
    <w:rsid w:val="00D34B8C"/>
    <w:rsid w:val="00D34BD4"/>
    <w:rsid w:val="00D34D59"/>
    <w:rsid w:val="00D35091"/>
    <w:rsid w:val="00D354AD"/>
    <w:rsid w:val="00D35634"/>
    <w:rsid w:val="00D356DA"/>
    <w:rsid w:val="00D357A7"/>
    <w:rsid w:val="00D358BF"/>
    <w:rsid w:val="00D36698"/>
    <w:rsid w:val="00D369BC"/>
    <w:rsid w:val="00D370A6"/>
    <w:rsid w:val="00D37618"/>
    <w:rsid w:val="00D40E80"/>
    <w:rsid w:val="00D40E86"/>
    <w:rsid w:val="00D41097"/>
    <w:rsid w:val="00D414AC"/>
    <w:rsid w:val="00D419B3"/>
    <w:rsid w:val="00D42041"/>
    <w:rsid w:val="00D424C9"/>
    <w:rsid w:val="00D427B1"/>
    <w:rsid w:val="00D436C6"/>
    <w:rsid w:val="00D4579B"/>
    <w:rsid w:val="00D4644E"/>
    <w:rsid w:val="00D468A5"/>
    <w:rsid w:val="00D46DBF"/>
    <w:rsid w:val="00D477FA"/>
    <w:rsid w:val="00D47A59"/>
    <w:rsid w:val="00D47B89"/>
    <w:rsid w:val="00D50487"/>
    <w:rsid w:val="00D507F5"/>
    <w:rsid w:val="00D5085E"/>
    <w:rsid w:val="00D522BE"/>
    <w:rsid w:val="00D5241F"/>
    <w:rsid w:val="00D52618"/>
    <w:rsid w:val="00D53B67"/>
    <w:rsid w:val="00D54299"/>
    <w:rsid w:val="00D54C42"/>
    <w:rsid w:val="00D55637"/>
    <w:rsid w:val="00D565EB"/>
    <w:rsid w:val="00D566AB"/>
    <w:rsid w:val="00D5690C"/>
    <w:rsid w:val="00D56999"/>
    <w:rsid w:val="00D57B24"/>
    <w:rsid w:val="00D57E8F"/>
    <w:rsid w:val="00D6010B"/>
    <w:rsid w:val="00D606AA"/>
    <w:rsid w:val="00D609E9"/>
    <w:rsid w:val="00D60E2A"/>
    <w:rsid w:val="00D61844"/>
    <w:rsid w:val="00D621FA"/>
    <w:rsid w:val="00D628C4"/>
    <w:rsid w:val="00D6342C"/>
    <w:rsid w:val="00D63A48"/>
    <w:rsid w:val="00D6412A"/>
    <w:rsid w:val="00D648D2"/>
    <w:rsid w:val="00D649BE"/>
    <w:rsid w:val="00D64C3D"/>
    <w:rsid w:val="00D656B9"/>
    <w:rsid w:val="00D665DA"/>
    <w:rsid w:val="00D67168"/>
    <w:rsid w:val="00D7005D"/>
    <w:rsid w:val="00D70403"/>
    <w:rsid w:val="00D711CD"/>
    <w:rsid w:val="00D71E3A"/>
    <w:rsid w:val="00D71E94"/>
    <w:rsid w:val="00D71F16"/>
    <w:rsid w:val="00D7218B"/>
    <w:rsid w:val="00D72FDC"/>
    <w:rsid w:val="00D73D76"/>
    <w:rsid w:val="00D747D0"/>
    <w:rsid w:val="00D74904"/>
    <w:rsid w:val="00D74EFA"/>
    <w:rsid w:val="00D75D61"/>
    <w:rsid w:val="00D75F41"/>
    <w:rsid w:val="00D76185"/>
    <w:rsid w:val="00D76CE9"/>
    <w:rsid w:val="00D77F8C"/>
    <w:rsid w:val="00D80722"/>
    <w:rsid w:val="00D80743"/>
    <w:rsid w:val="00D80D3C"/>
    <w:rsid w:val="00D81025"/>
    <w:rsid w:val="00D813D1"/>
    <w:rsid w:val="00D81F5B"/>
    <w:rsid w:val="00D82A52"/>
    <w:rsid w:val="00D82C98"/>
    <w:rsid w:val="00D82E48"/>
    <w:rsid w:val="00D8384E"/>
    <w:rsid w:val="00D83A90"/>
    <w:rsid w:val="00D84375"/>
    <w:rsid w:val="00D848E5"/>
    <w:rsid w:val="00D84D3D"/>
    <w:rsid w:val="00D85F0B"/>
    <w:rsid w:val="00D862DC"/>
    <w:rsid w:val="00D87E6F"/>
    <w:rsid w:val="00D903BC"/>
    <w:rsid w:val="00D907FB"/>
    <w:rsid w:val="00D909E3"/>
    <w:rsid w:val="00D91195"/>
    <w:rsid w:val="00D911D4"/>
    <w:rsid w:val="00D91C82"/>
    <w:rsid w:val="00D92C57"/>
    <w:rsid w:val="00D933BF"/>
    <w:rsid w:val="00D936FC"/>
    <w:rsid w:val="00D9414B"/>
    <w:rsid w:val="00D948C4"/>
    <w:rsid w:val="00D95031"/>
    <w:rsid w:val="00D95920"/>
    <w:rsid w:val="00D96A61"/>
    <w:rsid w:val="00D9798F"/>
    <w:rsid w:val="00D97B91"/>
    <w:rsid w:val="00D97C54"/>
    <w:rsid w:val="00DA0B93"/>
    <w:rsid w:val="00DA13DF"/>
    <w:rsid w:val="00DA17FA"/>
    <w:rsid w:val="00DA184F"/>
    <w:rsid w:val="00DA2A78"/>
    <w:rsid w:val="00DA2FAE"/>
    <w:rsid w:val="00DA3A09"/>
    <w:rsid w:val="00DA3D4F"/>
    <w:rsid w:val="00DA4161"/>
    <w:rsid w:val="00DA4BBC"/>
    <w:rsid w:val="00DA596D"/>
    <w:rsid w:val="00DA5B41"/>
    <w:rsid w:val="00DA5CCD"/>
    <w:rsid w:val="00DB00B2"/>
    <w:rsid w:val="00DB0441"/>
    <w:rsid w:val="00DB05F7"/>
    <w:rsid w:val="00DB0969"/>
    <w:rsid w:val="00DB0BC3"/>
    <w:rsid w:val="00DB11DE"/>
    <w:rsid w:val="00DB19CB"/>
    <w:rsid w:val="00DB1C99"/>
    <w:rsid w:val="00DB1D13"/>
    <w:rsid w:val="00DB22CD"/>
    <w:rsid w:val="00DB29D2"/>
    <w:rsid w:val="00DB36FE"/>
    <w:rsid w:val="00DB3D6B"/>
    <w:rsid w:val="00DB593A"/>
    <w:rsid w:val="00DB64E4"/>
    <w:rsid w:val="00DB6A38"/>
    <w:rsid w:val="00DB7CB3"/>
    <w:rsid w:val="00DC01FF"/>
    <w:rsid w:val="00DC15C2"/>
    <w:rsid w:val="00DC17BC"/>
    <w:rsid w:val="00DC189B"/>
    <w:rsid w:val="00DC1AAD"/>
    <w:rsid w:val="00DC217E"/>
    <w:rsid w:val="00DC21B8"/>
    <w:rsid w:val="00DC2647"/>
    <w:rsid w:val="00DC26BA"/>
    <w:rsid w:val="00DC47AC"/>
    <w:rsid w:val="00DC4AAB"/>
    <w:rsid w:val="00DC4B62"/>
    <w:rsid w:val="00DC4E36"/>
    <w:rsid w:val="00DC5B84"/>
    <w:rsid w:val="00DC5DE2"/>
    <w:rsid w:val="00DC60B2"/>
    <w:rsid w:val="00DC62BF"/>
    <w:rsid w:val="00DC66B6"/>
    <w:rsid w:val="00DC6F1A"/>
    <w:rsid w:val="00DC71F2"/>
    <w:rsid w:val="00DC7969"/>
    <w:rsid w:val="00DD13EA"/>
    <w:rsid w:val="00DD1812"/>
    <w:rsid w:val="00DD31C8"/>
    <w:rsid w:val="00DD36B1"/>
    <w:rsid w:val="00DD3B3D"/>
    <w:rsid w:val="00DD3E1E"/>
    <w:rsid w:val="00DD3F59"/>
    <w:rsid w:val="00DD40A6"/>
    <w:rsid w:val="00DD4A0B"/>
    <w:rsid w:val="00DD55A7"/>
    <w:rsid w:val="00DD65D0"/>
    <w:rsid w:val="00DD666B"/>
    <w:rsid w:val="00DD7220"/>
    <w:rsid w:val="00DD77C8"/>
    <w:rsid w:val="00DD7B4A"/>
    <w:rsid w:val="00DE0EFB"/>
    <w:rsid w:val="00DE208D"/>
    <w:rsid w:val="00DE2122"/>
    <w:rsid w:val="00DE31D4"/>
    <w:rsid w:val="00DE3A45"/>
    <w:rsid w:val="00DE4557"/>
    <w:rsid w:val="00DE531B"/>
    <w:rsid w:val="00DE5F8D"/>
    <w:rsid w:val="00DE6FF4"/>
    <w:rsid w:val="00DE79A7"/>
    <w:rsid w:val="00DE7C18"/>
    <w:rsid w:val="00DF00B1"/>
    <w:rsid w:val="00DF09C0"/>
    <w:rsid w:val="00DF1119"/>
    <w:rsid w:val="00DF15B3"/>
    <w:rsid w:val="00DF17A8"/>
    <w:rsid w:val="00DF18F6"/>
    <w:rsid w:val="00DF1CB8"/>
    <w:rsid w:val="00DF1DB2"/>
    <w:rsid w:val="00DF20ED"/>
    <w:rsid w:val="00DF22E1"/>
    <w:rsid w:val="00DF2327"/>
    <w:rsid w:val="00DF27B9"/>
    <w:rsid w:val="00DF2A82"/>
    <w:rsid w:val="00DF2D45"/>
    <w:rsid w:val="00DF30C3"/>
    <w:rsid w:val="00DF37A2"/>
    <w:rsid w:val="00DF3DE4"/>
    <w:rsid w:val="00DF4055"/>
    <w:rsid w:val="00DF4852"/>
    <w:rsid w:val="00DF4CA6"/>
    <w:rsid w:val="00DF5F07"/>
    <w:rsid w:val="00DF6D01"/>
    <w:rsid w:val="00E00476"/>
    <w:rsid w:val="00E01117"/>
    <w:rsid w:val="00E01B5B"/>
    <w:rsid w:val="00E01F0A"/>
    <w:rsid w:val="00E02C59"/>
    <w:rsid w:val="00E03436"/>
    <w:rsid w:val="00E03653"/>
    <w:rsid w:val="00E03A0E"/>
    <w:rsid w:val="00E0423B"/>
    <w:rsid w:val="00E04504"/>
    <w:rsid w:val="00E0469A"/>
    <w:rsid w:val="00E04ADA"/>
    <w:rsid w:val="00E04B06"/>
    <w:rsid w:val="00E04D8D"/>
    <w:rsid w:val="00E05122"/>
    <w:rsid w:val="00E05E66"/>
    <w:rsid w:val="00E062F2"/>
    <w:rsid w:val="00E06573"/>
    <w:rsid w:val="00E06A38"/>
    <w:rsid w:val="00E077B9"/>
    <w:rsid w:val="00E104D2"/>
    <w:rsid w:val="00E1063B"/>
    <w:rsid w:val="00E10827"/>
    <w:rsid w:val="00E10862"/>
    <w:rsid w:val="00E12134"/>
    <w:rsid w:val="00E12C81"/>
    <w:rsid w:val="00E138AB"/>
    <w:rsid w:val="00E140D3"/>
    <w:rsid w:val="00E14572"/>
    <w:rsid w:val="00E14718"/>
    <w:rsid w:val="00E152A9"/>
    <w:rsid w:val="00E15673"/>
    <w:rsid w:val="00E15FD2"/>
    <w:rsid w:val="00E1627F"/>
    <w:rsid w:val="00E16690"/>
    <w:rsid w:val="00E16DC4"/>
    <w:rsid w:val="00E177C5"/>
    <w:rsid w:val="00E20F8E"/>
    <w:rsid w:val="00E20FF6"/>
    <w:rsid w:val="00E21262"/>
    <w:rsid w:val="00E2167D"/>
    <w:rsid w:val="00E21844"/>
    <w:rsid w:val="00E22108"/>
    <w:rsid w:val="00E226FB"/>
    <w:rsid w:val="00E229C9"/>
    <w:rsid w:val="00E22B25"/>
    <w:rsid w:val="00E22B2E"/>
    <w:rsid w:val="00E22BC3"/>
    <w:rsid w:val="00E23EA6"/>
    <w:rsid w:val="00E243E7"/>
    <w:rsid w:val="00E24985"/>
    <w:rsid w:val="00E24EC3"/>
    <w:rsid w:val="00E25373"/>
    <w:rsid w:val="00E2578C"/>
    <w:rsid w:val="00E259A0"/>
    <w:rsid w:val="00E26182"/>
    <w:rsid w:val="00E26788"/>
    <w:rsid w:val="00E27084"/>
    <w:rsid w:val="00E272E7"/>
    <w:rsid w:val="00E27687"/>
    <w:rsid w:val="00E27810"/>
    <w:rsid w:val="00E27B88"/>
    <w:rsid w:val="00E30C66"/>
    <w:rsid w:val="00E318CD"/>
    <w:rsid w:val="00E31F62"/>
    <w:rsid w:val="00E32191"/>
    <w:rsid w:val="00E326D1"/>
    <w:rsid w:val="00E32AE1"/>
    <w:rsid w:val="00E33B95"/>
    <w:rsid w:val="00E33DF8"/>
    <w:rsid w:val="00E34230"/>
    <w:rsid w:val="00E34E6D"/>
    <w:rsid w:val="00E35155"/>
    <w:rsid w:val="00E3637C"/>
    <w:rsid w:val="00E364D3"/>
    <w:rsid w:val="00E36710"/>
    <w:rsid w:val="00E369A2"/>
    <w:rsid w:val="00E37139"/>
    <w:rsid w:val="00E375FC"/>
    <w:rsid w:val="00E3770E"/>
    <w:rsid w:val="00E37744"/>
    <w:rsid w:val="00E379ED"/>
    <w:rsid w:val="00E401BA"/>
    <w:rsid w:val="00E407E5"/>
    <w:rsid w:val="00E40A56"/>
    <w:rsid w:val="00E40B6E"/>
    <w:rsid w:val="00E413CF"/>
    <w:rsid w:val="00E41F2E"/>
    <w:rsid w:val="00E42677"/>
    <w:rsid w:val="00E435A2"/>
    <w:rsid w:val="00E43E2E"/>
    <w:rsid w:val="00E44447"/>
    <w:rsid w:val="00E44949"/>
    <w:rsid w:val="00E44E99"/>
    <w:rsid w:val="00E4501D"/>
    <w:rsid w:val="00E454A8"/>
    <w:rsid w:val="00E46581"/>
    <w:rsid w:val="00E465AE"/>
    <w:rsid w:val="00E46667"/>
    <w:rsid w:val="00E470A4"/>
    <w:rsid w:val="00E47318"/>
    <w:rsid w:val="00E47EDE"/>
    <w:rsid w:val="00E51A8B"/>
    <w:rsid w:val="00E51B52"/>
    <w:rsid w:val="00E521D2"/>
    <w:rsid w:val="00E52BC4"/>
    <w:rsid w:val="00E53140"/>
    <w:rsid w:val="00E53356"/>
    <w:rsid w:val="00E53C93"/>
    <w:rsid w:val="00E54001"/>
    <w:rsid w:val="00E543F5"/>
    <w:rsid w:val="00E544AF"/>
    <w:rsid w:val="00E552BF"/>
    <w:rsid w:val="00E555AC"/>
    <w:rsid w:val="00E55C7F"/>
    <w:rsid w:val="00E55E86"/>
    <w:rsid w:val="00E55FA1"/>
    <w:rsid w:val="00E568A8"/>
    <w:rsid w:val="00E57DBC"/>
    <w:rsid w:val="00E60123"/>
    <w:rsid w:val="00E60170"/>
    <w:rsid w:val="00E60B6A"/>
    <w:rsid w:val="00E6178D"/>
    <w:rsid w:val="00E61B18"/>
    <w:rsid w:val="00E61FD1"/>
    <w:rsid w:val="00E622AD"/>
    <w:rsid w:val="00E62CB6"/>
    <w:rsid w:val="00E65830"/>
    <w:rsid w:val="00E665F6"/>
    <w:rsid w:val="00E700FA"/>
    <w:rsid w:val="00E70C8B"/>
    <w:rsid w:val="00E70D0C"/>
    <w:rsid w:val="00E70D65"/>
    <w:rsid w:val="00E7192B"/>
    <w:rsid w:val="00E72485"/>
    <w:rsid w:val="00E72860"/>
    <w:rsid w:val="00E728F2"/>
    <w:rsid w:val="00E728F6"/>
    <w:rsid w:val="00E72A7B"/>
    <w:rsid w:val="00E737ED"/>
    <w:rsid w:val="00E73B45"/>
    <w:rsid w:val="00E7423F"/>
    <w:rsid w:val="00E74C5F"/>
    <w:rsid w:val="00E74DFA"/>
    <w:rsid w:val="00E7567E"/>
    <w:rsid w:val="00E758AD"/>
    <w:rsid w:val="00E75B1C"/>
    <w:rsid w:val="00E7604E"/>
    <w:rsid w:val="00E7637B"/>
    <w:rsid w:val="00E769E3"/>
    <w:rsid w:val="00E773C3"/>
    <w:rsid w:val="00E77661"/>
    <w:rsid w:val="00E80851"/>
    <w:rsid w:val="00E8148E"/>
    <w:rsid w:val="00E8298D"/>
    <w:rsid w:val="00E82E4A"/>
    <w:rsid w:val="00E83570"/>
    <w:rsid w:val="00E84752"/>
    <w:rsid w:val="00E85094"/>
    <w:rsid w:val="00E853F5"/>
    <w:rsid w:val="00E85460"/>
    <w:rsid w:val="00E85BB8"/>
    <w:rsid w:val="00E86884"/>
    <w:rsid w:val="00E87638"/>
    <w:rsid w:val="00E8766B"/>
    <w:rsid w:val="00E87E7B"/>
    <w:rsid w:val="00E912DD"/>
    <w:rsid w:val="00E91F79"/>
    <w:rsid w:val="00E921D2"/>
    <w:rsid w:val="00E930AA"/>
    <w:rsid w:val="00E9316D"/>
    <w:rsid w:val="00E938C8"/>
    <w:rsid w:val="00E943C9"/>
    <w:rsid w:val="00E94EBD"/>
    <w:rsid w:val="00E953B0"/>
    <w:rsid w:val="00E956B3"/>
    <w:rsid w:val="00E95875"/>
    <w:rsid w:val="00E961A9"/>
    <w:rsid w:val="00E96D50"/>
    <w:rsid w:val="00E977FA"/>
    <w:rsid w:val="00E97999"/>
    <w:rsid w:val="00E9835E"/>
    <w:rsid w:val="00EA02E8"/>
    <w:rsid w:val="00EA0A21"/>
    <w:rsid w:val="00EA0EFA"/>
    <w:rsid w:val="00EA1014"/>
    <w:rsid w:val="00EA1B75"/>
    <w:rsid w:val="00EA2C11"/>
    <w:rsid w:val="00EA34D4"/>
    <w:rsid w:val="00EA41D2"/>
    <w:rsid w:val="00EA429F"/>
    <w:rsid w:val="00EA4F8F"/>
    <w:rsid w:val="00EA4F96"/>
    <w:rsid w:val="00EA6166"/>
    <w:rsid w:val="00EA668C"/>
    <w:rsid w:val="00EA6BA0"/>
    <w:rsid w:val="00EA761B"/>
    <w:rsid w:val="00EA7729"/>
    <w:rsid w:val="00EB02F4"/>
    <w:rsid w:val="00EB0569"/>
    <w:rsid w:val="00EB07F9"/>
    <w:rsid w:val="00EB0BDE"/>
    <w:rsid w:val="00EB1AB8"/>
    <w:rsid w:val="00EB20D4"/>
    <w:rsid w:val="00EB266F"/>
    <w:rsid w:val="00EB3182"/>
    <w:rsid w:val="00EB3467"/>
    <w:rsid w:val="00EB3631"/>
    <w:rsid w:val="00EB44D3"/>
    <w:rsid w:val="00EB47E2"/>
    <w:rsid w:val="00EB505C"/>
    <w:rsid w:val="00EB5CF6"/>
    <w:rsid w:val="00EB5D55"/>
    <w:rsid w:val="00EB5FF9"/>
    <w:rsid w:val="00EB659C"/>
    <w:rsid w:val="00EB68D4"/>
    <w:rsid w:val="00EB790E"/>
    <w:rsid w:val="00EC0287"/>
    <w:rsid w:val="00EC16D5"/>
    <w:rsid w:val="00EC2300"/>
    <w:rsid w:val="00EC3105"/>
    <w:rsid w:val="00EC32F4"/>
    <w:rsid w:val="00EC34CD"/>
    <w:rsid w:val="00EC4932"/>
    <w:rsid w:val="00EC4DF9"/>
    <w:rsid w:val="00EC57CC"/>
    <w:rsid w:val="00EC5CC8"/>
    <w:rsid w:val="00EC5E9B"/>
    <w:rsid w:val="00EC60AD"/>
    <w:rsid w:val="00EC60DD"/>
    <w:rsid w:val="00EC61F2"/>
    <w:rsid w:val="00EC634E"/>
    <w:rsid w:val="00EC6591"/>
    <w:rsid w:val="00EC6C1E"/>
    <w:rsid w:val="00EC7557"/>
    <w:rsid w:val="00EC78A7"/>
    <w:rsid w:val="00EC7CB4"/>
    <w:rsid w:val="00EC7FD9"/>
    <w:rsid w:val="00ED04AB"/>
    <w:rsid w:val="00ED0A13"/>
    <w:rsid w:val="00ED13CB"/>
    <w:rsid w:val="00ED1717"/>
    <w:rsid w:val="00ED17F4"/>
    <w:rsid w:val="00ED2096"/>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701"/>
    <w:rsid w:val="00ED79CF"/>
    <w:rsid w:val="00ED7B0B"/>
    <w:rsid w:val="00ED7F3A"/>
    <w:rsid w:val="00EE02C3"/>
    <w:rsid w:val="00EE02CC"/>
    <w:rsid w:val="00EE061B"/>
    <w:rsid w:val="00EE151B"/>
    <w:rsid w:val="00EE1731"/>
    <w:rsid w:val="00EE1929"/>
    <w:rsid w:val="00EE1E58"/>
    <w:rsid w:val="00EE1F19"/>
    <w:rsid w:val="00EE20C4"/>
    <w:rsid w:val="00EE25DB"/>
    <w:rsid w:val="00EE2C0C"/>
    <w:rsid w:val="00EE30BE"/>
    <w:rsid w:val="00EE380F"/>
    <w:rsid w:val="00EE3D07"/>
    <w:rsid w:val="00EE3ED9"/>
    <w:rsid w:val="00EE41F1"/>
    <w:rsid w:val="00EE65B3"/>
    <w:rsid w:val="00EE6D8F"/>
    <w:rsid w:val="00EE78A8"/>
    <w:rsid w:val="00EE7B18"/>
    <w:rsid w:val="00EE7B73"/>
    <w:rsid w:val="00EF1DED"/>
    <w:rsid w:val="00EF2630"/>
    <w:rsid w:val="00EF272A"/>
    <w:rsid w:val="00EF2F64"/>
    <w:rsid w:val="00EF2F6B"/>
    <w:rsid w:val="00EF35B9"/>
    <w:rsid w:val="00EF3D18"/>
    <w:rsid w:val="00EF3D3E"/>
    <w:rsid w:val="00EF4314"/>
    <w:rsid w:val="00EF431C"/>
    <w:rsid w:val="00EF4A7D"/>
    <w:rsid w:val="00EF502E"/>
    <w:rsid w:val="00EF53D1"/>
    <w:rsid w:val="00EF578D"/>
    <w:rsid w:val="00EF5868"/>
    <w:rsid w:val="00EF5ABD"/>
    <w:rsid w:val="00EF5BE6"/>
    <w:rsid w:val="00EF6D77"/>
    <w:rsid w:val="00EF7803"/>
    <w:rsid w:val="00EF7A7E"/>
    <w:rsid w:val="00F00201"/>
    <w:rsid w:val="00F0065B"/>
    <w:rsid w:val="00F00722"/>
    <w:rsid w:val="00F0116F"/>
    <w:rsid w:val="00F017D9"/>
    <w:rsid w:val="00F0228A"/>
    <w:rsid w:val="00F02C06"/>
    <w:rsid w:val="00F032B2"/>
    <w:rsid w:val="00F0402D"/>
    <w:rsid w:val="00F04089"/>
    <w:rsid w:val="00F04312"/>
    <w:rsid w:val="00F046DA"/>
    <w:rsid w:val="00F04FC4"/>
    <w:rsid w:val="00F060C2"/>
    <w:rsid w:val="00F060D0"/>
    <w:rsid w:val="00F06541"/>
    <w:rsid w:val="00F067E8"/>
    <w:rsid w:val="00F07092"/>
    <w:rsid w:val="00F07403"/>
    <w:rsid w:val="00F07AB0"/>
    <w:rsid w:val="00F10204"/>
    <w:rsid w:val="00F10979"/>
    <w:rsid w:val="00F10C22"/>
    <w:rsid w:val="00F115CA"/>
    <w:rsid w:val="00F1179F"/>
    <w:rsid w:val="00F117E6"/>
    <w:rsid w:val="00F11E7C"/>
    <w:rsid w:val="00F1243D"/>
    <w:rsid w:val="00F131FE"/>
    <w:rsid w:val="00F13525"/>
    <w:rsid w:val="00F13796"/>
    <w:rsid w:val="00F14455"/>
    <w:rsid w:val="00F14509"/>
    <w:rsid w:val="00F14788"/>
    <w:rsid w:val="00F148B3"/>
    <w:rsid w:val="00F14A34"/>
    <w:rsid w:val="00F14CFC"/>
    <w:rsid w:val="00F14D90"/>
    <w:rsid w:val="00F1514D"/>
    <w:rsid w:val="00F152E2"/>
    <w:rsid w:val="00F153FD"/>
    <w:rsid w:val="00F157F7"/>
    <w:rsid w:val="00F15D0F"/>
    <w:rsid w:val="00F169FA"/>
    <w:rsid w:val="00F17052"/>
    <w:rsid w:val="00F17135"/>
    <w:rsid w:val="00F200A3"/>
    <w:rsid w:val="00F202C4"/>
    <w:rsid w:val="00F20433"/>
    <w:rsid w:val="00F2151F"/>
    <w:rsid w:val="00F21905"/>
    <w:rsid w:val="00F21E96"/>
    <w:rsid w:val="00F222FE"/>
    <w:rsid w:val="00F23051"/>
    <w:rsid w:val="00F23566"/>
    <w:rsid w:val="00F23DC6"/>
    <w:rsid w:val="00F24A55"/>
    <w:rsid w:val="00F2528E"/>
    <w:rsid w:val="00F2570A"/>
    <w:rsid w:val="00F258ED"/>
    <w:rsid w:val="00F25EB9"/>
    <w:rsid w:val="00F265F0"/>
    <w:rsid w:val="00F2661F"/>
    <w:rsid w:val="00F26F1E"/>
    <w:rsid w:val="00F27079"/>
    <w:rsid w:val="00F273DA"/>
    <w:rsid w:val="00F277DE"/>
    <w:rsid w:val="00F279F4"/>
    <w:rsid w:val="00F27B02"/>
    <w:rsid w:val="00F27BC9"/>
    <w:rsid w:val="00F27C0B"/>
    <w:rsid w:val="00F27CB6"/>
    <w:rsid w:val="00F27E40"/>
    <w:rsid w:val="00F30895"/>
    <w:rsid w:val="00F309C4"/>
    <w:rsid w:val="00F30C66"/>
    <w:rsid w:val="00F31A43"/>
    <w:rsid w:val="00F31CE6"/>
    <w:rsid w:val="00F31CEC"/>
    <w:rsid w:val="00F3264C"/>
    <w:rsid w:val="00F32727"/>
    <w:rsid w:val="00F32970"/>
    <w:rsid w:val="00F32C59"/>
    <w:rsid w:val="00F33419"/>
    <w:rsid w:val="00F337AE"/>
    <w:rsid w:val="00F33A4A"/>
    <w:rsid w:val="00F33D67"/>
    <w:rsid w:val="00F345DD"/>
    <w:rsid w:val="00F348B3"/>
    <w:rsid w:val="00F349A0"/>
    <w:rsid w:val="00F34BE5"/>
    <w:rsid w:val="00F34FC4"/>
    <w:rsid w:val="00F3511D"/>
    <w:rsid w:val="00F354EC"/>
    <w:rsid w:val="00F35887"/>
    <w:rsid w:val="00F3595B"/>
    <w:rsid w:val="00F35C09"/>
    <w:rsid w:val="00F35C65"/>
    <w:rsid w:val="00F3652C"/>
    <w:rsid w:val="00F368E2"/>
    <w:rsid w:val="00F36B39"/>
    <w:rsid w:val="00F36BD9"/>
    <w:rsid w:val="00F3707F"/>
    <w:rsid w:val="00F37AB3"/>
    <w:rsid w:val="00F40160"/>
    <w:rsid w:val="00F405F3"/>
    <w:rsid w:val="00F420B5"/>
    <w:rsid w:val="00F4213D"/>
    <w:rsid w:val="00F424F2"/>
    <w:rsid w:val="00F428DE"/>
    <w:rsid w:val="00F4401D"/>
    <w:rsid w:val="00F44ABA"/>
    <w:rsid w:val="00F45B46"/>
    <w:rsid w:val="00F45C3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4B65"/>
    <w:rsid w:val="00F54CD6"/>
    <w:rsid w:val="00F5519C"/>
    <w:rsid w:val="00F55B72"/>
    <w:rsid w:val="00F55CC4"/>
    <w:rsid w:val="00F56694"/>
    <w:rsid w:val="00F56DEA"/>
    <w:rsid w:val="00F5710E"/>
    <w:rsid w:val="00F57A97"/>
    <w:rsid w:val="00F57A9B"/>
    <w:rsid w:val="00F57D9C"/>
    <w:rsid w:val="00F57ECF"/>
    <w:rsid w:val="00F603C0"/>
    <w:rsid w:val="00F60C19"/>
    <w:rsid w:val="00F60D75"/>
    <w:rsid w:val="00F61165"/>
    <w:rsid w:val="00F619B8"/>
    <w:rsid w:val="00F61E60"/>
    <w:rsid w:val="00F621D7"/>
    <w:rsid w:val="00F62F25"/>
    <w:rsid w:val="00F63A06"/>
    <w:rsid w:val="00F643BB"/>
    <w:rsid w:val="00F64598"/>
    <w:rsid w:val="00F647C8"/>
    <w:rsid w:val="00F6495D"/>
    <w:rsid w:val="00F655AB"/>
    <w:rsid w:val="00F6564D"/>
    <w:rsid w:val="00F659B8"/>
    <w:rsid w:val="00F65B53"/>
    <w:rsid w:val="00F66388"/>
    <w:rsid w:val="00F66515"/>
    <w:rsid w:val="00F66733"/>
    <w:rsid w:val="00F66F3A"/>
    <w:rsid w:val="00F66FB0"/>
    <w:rsid w:val="00F67CC4"/>
    <w:rsid w:val="00F67DC7"/>
    <w:rsid w:val="00F67DF3"/>
    <w:rsid w:val="00F700C0"/>
    <w:rsid w:val="00F7076A"/>
    <w:rsid w:val="00F7087C"/>
    <w:rsid w:val="00F70AD1"/>
    <w:rsid w:val="00F70D48"/>
    <w:rsid w:val="00F7116C"/>
    <w:rsid w:val="00F71584"/>
    <w:rsid w:val="00F71EF5"/>
    <w:rsid w:val="00F71FC0"/>
    <w:rsid w:val="00F72E04"/>
    <w:rsid w:val="00F73601"/>
    <w:rsid w:val="00F748BC"/>
    <w:rsid w:val="00F748C5"/>
    <w:rsid w:val="00F75041"/>
    <w:rsid w:val="00F75104"/>
    <w:rsid w:val="00F7550A"/>
    <w:rsid w:val="00F760D1"/>
    <w:rsid w:val="00F761BA"/>
    <w:rsid w:val="00F77726"/>
    <w:rsid w:val="00F777DC"/>
    <w:rsid w:val="00F800BE"/>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874D0"/>
    <w:rsid w:val="00F900EC"/>
    <w:rsid w:val="00F9145F"/>
    <w:rsid w:val="00F91724"/>
    <w:rsid w:val="00F92583"/>
    <w:rsid w:val="00F93932"/>
    <w:rsid w:val="00F9496B"/>
    <w:rsid w:val="00F94D82"/>
    <w:rsid w:val="00F95FA2"/>
    <w:rsid w:val="00F962D4"/>
    <w:rsid w:val="00F96DC4"/>
    <w:rsid w:val="00F97897"/>
    <w:rsid w:val="00F97B5C"/>
    <w:rsid w:val="00F97E9E"/>
    <w:rsid w:val="00F97F8E"/>
    <w:rsid w:val="00FA04D1"/>
    <w:rsid w:val="00FA08B1"/>
    <w:rsid w:val="00FA0EEB"/>
    <w:rsid w:val="00FA156C"/>
    <w:rsid w:val="00FA1921"/>
    <w:rsid w:val="00FA290C"/>
    <w:rsid w:val="00FA2986"/>
    <w:rsid w:val="00FA29C4"/>
    <w:rsid w:val="00FA2F51"/>
    <w:rsid w:val="00FA327D"/>
    <w:rsid w:val="00FA3AC4"/>
    <w:rsid w:val="00FA4037"/>
    <w:rsid w:val="00FA4176"/>
    <w:rsid w:val="00FA4EF3"/>
    <w:rsid w:val="00FA5795"/>
    <w:rsid w:val="00FA5CBE"/>
    <w:rsid w:val="00FA6536"/>
    <w:rsid w:val="00FA67DD"/>
    <w:rsid w:val="00FA6DE1"/>
    <w:rsid w:val="00FA707C"/>
    <w:rsid w:val="00FB00B2"/>
    <w:rsid w:val="00FB0E92"/>
    <w:rsid w:val="00FB14F9"/>
    <w:rsid w:val="00FB1C1E"/>
    <w:rsid w:val="00FB1E18"/>
    <w:rsid w:val="00FB32E4"/>
    <w:rsid w:val="00FB3A37"/>
    <w:rsid w:val="00FB3DB9"/>
    <w:rsid w:val="00FB495F"/>
    <w:rsid w:val="00FB51E2"/>
    <w:rsid w:val="00FB574C"/>
    <w:rsid w:val="00FB5B34"/>
    <w:rsid w:val="00FB6275"/>
    <w:rsid w:val="00FB6A47"/>
    <w:rsid w:val="00FB7432"/>
    <w:rsid w:val="00FB780C"/>
    <w:rsid w:val="00FB7A81"/>
    <w:rsid w:val="00FB7CF7"/>
    <w:rsid w:val="00FC0A71"/>
    <w:rsid w:val="00FC1D20"/>
    <w:rsid w:val="00FC2DD9"/>
    <w:rsid w:val="00FC3661"/>
    <w:rsid w:val="00FC3BAD"/>
    <w:rsid w:val="00FC4491"/>
    <w:rsid w:val="00FC451B"/>
    <w:rsid w:val="00FC4B70"/>
    <w:rsid w:val="00FC4F89"/>
    <w:rsid w:val="00FC5186"/>
    <w:rsid w:val="00FC5D0C"/>
    <w:rsid w:val="00FC5E8E"/>
    <w:rsid w:val="00FC626A"/>
    <w:rsid w:val="00FC6427"/>
    <w:rsid w:val="00FC790F"/>
    <w:rsid w:val="00FC7A64"/>
    <w:rsid w:val="00FD0DA3"/>
    <w:rsid w:val="00FD0EB7"/>
    <w:rsid w:val="00FD1033"/>
    <w:rsid w:val="00FD1233"/>
    <w:rsid w:val="00FD2D51"/>
    <w:rsid w:val="00FD2EC6"/>
    <w:rsid w:val="00FD3BD4"/>
    <w:rsid w:val="00FD3D06"/>
    <w:rsid w:val="00FD441D"/>
    <w:rsid w:val="00FD45A6"/>
    <w:rsid w:val="00FD54FE"/>
    <w:rsid w:val="00FD57B5"/>
    <w:rsid w:val="00FD66BC"/>
    <w:rsid w:val="00FD7962"/>
    <w:rsid w:val="00FE1C05"/>
    <w:rsid w:val="00FE1D97"/>
    <w:rsid w:val="00FE23CC"/>
    <w:rsid w:val="00FE335F"/>
    <w:rsid w:val="00FE37AE"/>
    <w:rsid w:val="00FE3C5C"/>
    <w:rsid w:val="00FE5270"/>
    <w:rsid w:val="00FE5518"/>
    <w:rsid w:val="00FE56A6"/>
    <w:rsid w:val="00FE5AF0"/>
    <w:rsid w:val="00FE5B35"/>
    <w:rsid w:val="00FE5E27"/>
    <w:rsid w:val="00FE5F30"/>
    <w:rsid w:val="00FF018C"/>
    <w:rsid w:val="00FF0372"/>
    <w:rsid w:val="00FF138C"/>
    <w:rsid w:val="00FF14DA"/>
    <w:rsid w:val="00FF17D4"/>
    <w:rsid w:val="00FF1F97"/>
    <w:rsid w:val="00FF27BC"/>
    <w:rsid w:val="00FF2A20"/>
    <w:rsid w:val="00FF2AC8"/>
    <w:rsid w:val="00FF2B44"/>
    <w:rsid w:val="00FF37FE"/>
    <w:rsid w:val="00FF4475"/>
    <w:rsid w:val="00FF46B9"/>
    <w:rsid w:val="00FF4858"/>
    <w:rsid w:val="00FF6432"/>
    <w:rsid w:val="00FF664A"/>
    <w:rsid w:val="00FF6A55"/>
    <w:rsid w:val="00FF6B24"/>
    <w:rsid w:val="00FF7292"/>
    <w:rsid w:val="00FF76C9"/>
    <w:rsid w:val="00FF7B19"/>
    <w:rsid w:val="01048862"/>
    <w:rsid w:val="015D80A9"/>
    <w:rsid w:val="018803E8"/>
    <w:rsid w:val="01F0EC41"/>
    <w:rsid w:val="024CDCF0"/>
    <w:rsid w:val="0279784C"/>
    <w:rsid w:val="029284B2"/>
    <w:rsid w:val="0325B9D8"/>
    <w:rsid w:val="03779DD0"/>
    <w:rsid w:val="03FB260D"/>
    <w:rsid w:val="042266AE"/>
    <w:rsid w:val="042B0B89"/>
    <w:rsid w:val="042E5513"/>
    <w:rsid w:val="053C0A1D"/>
    <w:rsid w:val="05B7378F"/>
    <w:rsid w:val="05CAB9A6"/>
    <w:rsid w:val="05D1DD45"/>
    <w:rsid w:val="0638C475"/>
    <w:rsid w:val="065E8A63"/>
    <w:rsid w:val="068D3F59"/>
    <w:rsid w:val="06E52801"/>
    <w:rsid w:val="06F45E6A"/>
    <w:rsid w:val="0740EA53"/>
    <w:rsid w:val="075861E6"/>
    <w:rsid w:val="078BA1D8"/>
    <w:rsid w:val="078C83B2"/>
    <w:rsid w:val="07B1CB94"/>
    <w:rsid w:val="07CCA84B"/>
    <w:rsid w:val="08237189"/>
    <w:rsid w:val="0835EE7C"/>
    <w:rsid w:val="084391A8"/>
    <w:rsid w:val="087E06C5"/>
    <w:rsid w:val="08D4AC0B"/>
    <w:rsid w:val="0902F65F"/>
    <w:rsid w:val="096878AC"/>
    <w:rsid w:val="098ABB89"/>
    <w:rsid w:val="09AEA9B1"/>
    <w:rsid w:val="09D34B17"/>
    <w:rsid w:val="0A81A994"/>
    <w:rsid w:val="0AEA78EF"/>
    <w:rsid w:val="0B0DA86C"/>
    <w:rsid w:val="0B9917D3"/>
    <w:rsid w:val="0BC21820"/>
    <w:rsid w:val="0C578B17"/>
    <w:rsid w:val="0CB47966"/>
    <w:rsid w:val="0DCCB6EA"/>
    <w:rsid w:val="0E3297AC"/>
    <w:rsid w:val="0E7658EA"/>
    <w:rsid w:val="0EB02366"/>
    <w:rsid w:val="0EC2736C"/>
    <w:rsid w:val="0EE39209"/>
    <w:rsid w:val="0F1D389E"/>
    <w:rsid w:val="0F8F504E"/>
    <w:rsid w:val="0FB80856"/>
    <w:rsid w:val="0FCC4B43"/>
    <w:rsid w:val="0FEB84BD"/>
    <w:rsid w:val="100E8B52"/>
    <w:rsid w:val="101061FA"/>
    <w:rsid w:val="106C180E"/>
    <w:rsid w:val="10D4BB78"/>
    <w:rsid w:val="112AFEFC"/>
    <w:rsid w:val="11341F66"/>
    <w:rsid w:val="113B3479"/>
    <w:rsid w:val="11C55BA1"/>
    <w:rsid w:val="1256049B"/>
    <w:rsid w:val="12CF83B5"/>
    <w:rsid w:val="130CB701"/>
    <w:rsid w:val="13204CCD"/>
    <w:rsid w:val="132C5D06"/>
    <w:rsid w:val="136257AF"/>
    <w:rsid w:val="13CE6001"/>
    <w:rsid w:val="13FCF90F"/>
    <w:rsid w:val="14B375D3"/>
    <w:rsid w:val="14F29DFC"/>
    <w:rsid w:val="157C189E"/>
    <w:rsid w:val="158AB5F1"/>
    <w:rsid w:val="15CF0E67"/>
    <w:rsid w:val="162DD357"/>
    <w:rsid w:val="1677CA9F"/>
    <w:rsid w:val="16AFA421"/>
    <w:rsid w:val="16EE4E59"/>
    <w:rsid w:val="172649E8"/>
    <w:rsid w:val="173721A5"/>
    <w:rsid w:val="17D6A979"/>
    <w:rsid w:val="17F89507"/>
    <w:rsid w:val="1804830D"/>
    <w:rsid w:val="1838CB50"/>
    <w:rsid w:val="188EE71B"/>
    <w:rsid w:val="19A69E37"/>
    <w:rsid w:val="19E95EE9"/>
    <w:rsid w:val="1A229E11"/>
    <w:rsid w:val="1A624FE0"/>
    <w:rsid w:val="1AA0BDB1"/>
    <w:rsid w:val="1B079B11"/>
    <w:rsid w:val="1B5A237B"/>
    <w:rsid w:val="1B5CAC95"/>
    <w:rsid w:val="1B9CF6CC"/>
    <w:rsid w:val="1BA8AD7D"/>
    <w:rsid w:val="1C18793A"/>
    <w:rsid w:val="1C26B1CC"/>
    <w:rsid w:val="1C4CC4D3"/>
    <w:rsid w:val="1C90F970"/>
    <w:rsid w:val="1D4A78B1"/>
    <w:rsid w:val="1DB1E8AD"/>
    <w:rsid w:val="1DF2501E"/>
    <w:rsid w:val="1E1F74E8"/>
    <w:rsid w:val="1E684008"/>
    <w:rsid w:val="1E9B0242"/>
    <w:rsid w:val="1EBA7655"/>
    <w:rsid w:val="1F75906D"/>
    <w:rsid w:val="1F904933"/>
    <w:rsid w:val="200BCF33"/>
    <w:rsid w:val="203BED21"/>
    <w:rsid w:val="205281F4"/>
    <w:rsid w:val="20B05DC4"/>
    <w:rsid w:val="21653FD5"/>
    <w:rsid w:val="21B39864"/>
    <w:rsid w:val="21E6160A"/>
    <w:rsid w:val="21FCF60F"/>
    <w:rsid w:val="22D9B61F"/>
    <w:rsid w:val="233F1CD3"/>
    <w:rsid w:val="236A0140"/>
    <w:rsid w:val="2383F4B0"/>
    <w:rsid w:val="238A7F8D"/>
    <w:rsid w:val="23C1A390"/>
    <w:rsid w:val="23C1DBC8"/>
    <w:rsid w:val="2415AD9E"/>
    <w:rsid w:val="24232678"/>
    <w:rsid w:val="25240637"/>
    <w:rsid w:val="25A002B7"/>
    <w:rsid w:val="25C51DF7"/>
    <w:rsid w:val="26D8F524"/>
    <w:rsid w:val="2778F54C"/>
    <w:rsid w:val="27C3C998"/>
    <w:rsid w:val="27DBBF8C"/>
    <w:rsid w:val="280032BD"/>
    <w:rsid w:val="2881FF7D"/>
    <w:rsid w:val="299D69B3"/>
    <w:rsid w:val="29A18826"/>
    <w:rsid w:val="2A07F26C"/>
    <w:rsid w:val="2A35BC7F"/>
    <w:rsid w:val="2A441F2D"/>
    <w:rsid w:val="2A7C34F7"/>
    <w:rsid w:val="2A8ECE42"/>
    <w:rsid w:val="2A8F9E6F"/>
    <w:rsid w:val="2AC48B11"/>
    <w:rsid w:val="2AF8ABD0"/>
    <w:rsid w:val="2B051770"/>
    <w:rsid w:val="2B28A31B"/>
    <w:rsid w:val="2B6FB68E"/>
    <w:rsid w:val="2BAE0F41"/>
    <w:rsid w:val="2BC53A90"/>
    <w:rsid w:val="2C1D71A8"/>
    <w:rsid w:val="2C947C31"/>
    <w:rsid w:val="2D08370A"/>
    <w:rsid w:val="2D4836A8"/>
    <w:rsid w:val="2DD13693"/>
    <w:rsid w:val="2EDA7D4A"/>
    <w:rsid w:val="2F04F642"/>
    <w:rsid w:val="2F49DCE5"/>
    <w:rsid w:val="2F6482F1"/>
    <w:rsid w:val="2F9CF42C"/>
    <w:rsid w:val="2FAFC83C"/>
    <w:rsid w:val="2FD90718"/>
    <w:rsid w:val="30173F71"/>
    <w:rsid w:val="303067CE"/>
    <w:rsid w:val="3033C029"/>
    <w:rsid w:val="30ABB6AC"/>
    <w:rsid w:val="30E2CCD4"/>
    <w:rsid w:val="3151D0CE"/>
    <w:rsid w:val="317C04DC"/>
    <w:rsid w:val="31AABA9A"/>
    <w:rsid w:val="31FA6F39"/>
    <w:rsid w:val="321AFA45"/>
    <w:rsid w:val="3265649D"/>
    <w:rsid w:val="327E0395"/>
    <w:rsid w:val="32B5E2FE"/>
    <w:rsid w:val="334B021E"/>
    <w:rsid w:val="33F04F16"/>
    <w:rsid w:val="344104F7"/>
    <w:rsid w:val="34532DB6"/>
    <w:rsid w:val="3483A4A0"/>
    <w:rsid w:val="34BA814C"/>
    <w:rsid w:val="34C7A5E5"/>
    <w:rsid w:val="351BF10C"/>
    <w:rsid w:val="357139DB"/>
    <w:rsid w:val="359F1A00"/>
    <w:rsid w:val="35E12E99"/>
    <w:rsid w:val="35F7A50A"/>
    <w:rsid w:val="3630CAAD"/>
    <w:rsid w:val="3699B300"/>
    <w:rsid w:val="36B46DB6"/>
    <w:rsid w:val="36CE2399"/>
    <w:rsid w:val="36E3971A"/>
    <w:rsid w:val="372F216A"/>
    <w:rsid w:val="380B64E1"/>
    <w:rsid w:val="3887B908"/>
    <w:rsid w:val="38C187BE"/>
    <w:rsid w:val="38D076FC"/>
    <w:rsid w:val="39BC441A"/>
    <w:rsid w:val="39D94727"/>
    <w:rsid w:val="3A1300D4"/>
    <w:rsid w:val="3A450BA4"/>
    <w:rsid w:val="3B015446"/>
    <w:rsid w:val="3BB70B9A"/>
    <w:rsid w:val="3BE3F13B"/>
    <w:rsid w:val="3BEAA8B8"/>
    <w:rsid w:val="3C1239CD"/>
    <w:rsid w:val="3C73B52E"/>
    <w:rsid w:val="3C987E7C"/>
    <w:rsid w:val="3CB64D04"/>
    <w:rsid w:val="3CBEB744"/>
    <w:rsid w:val="3D00BA74"/>
    <w:rsid w:val="3D085D0C"/>
    <w:rsid w:val="3D2DB1A4"/>
    <w:rsid w:val="3DB3D116"/>
    <w:rsid w:val="3ED7F149"/>
    <w:rsid w:val="3EF92BDD"/>
    <w:rsid w:val="3F1A7A01"/>
    <w:rsid w:val="3F21060C"/>
    <w:rsid w:val="3F3DE969"/>
    <w:rsid w:val="3F5392EE"/>
    <w:rsid w:val="3F97B0AD"/>
    <w:rsid w:val="3FF00282"/>
    <w:rsid w:val="3FF8952A"/>
    <w:rsid w:val="408F8108"/>
    <w:rsid w:val="40994785"/>
    <w:rsid w:val="40F87733"/>
    <w:rsid w:val="42967A3A"/>
    <w:rsid w:val="42C9C0B9"/>
    <w:rsid w:val="435A8C7D"/>
    <w:rsid w:val="44054735"/>
    <w:rsid w:val="442973CF"/>
    <w:rsid w:val="445DA7B1"/>
    <w:rsid w:val="4479FFB1"/>
    <w:rsid w:val="447FE1F3"/>
    <w:rsid w:val="44897EA7"/>
    <w:rsid w:val="448CDD17"/>
    <w:rsid w:val="44CEB75A"/>
    <w:rsid w:val="4520D0E3"/>
    <w:rsid w:val="45288587"/>
    <w:rsid w:val="45AE610A"/>
    <w:rsid w:val="46A66778"/>
    <w:rsid w:val="46A9743F"/>
    <w:rsid w:val="46EB8090"/>
    <w:rsid w:val="4713B997"/>
    <w:rsid w:val="477BFB15"/>
    <w:rsid w:val="47C11F69"/>
    <w:rsid w:val="47C6D76A"/>
    <w:rsid w:val="47D12935"/>
    <w:rsid w:val="495DBE84"/>
    <w:rsid w:val="499BA80A"/>
    <w:rsid w:val="49A7E33D"/>
    <w:rsid w:val="4A59135D"/>
    <w:rsid w:val="4B3D2BD6"/>
    <w:rsid w:val="4BC5A1A5"/>
    <w:rsid w:val="4C0FC9F5"/>
    <w:rsid w:val="4C6C2596"/>
    <w:rsid w:val="4C70B09B"/>
    <w:rsid w:val="4C748E9A"/>
    <w:rsid w:val="4D0FD7BA"/>
    <w:rsid w:val="4D245708"/>
    <w:rsid w:val="4D4BBDC6"/>
    <w:rsid w:val="4D87CB10"/>
    <w:rsid w:val="4DB5ECEA"/>
    <w:rsid w:val="4E173890"/>
    <w:rsid w:val="4E38C8EE"/>
    <w:rsid w:val="4E57A164"/>
    <w:rsid w:val="4E6AD0CA"/>
    <w:rsid w:val="4E980284"/>
    <w:rsid w:val="4ED7A066"/>
    <w:rsid w:val="4F42DBC5"/>
    <w:rsid w:val="4F49A15C"/>
    <w:rsid w:val="4F978FDC"/>
    <w:rsid w:val="4FC91D5C"/>
    <w:rsid w:val="4FDEFACE"/>
    <w:rsid w:val="50AE3266"/>
    <w:rsid w:val="50CB35DD"/>
    <w:rsid w:val="50E080BA"/>
    <w:rsid w:val="517B6548"/>
    <w:rsid w:val="51DCE85C"/>
    <w:rsid w:val="5261542A"/>
    <w:rsid w:val="52B21803"/>
    <w:rsid w:val="53B6733F"/>
    <w:rsid w:val="5476D840"/>
    <w:rsid w:val="559A98C0"/>
    <w:rsid w:val="55B69372"/>
    <w:rsid w:val="55BDDF98"/>
    <w:rsid w:val="55F91E34"/>
    <w:rsid w:val="5612A8A1"/>
    <w:rsid w:val="5726BCE5"/>
    <w:rsid w:val="57D5F176"/>
    <w:rsid w:val="57FDE89E"/>
    <w:rsid w:val="5819AEDD"/>
    <w:rsid w:val="58628204"/>
    <w:rsid w:val="586532EB"/>
    <w:rsid w:val="58965A46"/>
    <w:rsid w:val="58A0AF80"/>
    <w:rsid w:val="596122AB"/>
    <w:rsid w:val="5999E672"/>
    <w:rsid w:val="59B4C703"/>
    <w:rsid w:val="59C6109D"/>
    <w:rsid w:val="5A216937"/>
    <w:rsid w:val="5A2E28AD"/>
    <w:rsid w:val="5B30D723"/>
    <w:rsid w:val="5B62F084"/>
    <w:rsid w:val="5BB8C6D4"/>
    <w:rsid w:val="5C157068"/>
    <w:rsid w:val="5D302185"/>
    <w:rsid w:val="5D7A9758"/>
    <w:rsid w:val="5D8CF7E7"/>
    <w:rsid w:val="5D9FF85D"/>
    <w:rsid w:val="5DA406D1"/>
    <w:rsid w:val="5E9B4108"/>
    <w:rsid w:val="5EA92742"/>
    <w:rsid w:val="5EF68EB4"/>
    <w:rsid w:val="5F69DB53"/>
    <w:rsid w:val="5FC50EB5"/>
    <w:rsid w:val="5FDEEB93"/>
    <w:rsid w:val="600FEA50"/>
    <w:rsid w:val="60292D7B"/>
    <w:rsid w:val="606B2EF8"/>
    <w:rsid w:val="60AE222C"/>
    <w:rsid w:val="60C31938"/>
    <w:rsid w:val="615E8A10"/>
    <w:rsid w:val="61935769"/>
    <w:rsid w:val="61AE1CC4"/>
    <w:rsid w:val="61E960C0"/>
    <w:rsid w:val="626C9008"/>
    <w:rsid w:val="62C27257"/>
    <w:rsid w:val="62E72065"/>
    <w:rsid w:val="64549534"/>
    <w:rsid w:val="6456F263"/>
    <w:rsid w:val="6468BC19"/>
    <w:rsid w:val="6481720E"/>
    <w:rsid w:val="64CAA620"/>
    <w:rsid w:val="65351063"/>
    <w:rsid w:val="65B13947"/>
    <w:rsid w:val="662FAF71"/>
    <w:rsid w:val="676E03B1"/>
    <w:rsid w:val="678E8DBF"/>
    <w:rsid w:val="67A9A696"/>
    <w:rsid w:val="67BB647C"/>
    <w:rsid w:val="67FC15EE"/>
    <w:rsid w:val="6860E46E"/>
    <w:rsid w:val="68752EE2"/>
    <w:rsid w:val="689F4875"/>
    <w:rsid w:val="68E5CC80"/>
    <w:rsid w:val="68EF42F6"/>
    <w:rsid w:val="6A3FF203"/>
    <w:rsid w:val="6AD3CC00"/>
    <w:rsid w:val="6B26DD30"/>
    <w:rsid w:val="6B58D2E7"/>
    <w:rsid w:val="6BF7C4D3"/>
    <w:rsid w:val="6C5CE9D4"/>
    <w:rsid w:val="6C97DAC1"/>
    <w:rsid w:val="6CA1F445"/>
    <w:rsid w:val="6CC2AD91"/>
    <w:rsid w:val="6D2F29D6"/>
    <w:rsid w:val="6D850123"/>
    <w:rsid w:val="6D8ABFD1"/>
    <w:rsid w:val="6E1AB5F3"/>
    <w:rsid w:val="6E38E549"/>
    <w:rsid w:val="6EAA2E0B"/>
    <w:rsid w:val="6EC4486D"/>
    <w:rsid w:val="6F20D184"/>
    <w:rsid w:val="6F2A9962"/>
    <w:rsid w:val="6F9FF391"/>
    <w:rsid w:val="6FA178C7"/>
    <w:rsid w:val="6FC5228E"/>
    <w:rsid w:val="7011DDAD"/>
    <w:rsid w:val="709BE02B"/>
    <w:rsid w:val="70C1228F"/>
    <w:rsid w:val="70CA4FFD"/>
    <w:rsid w:val="71478AD0"/>
    <w:rsid w:val="7160F2EF"/>
    <w:rsid w:val="717A4A69"/>
    <w:rsid w:val="7180C441"/>
    <w:rsid w:val="7216B41C"/>
    <w:rsid w:val="7231FB87"/>
    <w:rsid w:val="72AF3C4F"/>
    <w:rsid w:val="7303AA97"/>
    <w:rsid w:val="73EEC1CF"/>
    <w:rsid w:val="742F2FC9"/>
    <w:rsid w:val="745C1F81"/>
    <w:rsid w:val="74967789"/>
    <w:rsid w:val="7497FC35"/>
    <w:rsid w:val="74B666E5"/>
    <w:rsid w:val="74F9D10A"/>
    <w:rsid w:val="752067AF"/>
    <w:rsid w:val="7522E126"/>
    <w:rsid w:val="75532B26"/>
    <w:rsid w:val="75FA7A93"/>
    <w:rsid w:val="767E5FB8"/>
    <w:rsid w:val="76B601CA"/>
    <w:rsid w:val="76F43D75"/>
    <w:rsid w:val="770B7266"/>
    <w:rsid w:val="770DDBB5"/>
    <w:rsid w:val="774FD20A"/>
    <w:rsid w:val="77905658"/>
    <w:rsid w:val="77FE61F1"/>
    <w:rsid w:val="77FF24CD"/>
    <w:rsid w:val="786C0E1F"/>
    <w:rsid w:val="78B191EE"/>
    <w:rsid w:val="790ACD06"/>
    <w:rsid w:val="793E49EB"/>
    <w:rsid w:val="793FDF87"/>
    <w:rsid w:val="7940FFBB"/>
    <w:rsid w:val="796AD3A2"/>
    <w:rsid w:val="79715C01"/>
    <w:rsid w:val="7996562C"/>
    <w:rsid w:val="79E3DF65"/>
    <w:rsid w:val="7A3DC5A7"/>
    <w:rsid w:val="7A3E74A9"/>
    <w:rsid w:val="7A68BAE7"/>
    <w:rsid w:val="7A7135DF"/>
    <w:rsid w:val="7B23695E"/>
    <w:rsid w:val="7B68BB95"/>
    <w:rsid w:val="7B8F448C"/>
    <w:rsid w:val="7BA997B4"/>
    <w:rsid w:val="7BE44D31"/>
    <w:rsid w:val="7BFE0350"/>
    <w:rsid w:val="7C30C3ED"/>
    <w:rsid w:val="7C86E7E6"/>
    <w:rsid w:val="7D1FFFDD"/>
    <w:rsid w:val="7DF450A7"/>
    <w:rsid w:val="7DF6F782"/>
    <w:rsid w:val="7E7B8E94"/>
    <w:rsid w:val="7F0E03F5"/>
    <w:rsid w:val="7F1015E7"/>
    <w:rsid w:val="7F5AB57B"/>
    <w:rsid w:val="7FD3D5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0E00BF13"/>
  <w15:docId w15:val="{B56C2D82-7D93-4068-BBDA-6BE36B2C0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customStyle="1" w:styleId="spellingerror">
    <w:name w:val="spellingerror"/>
    <w:basedOn w:val="DefaultParagraphFont"/>
    <w:rsid w:val="007D69F4"/>
  </w:style>
  <w:style w:type="table" w:styleId="GridTable4-Accent1">
    <w:name w:val="Grid Table 4 Accent 1"/>
    <w:basedOn w:val="TableNormal"/>
    <w:uiPriority w:val="49"/>
    <w:rsid w:val="00240545"/>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unhideWhenUsed/>
    <w:rsid w:val="003D2AEA"/>
    <w:rPr>
      <w:color w:val="605E5C"/>
      <w:shd w:val="clear" w:color="auto" w:fill="E1DFDD"/>
    </w:rPr>
  </w:style>
  <w:style w:type="character" w:styleId="Mention">
    <w:name w:val="Mention"/>
    <w:basedOn w:val="DefaultParagraphFont"/>
    <w:uiPriority w:val="99"/>
    <w:unhideWhenUsed/>
    <w:rsid w:val="00CE11EF"/>
    <w:rPr>
      <w:color w:val="2B579A"/>
      <w:shd w:val="clear" w:color="auto" w:fill="E1DFDD"/>
    </w:rPr>
  </w:style>
  <w:style w:type="paragraph" w:styleId="NormalWeb">
    <w:name w:val="Normal (Web)"/>
    <w:basedOn w:val="Normal"/>
    <w:uiPriority w:val="99"/>
    <w:unhideWhenUsed/>
    <w:rsid w:val="00C4227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6158660">
      <w:bodyDiv w:val="1"/>
      <w:marLeft w:val="0"/>
      <w:marRight w:val="0"/>
      <w:marTop w:val="0"/>
      <w:marBottom w:val="0"/>
      <w:divBdr>
        <w:top w:val="none" w:sz="0" w:space="0" w:color="auto"/>
        <w:left w:val="none" w:sz="0" w:space="0" w:color="auto"/>
        <w:bottom w:val="none" w:sz="0" w:space="0" w:color="auto"/>
        <w:right w:val="none" w:sz="0" w:space="0" w:color="auto"/>
      </w:divBdr>
      <w:divsChild>
        <w:div w:id="87237313">
          <w:marLeft w:val="0"/>
          <w:marRight w:val="0"/>
          <w:marTop w:val="0"/>
          <w:marBottom w:val="0"/>
          <w:divBdr>
            <w:top w:val="none" w:sz="0" w:space="0" w:color="auto"/>
            <w:left w:val="none" w:sz="0" w:space="0" w:color="auto"/>
            <w:bottom w:val="none" w:sz="0" w:space="0" w:color="auto"/>
            <w:right w:val="none" w:sz="0" w:space="0" w:color="auto"/>
          </w:divBdr>
        </w:div>
        <w:div w:id="151987424">
          <w:marLeft w:val="0"/>
          <w:marRight w:val="0"/>
          <w:marTop w:val="0"/>
          <w:marBottom w:val="0"/>
          <w:divBdr>
            <w:top w:val="none" w:sz="0" w:space="0" w:color="auto"/>
            <w:left w:val="none" w:sz="0" w:space="0" w:color="auto"/>
            <w:bottom w:val="none" w:sz="0" w:space="0" w:color="auto"/>
            <w:right w:val="none" w:sz="0" w:space="0" w:color="auto"/>
          </w:divBdr>
        </w:div>
        <w:div w:id="1223759362">
          <w:marLeft w:val="0"/>
          <w:marRight w:val="0"/>
          <w:marTop w:val="0"/>
          <w:marBottom w:val="0"/>
          <w:divBdr>
            <w:top w:val="none" w:sz="0" w:space="0" w:color="auto"/>
            <w:left w:val="none" w:sz="0" w:space="0" w:color="auto"/>
            <w:bottom w:val="none" w:sz="0" w:space="0" w:color="auto"/>
            <w:right w:val="none" w:sz="0" w:space="0" w:color="auto"/>
          </w:divBdr>
        </w:div>
        <w:div w:id="1280382701">
          <w:marLeft w:val="0"/>
          <w:marRight w:val="0"/>
          <w:marTop w:val="0"/>
          <w:marBottom w:val="0"/>
          <w:divBdr>
            <w:top w:val="none" w:sz="0" w:space="0" w:color="auto"/>
            <w:left w:val="none" w:sz="0" w:space="0" w:color="auto"/>
            <w:bottom w:val="none" w:sz="0" w:space="0" w:color="auto"/>
            <w:right w:val="none" w:sz="0" w:space="0" w:color="auto"/>
          </w:divBdr>
        </w:div>
        <w:div w:id="1949964408">
          <w:marLeft w:val="0"/>
          <w:marRight w:val="0"/>
          <w:marTop w:val="0"/>
          <w:marBottom w:val="0"/>
          <w:divBdr>
            <w:top w:val="none" w:sz="0" w:space="0" w:color="auto"/>
            <w:left w:val="none" w:sz="0" w:space="0" w:color="auto"/>
            <w:bottom w:val="none" w:sz="0" w:space="0" w:color="auto"/>
            <w:right w:val="none" w:sz="0" w:space="0" w:color="auto"/>
          </w:divBdr>
        </w:div>
        <w:div w:id="2026205853">
          <w:marLeft w:val="0"/>
          <w:marRight w:val="0"/>
          <w:marTop w:val="0"/>
          <w:marBottom w:val="0"/>
          <w:divBdr>
            <w:top w:val="none" w:sz="0" w:space="0" w:color="auto"/>
            <w:left w:val="none" w:sz="0" w:space="0" w:color="auto"/>
            <w:bottom w:val="none" w:sz="0" w:space="0" w:color="auto"/>
            <w:right w:val="none" w:sz="0" w:space="0" w:color="auto"/>
          </w:divBdr>
        </w:div>
      </w:divsChild>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65859470">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4732908">
      <w:bodyDiv w:val="1"/>
      <w:marLeft w:val="0"/>
      <w:marRight w:val="0"/>
      <w:marTop w:val="0"/>
      <w:marBottom w:val="0"/>
      <w:divBdr>
        <w:top w:val="none" w:sz="0" w:space="0" w:color="auto"/>
        <w:left w:val="none" w:sz="0" w:space="0" w:color="auto"/>
        <w:bottom w:val="none" w:sz="0" w:space="0" w:color="auto"/>
        <w:right w:val="none" w:sz="0" w:space="0" w:color="auto"/>
      </w:divBdr>
      <w:divsChild>
        <w:div w:id="139930886">
          <w:marLeft w:val="0"/>
          <w:marRight w:val="0"/>
          <w:marTop w:val="0"/>
          <w:marBottom w:val="0"/>
          <w:divBdr>
            <w:top w:val="none" w:sz="0" w:space="0" w:color="auto"/>
            <w:left w:val="none" w:sz="0" w:space="0" w:color="auto"/>
            <w:bottom w:val="none" w:sz="0" w:space="0" w:color="auto"/>
            <w:right w:val="none" w:sz="0" w:space="0" w:color="auto"/>
          </w:divBdr>
        </w:div>
        <w:div w:id="1361394623">
          <w:marLeft w:val="0"/>
          <w:marRight w:val="0"/>
          <w:marTop w:val="0"/>
          <w:marBottom w:val="0"/>
          <w:divBdr>
            <w:top w:val="none" w:sz="0" w:space="0" w:color="auto"/>
            <w:left w:val="none" w:sz="0" w:space="0" w:color="auto"/>
            <w:bottom w:val="none" w:sz="0" w:space="0" w:color="auto"/>
            <w:right w:val="none" w:sz="0" w:space="0" w:color="auto"/>
          </w:divBdr>
        </w:div>
      </w:divsChild>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893377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56590117">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ns.usda.gov/wic/wic-laws-and-regulations" TargetMode="External"/><Relationship Id="rId17" Type="http://schemas.openxmlformats.org/officeDocument/2006/relationships/hyperlink" Target="https://medicaid.ncdhhs.gov/advanced-medical-home-data-specification-guidance" TargetMode="External"/><Relationship Id="rId2" Type="http://schemas.openxmlformats.org/officeDocument/2006/relationships/customXml" Target="../customXml/item2.xml"/><Relationship Id="rId16" Type="http://schemas.openxmlformats.org/officeDocument/2006/relationships/package" Target="embeddings/Microsoft_Excel_Worksheet1.xls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BB07FE7B-A57E-44DA-AAE1-18C2CAD417E8}">
    <t:Anchor>
      <t:Comment id="499442837"/>
    </t:Anchor>
    <t:History>
      <t:Event id="{A6ED0297-E106-44F1-91D5-E4C9D57EAA65}" time="2022-08-03T14:51:40.742Z">
        <t:Attribution userId="S::leonard.a.croom@dhhs.nc.gov::cea9d262-7839-406a-a7cf-f089e00a6be1" userProvider="AD" userName="Croom, Leonard A"/>
        <t:Anchor>
          <t:Comment id="499442837"/>
        </t:Anchor>
        <t:Create/>
      </t:Event>
      <t:Event id="{5A00DAE4-F1B6-4F93-BA33-1F04656DE1CE}" time="2022-08-03T14:51:40.742Z">
        <t:Attribution userId="S::leonard.a.croom@dhhs.nc.gov::cea9d262-7839-406a-a7cf-f089e00a6be1" userProvider="AD" userName="Croom, Leonard A"/>
        <t:Anchor>
          <t:Comment id="499442837"/>
        </t:Anchor>
        <t:Assign userId="S::kathryn.horneffer@dhhs.nc.gov::9924a0bd-b86f-477a-8ec6-e357731dd801" userProvider="AD" userName="Horneffer,kathryn"/>
      </t:Event>
      <t:Event id="{46FBD124-31C9-42FF-949B-38FC9AC2D038}" time="2022-08-03T14:51:40.742Z">
        <t:Attribution userId="S::leonard.a.croom@dhhs.nc.gov::cea9d262-7839-406a-a7cf-f089e00a6be1" userProvider="AD" userName="Croom, Leonard A"/>
        <t:Anchor>
          <t:Comment id="499442837"/>
        </t:Anchor>
        <t:SetTitle title="@Horneffer,kathryn Please confirm that baseline reports will be sent on BOTH the PHP-Attributed Beneficiary-level report, as well as the Pooled Performance CIN-level report."/>
      </t:Event>
    </t:History>
  </t:Task>
  <t:Task id="{9A23525A-60CC-4752-9801-15B6E84DB424}">
    <t:Anchor>
      <t:Comment id="1543287599"/>
    </t:Anchor>
    <t:History>
      <t:Event id="{F7A72C7A-3564-446D-92F3-1A25400CA419}" time="2023-02-01T05:48:23.716Z">
        <t:Attribution userId="S::luke.campbell_acn@dhhs.nc.gov::920cee39-83ea-47f6-b793-7b4de2d09fc3" userProvider="AD" userName="Campbell, Luke F"/>
        <t:Anchor>
          <t:Comment id="157794772"/>
        </t:Anchor>
        <t:Create/>
      </t:Event>
      <t:Event id="{3A5DDABA-96BD-4C9B-866E-773B2EC3AA65}" time="2023-02-01T05:48:23.716Z">
        <t:Attribution userId="S::luke.campbell_acn@dhhs.nc.gov::920cee39-83ea-47f6-b793-7b4de2d09fc3" userProvider="AD" userName="Campbell, Luke F"/>
        <t:Anchor>
          <t:Comment id="157794772"/>
        </t:Anchor>
        <t:Assign userId="S::Sachin.Chintawar_ACN@dhhs.nc.gov::5bd4736b-100d-469b-8de7-042b68e63edf" userProvider="AD" userName="Chintawar, Sachin"/>
      </t:Event>
      <t:Event id="{88B0F163-E45C-4BEF-9971-FAE2938ADF8A}" time="2023-02-01T05:48:23.716Z">
        <t:Attribution userId="S::luke.campbell_acn@dhhs.nc.gov::920cee39-83ea-47f6-b793-7b4de2d09fc3" userProvider="AD" userName="Campbell, Luke F"/>
        <t:Anchor>
          <t:Comment id="157794772"/>
        </t:Anchor>
        <t:SetTitle title="@Chintawar, Sachin can a help center ticket be created once the file is dropped so we can track 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40bd7d2-9b49-4074-96a7-398511fa7d55">
      <Terms xmlns="http://schemas.microsoft.com/office/infopath/2007/PartnerControls"/>
    </lcf76f155ced4ddcb4097134ff3c332f>
    <TaxCatchAll xmlns="e6067449-8796-49e4-8d61-964a215ef526" xsi:nil="true"/>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2.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140bd7d2-9b49-4074-96a7-398511fa7d55"/>
    <ds:schemaRef ds:uri="e6067449-8796-49e4-8d61-964a215ef526"/>
    <ds:schemaRef ds:uri="http://schemas.microsoft.com/sharepoint/v3"/>
  </ds:schemaRefs>
</ds:datastoreItem>
</file>

<file path=customXml/itemProps3.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4.xml><?xml version="1.0" encoding="utf-8"?>
<ds:datastoreItem xmlns:ds="http://schemas.openxmlformats.org/officeDocument/2006/customXml" ds:itemID="{F6322122-D956-4ECD-8E12-E11C60594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163</Words>
  <Characters>6972</Characters>
  <Application>Microsoft Office Word</Application>
  <DocSecurity>4</DocSecurity>
  <Lines>58</Lines>
  <Paragraphs>16</Paragraphs>
  <ScaleCrop>false</ScaleCrop>
  <Company>.</Company>
  <LinksUpToDate>false</LinksUpToDate>
  <CharactersWithSpaces>8119</CharactersWithSpaces>
  <SharedDoc>false</SharedDoc>
  <HLinks>
    <vt:vector size="12" baseType="variant">
      <vt:variant>
        <vt:i4>4456477</vt:i4>
      </vt:variant>
      <vt:variant>
        <vt:i4>9</vt:i4>
      </vt:variant>
      <vt:variant>
        <vt:i4>0</vt:i4>
      </vt:variant>
      <vt:variant>
        <vt:i4>5</vt:i4>
      </vt:variant>
      <vt:variant>
        <vt:lpwstr>https://medicaid.ncdhhs.gov/advanced-medical-home-data-specification-guidance</vt:lpwstr>
      </vt:variant>
      <vt:variant>
        <vt:lpwstr/>
      </vt:variant>
      <vt:variant>
        <vt:i4>524381</vt:i4>
      </vt:variant>
      <vt:variant>
        <vt:i4>0</vt:i4>
      </vt:variant>
      <vt:variant>
        <vt:i4>0</vt:i4>
      </vt:variant>
      <vt:variant>
        <vt:i4>5</vt:i4>
      </vt:variant>
      <vt:variant>
        <vt:lpwstr>https://www.fns.usda.gov/wic/wic-laws-and-reg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ongare, Swarup</dc:creator>
  <cp:keywords/>
  <dc:description/>
  <cp:lastModifiedBy>Coleman, Scott (DHB)</cp:lastModifiedBy>
  <cp:revision>2</cp:revision>
  <cp:lastPrinted>2019-03-19T13:00:00Z</cp:lastPrinted>
  <dcterms:created xsi:type="dcterms:W3CDTF">2023-05-15T15:44:00Z</dcterms:created>
  <dcterms:modified xsi:type="dcterms:W3CDTF">2023-05-1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